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2FB84" w14:textId="77777777" w:rsidR="002E6FC2" w:rsidRPr="006F7D8E" w:rsidRDefault="002E6FC2" w:rsidP="002E6FC2">
      <w:pPr>
        <w:pStyle w:val="Heading2"/>
        <w:spacing w:before="120"/>
        <w:jc w:val="center"/>
        <w:rPr>
          <w:color w:val="000000"/>
          <w:szCs w:val="22"/>
        </w:rPr>
      </w:pPr>
      <w:r w:rsidRPr="006F7D8E">
        <w:rPr>
          <w:color w:val="000000"/>
          <w:szCs w:val="22"/>
        </w:rPr>
        <w:t>NANYANG TECHNOLOGICAL UNIVERSITY</w:t>
      </w:r>
    </w:p>
    <w:p w14:paraId="21753871" w14:textId="290306E4" w:rsidR="000B415B" w:rsidRDefault="000B415B" w:rsidP="002E6FC2">
      <w:pPr>
        <w:pStyle w:val="Heading2"/>
        <w:spacing w:before="120"/>
        <w:jc w:val="center"/>
        <w:rPr>
          <w:szCs w:val="22"/>
        </w:rPr>
      </w:pPr>
      <w:r>
        <w:rPr>
          <w:szCs w:val="22"/>
        </w:rPr>
        <w:t>C</w:t>
      </w:r>
      <w:r w:rsidRPr="000B415B">
        <w:rPr>
          <w:szCs w:val="22"/>
        </w:rPr>
        <w:t>entre for Teaching, Learning and Pedagogy (CTLP)</w:t>
      </w:r>
    </w:p>
    <w:p w14:paraId="5FE6FA13" w14:textId="2339643E" w:rsidR="002E6FC2" w:rsidRDefault="008479F6" w:rsidP="002E6FC2">
      <w:pPr>
        <w:pStyle w:val="Heading2"/>
        <w:spacing w:before="120"/>
        <w:jc w:val="center"/>
        <w:rPr>
          <w:b w:val="0"/>
          <w:iCs/>
          <w:szCs w:val="22"/>
        </w:rPr>
      </w:pPr>
      <w:r>
        <w:rPr>
          <w:szCs w:val="22"/>
        </w:rPr>
        <w:t>COIL</w:t>
      </w:r>
      <w:r w:rsidR="002E6FC2" w:rsidRPr="006F7D8E">
        <w:rPr>
          <w:szCs w:val="22"/>
        </w:rPr>
        <w:t xml:space="preserve"> Grant – </w:t>
      </w:r>
      <w:r w:rsidR="002E6FC2">
        <w:rPr>
          <w:szCs w:val="22"/>
        </w:rPr>
        <w:t>Final Report</w:t>
      </w:r>
    </w:p>
    <w:p w14:paraId="3B1491EE" w14:textId="77777777" w:rsidR="002E6FC2" w:rsidRPr="000B085B" w:rsidRDefault="002E6FC2" w:rsidP="002E6FC2"/>
    <w:p w14:paraId="485417B7" w14:textId="77777777" w:rsidR="00333097" w:rsidRPr="000B085B" w:rsidRDefault="00000000" w:rsidP="00333097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 w14:anchorId="0E62E3A9">
          <v:rect id="_x0000_i1025" style="width:0;height:1.5pt" o:hrstd="t" o:hr="t" fillcolor="gray" stroked="f"/>
        </w:pict>
      </w:r>
    </w:p>
    <w:p w14:paraId="5D1EB028" w14:textId="0EF206FF" w:rsidR="00333097" w:rsidRDefault="00333097" w:rsidP="00333097">
      <w:pPr>
        <w:pStyle w:val="Header"/>
        <w:tabs>
          <w:tab w:val="clear" w:pos="4320"/>
          <w:tab w:val="clear" w:pos="8640"/>
          <w:tab w:val="left" w:pos="5940"/>
        </w:tabs>
        <w:spacing w:before="120"/>
        <w:jc w:val="both"/>
        <w:rPr>
          <w:rFonts w:ascii="Arial" w:hAnsi="Arial" w:cs="Arial"/>
          <w:i/>
          <w:sz w:val="20"/>
          <w:szCs w:val="20"/>
        </w:rPr>
      </w:pPr>
      <w:r w:rsidRPr="000B085B">
        <w:rPr>
          <w:rFonts w:ascii="Arial" w:hAnsi="Arial" w:cs="Arial"/>
          <w:sz w:val="20"/>
          <w:szCs w:val="20"/>
        </w:rPr>
        <w:t>Th</w:t>
      </w:r>
      <w:r>
        <w:rPr>
          <w:rFonts w:ascii="Arial" w:hAnsi="Arial" w:cs="Arial"/>
          <w:sz w:val="20"/>
          <w:szCs w:val="20"/>
        </w:rPr>
        <w:t>is</w:t>
      </w:r>
      <w:r w:rsidRPr="000B085B">
        <w:rPr>
          <w:rFonts w:ascii="Arial" w:hAnsi="Arial" w:cs="Arial"/>
          <w:sz w:val="20"/>
          <w:szCs w:val="20"/>
        </w:rPr>
        <w:t xml:space="preserve"> information is furnished</w:t>
      </w:r>
      <w:r>
        <w:rPr>
          <w:rFonts w:ascii="Arial" w:hAnsi="Arial" w:cs="Arial"/>
          <w:sz w:val="20"/>
          <w:szCs w:val="20"/>
        </w:rPr>
        <w:t xml:space="preserve"> on</w:t>
      </w:r>
      <w:r w:rsidRPr="000B085B">
        <w:rPr>
          <w:rFonts w:ascii="Arial" w:hAnsi="Arial" w:cs="Arial"/>
          <w:sz w:val="20"/>
          <w:szCs w:val="20"/>
        </w:rPr>
        <w:t xml:space="preserve"> the understanding that it</w:t>
      </w:r>
      <w:r>
        <w:rPr>
          <w:rFonts w:ascii="Arial" w:hAnsi="Arial" w:cs="Arial"/>
          <w:sz w:val="20"/>
          <w:szCs w:val="20"/>
        </w:rPr>
        <w:t xml:space="preserve"> can</w:t>
      </w:r>
      <w:r w:rsidRPr="000B085B">
        <w:rPr>
          <w:rFonts w:ascii="Arial" w:hAnsi="Arial" w:cs="Arial"/>
          <w:sz w:val="20"/>
          <w:szCs w:val="20"/>
        </w:rPr>
        <w:t xml:space="preserve"> be used for evaluation, reference, reporting </w:t>
      </w:r>
      <w:r>
        <w:rPr>
          <w:rFonts w:ascii="Arial" w:hAnsi="Arial" w:cs="Arial"/>
          <w:sz w:val="20"/>
          <w:szCs w:val="20"/>
        </w:rPr>
        <w:t xml:space="preserve">and publicity </w:t>
      </w:r>
      <w:r w:rsidRPr="000B085B">
        <w:rPr>
          <w:rFonts w:ascii="Arial" w:hAnsi="Arial" w:cs="Arial"/>
          <w:sz w:val="20"/>
          <w:szCs w:val="20"/>
        </w:rPr>
        <w:t>purposes</w:t>
      </w:r>
      <w:r w:rsidRPr="009B4B50">
        <w:rPr>
          <w:rFonts w:ascii="Arial" w:hAnsi="Arial" w:cs="Arial"/>
          <w:sz w:val="20"/>
          <w:szCs w:val="20"/>
        </w:rPr>
        <w:t>, as determined by the University.</w:t>
      </w:r>
      <w:r>
        <w:rPr>
          <w:rFonts w:ascii="Arial" w:hAnsi="Arial" w:cs="Arial"/>
          <w:i/>
          <w:sz w:val="20"/>
          <w:szCs w:val="20"/>
        </w:rPr>
        <w:t xml:space="preserve"> </w:t>
      </w:r>
    </w:p>
    <w:p w14:paraId="7D58D5DB" w14:textId="77777777" w:rsidR="00333097" w:rsidRDefault="00333097" w:rsidP="00333097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i/>
          <w:sz w:val="20"/>
          <w:szCs w:val="20"/>
        </w:rPr>
      </w:pPr>
    </w:p>
    <w:p w14:paraId="54111EE7" w14:textId="77777777" w:rsidR="00333097" w:rsidRPr="002E6FC2" w:rsidRDefault="00333097" w:rsidP="00333097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sections must be completed. This Final Report and </w:t>
      </w:r>
      <w:r w:rsidRPr="00EF4477">
        <w:rPr>
          <w:rFonts w:ascii="Arial" w:hAnsi="Arial" w:cs="Arial"/>
          <w:sz w:val="20"/>
          <w:szCs w:val="20"/>
        </w:rPr>
        <w:t>a Financial Statement of Account</w:t>
      </w:r>
      <w:r>
        <w:rPr>
          <w:rFonts w:ascii="Arial" w:hAnsi="Arial" w:cs="Arial"/>
          <w:sz w:val="20"/>
          <w:szCs w:val="20"/>
        </w:rPr>
        <w:t xml:space="preserve"> are to be uploaded and submitted electronically via </w:t>
      </w:r>
      <w:r w:rsidRPr="00694C25">
        <w:rPr>
          <w:rFonts w:ascii="Arial" w:hAnsi="Arial" w:cs="Arial"/>
          <w:sz w:val="20"/>
          <w:szCs w:val="20"/>
        </w:rPr>
        <w:t>RISE (</w:t>
      </w:r>
      <w:hyperlink r:id="rId11" w:history="1">
        <w:r w:rsidRPr="0030261E">
          <w:rPr>
            <w:rStyle w:val="Hyperlink"/>
            <w:rFonts w:ascii="Arial" w:hAnsi="Arial" w:cs="Arial"/>
            <w:sz w:val="20"/>
            <w:szCs w:val="20"/>
          </w:rPr>
          <w:t>https://fibi.ntu.edu.sg/</w:t>
        </w:r>
      </w:hyperlink>
      <w:r w:rsidRPr="00694C25">
        <w:rPr>
          <w:rFonts w:ascii="Arial" w:hAnsi="Arial" w:cs="Arial"/>
          <w:sz w:val="20"/>
          <w:szCs w:val="20"/>
        </w:rPr>
        <w:t>),</w:t>
      </w:r>
    </w:p>
    <w:p w14:paraId="2FDB76EF" w14:textId="77777777" w:rsidR="00333097" w:rsidRDefault="00333097" w:rsidP="00333097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</w:p>
    <w:p w14:paraId="116E81B3" w14:textId="77777777" w:rsidR="00333097" w:rsidRPr="002E6FC2" w:rsidRDefault="00333097" w:rsidP="00333097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 queries, kindly contact the COIL Grant Administrator (</w:t>
      </w:r>
      <w:hyperlink r:id="rId12" w:history="1">
        <w:r w:rsidRPr="00045274">
          <w:rPr>
            <w:rStyle w:val="Hyperlink"/>
            <w:rFonts w:ascii="Arial" w:hAnsi="Arial" w:cs="Arial"/>
            <w:sz w:val="20"/>
            <w:szCs w:val="20"/>
          </w:rPr>
          <w:t>COILGrant@ntu.edu.sg</w:t>
        </w:r>
      </w:hyperlink>
      <w:r>
        <w:rPr>
          <w:rFonts w:ascii="Arial" w:hAnsi="Arial" w:cs="Arial"/>
          <w:sz w:val="20"/>
          <w:szCs w:val="20"/>
        </w:rPr>
        <w:t>).</w:t>
      </w:r>
    </w:p>
    <w:p w14:paraId="2A6B601E" w14:textId="57725F75" w:rsidR="002E6FC2" w:rsidRDefault="00000000" w:rsidP="00333097">
      <w:r>
        <w:rPr>
          <w:rFonts w:ascii="Arial" w:hAnsi="Arial" w:cs="Arial"/>
          <w:sz w:val="20"/>
          <w:szCs w:val="20"/>
        </w:rPr>
        <w:pict w14:anchorId="02C485F7">
          <v:rect id="_x0000_i1026" style="width:0;height:1.5pt" o:bullet="t" o:hrstd="t" o:hr="t" fillcolor="gray" stroked="f"/>
        </w:pict>
      </w:r>
    </w:p>
    <w:tbl>
      <w:tblPr>
        <w:tblW w:w="9781" w:type="dxa"/>
        <w:tblLook w:val="0000" w:firstRow="0" w:lastRow="0" w:firstColumn="0" w:lastColumn="0" w:noHBand="0" w:noVBand="0"/>
      </w:tblPr>
      <w:tblGrid>
        <w:gridCol w:w="3828"/>
        <w:gridCol w:w="1062"/>
        <w:gridCol w:w="4578"/>
        <w:gridCol w:w="313"/>
      </w:tblGrid>
      <w:tr w:rsidR="002E6FC2" w:rsidRPr="000B085B" w14:paraId="31A89821" w14:textId="77777777" w:rsidTr="00811689">
        <w:trPr>
          <w:gridAfter w:val="1"/>
          <w:wAfter w:w="313" w:type="dxa"/>
          <w:cantSplit/>
          <w:trHeight w:val="462"/>
        </w:trPr>
        <w:tc>
          <w:tcPr>
            <w:tcW w:w="9468" w:type="dxa"/>
            <w:gridSpan w:val="3"/>
          </w:tcPr>
          <w:p w14:paraId="7C67B571" w14:textId="342056AC" w:rsidR="002E6FC2" w:rsidRPr="000B085B" w:rsidRDefault="002E6FC2" w:rsidP="00D55292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E1B3E" w:rsidRPr="000B085B" w14:paraId="6029F8B5" w14:textId="77777777" w:rsidTr="001D04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558"/>
        </w:trPr>
        <w:tc>
          <w:tcPr>
            <w:tcW w:w="9781" w:type="dxa"/>
            <w:gridSpan w:val="4"/>
          </w:tcPr>
          <w:p w14:paraId="7E06A662" w14:textId="122CB32F" w:rsidR="00CE1B3E" w:rsidRPr="0085277B" w:rsidRDefault="00CE1B3E" w:rsidP="0085277B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277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ct Title: 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</w:rPr>
                <w:id w:val="-145351416"/>
                <w:placeholder>
                  <w:docPart w:val="767353BBBFE047FDBE0DFA9828534C15"/>
                </w:placeholder>
              </w:sdtPr>
              <w:sdtContent>
                <w:r w:rsidRPr="001A7979">
                  <w:rPr>
                    <w:rStyle w:val="PlaceholderText"/>
                  </w:rPr>
                  <w:t>&lt;Insert project title&gt;</w:t>
                </w:r>
              </w:sdtContent>
            </w:sdt>
          </w:p>
        </w:tc>
      </w:tr>
      <w:tr w:rsidR="004F7525" w:rsidRPr="00783310" w14:paraId="6C133CB9" w14:textId="77777777" w:rsidTr="003033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836"/>
        </w:trPr>
        <w:tc>
          <w:tcPr>
            <w:tcW w:w="3828" w:type="dxa"/>
            <w:vAlign w:val="center"/>
          </w:tcPr>
          <w:p w14:paraId="0A92F995" w14:textId="09BA6980" w:rsidR="009F2047" w:rsidRDefault="009F2047" w:rsidP="003033E4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2047">
              <w:rPr>
                <w:rFonts w:ascii="Arial" w:hAnsi="Arial" w:cs="Arial"/>
                <w:b/>
                <w:bCs/>
                <w:sz w:val="20"/>
                <w:szCs w:val="20"/>
              </w:rPr>
              <w:t>NTU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BE4E65">
              <w:rPr>
                <w:rFonts w:ascii="Arial" w:hAnsi="Arial" w:cs="Arial"/>
                <w:b/>
                <w:bCs/>
                <w:sz w:val="20"/>
                <w:szCs w:val="20"/>
              </w:rPr>
              <w:t>Principle</w:t>
            </w:r>
            <w:proofErr w:type="gramEnd"/>
            <w:r w:rsidR="00BE4E6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vestigator</w:t>
            </w:r>
          </w:p>
          <w:p w14:paraId="33546EC9" w14:textId="664BF215" w:rsidR="009F2047" w:rsidRPr="00BE4E65" w:rsidRDefault="009F2047" w:rsidP="003033E4">
            <w:pPr>
              <w:pStyle w:val="ListParagraph"/>
              <w:ind w:left="36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E4E65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proofErr w:type="gramStart"/>
            <w:r w:rsidRPr="00BE4E65">
              <w:rPr>
                <w:rFonts w:ascii="Arial" w:hAnsi="Arial" w:cs="Arial"/>
                <w:i/>
                <w:iCs/>
                <w:sz w:val="20"/>
                <w:szCs w:val="20"/>
              </w:rPr>
              <w:t>name</w:t>
            </w:r>
            <w:proofErr w:type="gramEnd"/>
            <w:r w:rsidRPr="00BE4E6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department, </w:t>
            </w:r>
          </w:p>
          <w:p w14:paraId="04347600" w14:textId="492AEFD5" w:rsidR="004F7525" w:rsidRPr="0085277B" w:rsidRDefault="009F2047" w:rsidP="003033E4">
            <w:pPr>
              <w:pStyle w:val="ListParagraph"/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4E65">
              <w:rPr>
                <w:rFonts w:ascii="Arial" w:hAnsi="Arial" w:cs="Arial"/>
                <w:i/>
                <w:iCs/>
                <w:sz w:val="20"/>
                <w:szCs w:val="20"/>
              </w:rPr>
              <w:t>email address)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-343095196"/>
            <w:placeholder>
              <w:docPart w:val="807ED9F57CF549ADB4E8163A99ED17AF"/>
            </w:placeholder>
            <w:showingPlcHdr/>
          </w:sdtPr>
          <w:sdtContent>
            <w:tc>
              <w:tcPr>
                <w:tcW w:w="5953" w:type="dxa"/>
                <w:gridSpan w:val="3"/>
                <w:vAlign w:val="center"/>
              </w:tcPr>
              <w:p w14:paraId="6F2EA8EB" w14:textId="0CD0D3CA" w:rsidR="004F7525" w:rsidRPr="00BE4E65" w:rsidRDefault="002D081C" w:rsidP="001903F7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9B0C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F7525" w:rsidRPr="00783310" w14:paraId="78CB4869" w14:textId="77777777" w:rsidTr="003033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846"/>
        </w:trPr>
        <w:tc>
          <w:tcPr>
            <w:tcW w:w="3828" w:type="dxa"/>
            <w:vAlign w:val="center"/>
          </w:tcPr>
          <w:p w14:paraId="49A58C30" w14:textId="77777777" w:rsidR="004F7525" w:rsidRDefault="004F7525" w:rsidP="003033E4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tner Institution: </w:t>
            </w:r>
          </w:p>
          <w:p w14:paraId="7B1EF2B5" w14:textId="77777777" w:rsidR="001903F7" w:rsidRPr="00BE4E65" w:rsidRDefault="001903F7" w:rsidP="003033E4">
            <w:pPr>
              <w:pStyle w:val="ListParagraph"/>
              <w:ind w:left="36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E4E65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proofErr w:type="gramStart"/>
            <w:r w:rsidRPr="00BE4E65">
              <w:rPr>
                <w:rFonts w:ascii="Arial" w:hAnsi="Arial" w:cs="Arial"/>
                <w:i/>
                <w:iCs/>
                <w:sz w:val="20"/>
                <w:szCs w:val="20"/>
              </w:rPr>
              <w:t>name</w:t>
            </w:r>
            <w:proofErr w:type="gramEnd"/>
            <w:r w:rsidRPr="00BE4E6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department, </w:t>
            </w:r>
          </w:p>
          <w:p w14:paraId="061F3514" w14:textId="6D5208FB" w:rsidR="001903F7" w:rsidRDefault="001903F7" w:rsidP="003033E4">
            <w:pPr>
              <w:pStyle w:val="ListParagraph"/>
              <w:ind w:left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4E65">
              <w:rPr>
                <w:rFonts w:ascii="Arial" w:hAnsi="Arial" w:cs="Arial"/>
                <w:i/>
                <w:iCs/>
                <w:sz w:val="20"/>
                <w:szCs w:val="20"/>
              </w:rPr>
              <w:t>email address)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1466159783"/>
            <w:placeholder>
              <w:docPart w:val="48F60820E1C248D3BC6CB297E298637A"/>
            </w:placeholder>
            <w:showingPlcHdr/>
          </w:sdtPr>
          <w:sdtContent>
            <w:tc>
              <w:tcPr>
                <w:tcW w:w="5953" w:type="dxa"/>
                <w:gridSpan w:val="3"/>
                <w:vAlign w:val="center"/>
              </w:tcPr>
              <w:p w14:paraId="7C237EFA" w14:textId="5D8A1BBA" w:rsidR="004F7525" w:rsidRPr="001903F7" w:rsidRDefault="001903F7" w:rsidP="001903F7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9B0C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903F7" w:rsidRPr="00783310" w14:paraId="21FADD3C" w14:textId="77777777" w:rsidTr="003033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02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B60C0" w14:textId="77777777" w:rsidR="001903F7" w:rsidRDefault="001903F7" w:rsidP="003033E4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277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riod of Course Implementation: </w:t>
            </w:r>
          </w:p>
          <w:p w14:paraId="650CBB8D" w14:textId="6342D724" w:rsidR="001903F7" w:rsidRPr="001903F7" w:rsidRDefault="001903F7" w:rsidP="003033E4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1903F7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1903F7">
              <w:rPr>
                <w:rFonts w:ascii="Arial" w:hAnsi="Arial" w:cs="Arial"/>
                <w:sz w:val="20"/>
                <w:szCs w:val="20"/>
              </w:rPr>
              <w:t>i.e.</w:t>
            </w:r>
            <w:proofErr w:type="gramEnd"/>
            <w:r w:rsidRPr="001903F7">
              <w:rPr>
                <w:rFonts w:ascii="Arial" w:hAnsi="Arial" w:cs="Arial"/>
                <w:sz w:val="20"/>
                <w:szCs w:val="20"/>
              </w:rPr>
              <w:t xml:space="preserve"> AY2023/24 Sem 1)</w:t>
            </w:r>
          </w:p>
        </w:tc>
        <w:tc>
          <w:tcPr>
            <w:tcW w:w="5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1A098" w14:textId="6D5AB058" w:rsidR="001903F7" w:rsidRPr="00224AF4" w:rsidRDefault="00000000" w:rsidP="001903F7">
            <w:pPr>
              <w:pStyle w:val="ListParagraph"/>
              <w:ind w:left="360" w:hanging="3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sdt>
              <w:sdtPr>
                <w:rPr>
                  <w:rStyle w:val="PlaceholderText"/>
                  <w:rFonts w:ascii="Arial" w:hAnsi="Arial" w:cs="Arial"/>
                  <w:b/>
                  <w:bCs/>
                  <w:color w:val="auto"/>
                  <w:sz w:val="20"/>
                  <w:szCs w:val="20"/>
                </w:rPr>
                <w:id w:val="-88088776"/>
                <w:placeholder>
                  <w:docPart w:val="F082CEF5FE004A2A806A5924305AED7B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1903F7" w:rsidRPr="001903F7">
                  <w:rPr>
                    <w:rStyle w:val="PlaceholderText"/>
                  </w:rPr>
                  <w:t>&lt;AY20XX/XX Sem 1/2/Special Term&gt;</w:t>
                </w:r>
              </w:sdtContent>
            </w:sdt>
          </w:p>
        </w:tc>
      </w:tr>
      <w:tr w:rsidR="003033E4" w:rsidRPr="00783310" w14:paraId="256F5DFE" w14:textId="77777777" w:rsidTr="003033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439"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38198" w14:textId="50A702D9" w:rsidR="003033E4" w:rsidRPr="003033E4" w:rsidRDefault="003033E4" w:rsidP="003033E4">
            <w:pPr>
              <w:pStyle w:val="ListParagraph"/>
              <w:numPr>
                <w:ilvl w:val="0"/>
                <w:numId w:val="17"/>
              </w:numPr>
              <w:rPr>
                <w:rStyle w:val="PlaceholderText"/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Other </w:t>
            </w:r>
            <w:r w:rsidRPr="00D27344">
              <w:rPr>
                <w:rFonts w:ascii="Arial" w:hAnsi="Arial" w:cs="Arial"/>
                <w:b/>
                <w:sz w:val="20"/>
              </w:rPr>
              <w:t xml:space="preserve">Collaborators Information </w:t>
            </w:r>
          </w:p>
        </w:tc>
      </w:tr>
      <w:tr w:rsidR="003033E4" w:rsidRPr="00783310" w14:paraId="5D83D660" w14:textId="77777777" w:rsidTr="000C3C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97"/>
        </w:trPr>
        <w:tc>
          <w:tcPr>
            <w:tcW w:w="4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76749" w14:textId="77777777" w:rsidR="003033E4" w:rsidRDefault="003033E4" w:rsidP="003033E4">
            <w:pPr>
              <w:rPr>
                <w:rFonts w:ascii="Arial" w:hAnsi="Arial" w:cs="Arial"/>
                <w:b/>
                <w:sz w:val="20"/>
              </w:rPr>
            </w:pPr>
          </w:p>
          <w:p w14:paraId="271232AA" w14:textId="77777777" w:rsidR="003033E4" w:rsidRDefault="003033E4" w:rsidP="003033E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ame:</w:t>
            </w:r>
          </w:p>
          <w:p w14:paraId="061EC4EB" w14:textId="77777777" w:rsidR="00A1215B" w:rsidRDefault="00A1215B" w:rsidP="003033E4">
            <w:pPr>
              <w:rPr>
                <w:rFonts w:ascii="Arial" w:hAnsi="Arial" w:cs="Arial"/>
                <w:b/>
                <w:sz w:val="20"/>
              </w:rPr>
            </w:pPr>
          </w:p>
          <w:p w14:paraId="6C849F79" w14:textId="77777777" w:rsidR="00A1215B" w:rsidRDefault="00A1215B" w:rsidP="00A1215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esignation:</w:t>
            </w:r>
          </w:p>
          <w:p w14:paraId="002E60C1" w14:textId="77777777" w:rsidR="003033E4" w:rsidRDefault="003033E4" w:rsidP="003033E4">
            <w:pPr>
              <w:rPr>
                <w:rFonts w:ascii="Arial" w:hAnsi="Arial" w:cs="Arial"/>
                <w:b/>
                <w:sz w:val="20"/>
              </w:rPr>
            </w:pPr>
          </w:p>
          <w:p w14:paraId="0E427A0C" w14:textId="77777777" w:rsidR="003033E4" w:rsidRDefault="003033E4" w:rsidP="003033E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chool / Institution:</w:t>
            </w:r>
          </w:p>
          <w:p w14:paraId="2E953B2F" w14:textId="77777777" w:rsidR="003033E4" w:rsidRPr="003033E4" w:rsidRDefault="003033E4" w:rsidP="003033E4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EF686" w14:textId="77777777" w:rsidR="003033E4" w:rsidRPr="004042CF" w:rsidRDefault="00000000" w:rsidP="003033E4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MS Gothic" w:eastAsia="MS Gothic" w:hAnsi="MS Gothic" w:cs="Arial"/>
                  <w:b/>
                  <w:sz w:val="20"/>
                </w:rPr>
                <w:id w:val="433259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3E4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3033E4">
              <w:rPr>
                <w:rFonts w:ascii="MS Gothic" w:eastAsia="MS Gothic" w:hAnsi="MS Gothic" w:cs="Arial"/>
                <w:b/>
                <w:sz w:val="20"/>
              </w:rPr>
              <w:t xml:space="preserve"> </w:t>
            </w:r>
            <w:r w:rsidR="003033E4">
              <w:rPr>
                <w:rFonts w:ascii="Arial" w:hAnsi="Arial" w:cs="Arial"/>
                <w:b/>
                <w:sz w:val="20"/>
              </w:rPr>
              <w:t>Course Coordinator</w:t>
            </w:r>
          </w:p>
          <w:p w14:paraId="295431FF" w14:textId="77777777" w:rsidR="003033E4" w:rsidRDefault="00000000" w:rsidP="003033E4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-60850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3E4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3033E4">
              <w:rPr>
                <w:rFonts w:ascii="Arial" w:hAnsi="Arial" w:cs="Arial"/>
                <w:b/>
                <w:sz w:val="20"/>
              </w:rPr>
              <w:t xml:space="preserve"> </w:t>
            </w:r>
            <w:r w:rsidR="003033E4" w:rsidRPr="004042CF">
              <w:rPr>
                <w:rFonts w:ascii="Arial" w:hAnsi="Arial" w:cs="Arial"/>
                <w:b/>
                <w:sz w:val="20"/>
              </w:rPr>
              <w:t>Collaborator</w:t>
            </w:r>
          </w:p>
          <w:p w14:paraId="4107A64E" w14:textId="1E0EC9C6" w:rsidR="003033E4" w:rsidRPr="003033E4" w:rsidRDefault="00000000" w:rsidP="003033E4">
            <w:pPr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-101584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3E4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3033E4">
              <w:rPr>
                <w:rFonts w:ascii="Arial" w:hAnsi="Arial" w:cs="Arial"/>
                <w:b/>
                <w:sz w:val="20"/>
              </w:rPr>
              <w:t xml:space="preserve"> Others (pls indicate role: ____________)</w:t>
            </w:r>
          </w:p>
        </w:tc>
      </w:tr>
      <w:tr w:rsidR="003033E4" w:rsidRPr="00783310" w14:paraId="0C0AEBF0" w14:textId="77777777" w:rsidTr="000C3C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97"/>
        </w:trPr>
        <w:tc>
          <w:tcPr>
            <w:tcW w:w="4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4E12" w14:textId="77777777" w:rsidR="003033E4" w:rsidRDefault="003033E4" w:rsidP="003033E4">
            <w:pPr>
              <w:rPr>
                <w:rFonts w:ascii="Arial" w:hAnsi="Arial" w:cs="Arial"/>
                <w:b/>
                <w:sz w:val="20"/>
              </w:rPr>
            </w:pPr>
          </w:p>
          <w:p w14:paraId="793C079D" w14:textId="77777777" w:rsidR="003033E4" w:rsidRDefault="003033E4" w:rsidP="003033E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ame:</w:t>
            </w:r>
          </w:p>
          <w:p w14:paraId="5BA3B8CB" w14:textId="77777777" w:rsidR="00A1215B" w:rsidRDefault="00A1215B" w:rsidP="003033E4">
            <w:pPr>
              <w:rPr>
                <w:rFonts w:ascii="Arial" w:hAnsi="Arial" w:cs="Arial"/>
                <w:b/>
                <w:sz w:val="20"/>
              </w:rPr>
            </w:pPr>
          </w:p>
          <w:p w14:paraId="49BA47EC" w14:textId="77777777" w:rsidR="00A1215B" w:rsidRDefault="00A1215B" w:rsidP="00A1215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esignation:</w:t>
            </w:r>
          </w:p>
          <w:p w14:paraId="0EFD14A3" w14:textId="77777777" w:rsidR="003033E4" w:rsidRDefault="003033E4" w:rsidP="003033E4">
            <w:pPr>
              <w:rPr>
                <w:rFonts w:ascii="Arial" w:hAnsi="Arial" w:cs="Arial"/>
                <w:b/>
                <w:sz w:val="20"/>
              </w:rPr>
            </w:pPr>
          </w:p>
          <w:p w14:paraId="1E0D7BC5" w14:textId="77777777" w:rsidR="003033E4" w:rsidRDefault="003033E4" w:rsidP="003033E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chool / Institution:</w:t>
            </w:r>
          </w:p>
          <w:p w14:paraId="1DF67BDD" w14:textId="77777777" w:rsidR="003033E4" w:rsidRPr="003033E4" w:rsidRDefault="003033E4" w:rsidP="003033E4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657A4" w14:textId="77777777" w:rsidR="003033E4" w:rsidRPr="004042CF" w:rsidRDefault="00000000" w:rsidP="003033E4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MS Gothic" w:eastAsia="MS Gothic" w:hAnsi="MS Gothic" w:cs="Arial"/>
                  <w:b/>
                  <w:sz w:val="20"/>
                </w:rPr>
                <w:id w:val="1891532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3E4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3033E4">
              <w:rPr>
                <w:rFonts w:ascii="MS Gothic" w:eastAsia="MS Gothic" w:hAnsi="MS Gothic" w:cs="Arial"/>
                <w:b/>
                <w:sz w:val="20"/>
              </w:rPr>
              <w:t xml:space="preserve"> </w:t>
            </w:r>
            <w:r w:rsidR="003033E4">
              <w:rPr>
                <w:rFonts w:ascii="Arial" w:hAnsi="Arial" w:cs="Arial"/>
                <w:b/>
                <w:sz w:val="20"/>
              </w:rPr>
              <w:t>Course Coordinator</w:t>
            </w:r>
          </w:p>
          <w:p w14:paraId="1E3CE953" w14:textId="77777777" w:rsidR="003033E4" w:rsidRDefault="00000000" w:rsidP="003033E4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-749968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3E4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3033E4">
              <w:rPr>
                <w:rFonts w:ascii="Arial" w:hAnsi="Arial" w:cs="Arial"/>
                <w:b/>
                <w:sz w:val="20"/>
              </w:rPr>
              <w:t xml:space="preserve"> </w:t>
            </w:r>
            <w:r w:rsidR="003033E4" w:rsidRPr="004042CF">
              <w:rPr>
                <w:rFonts w:ascii="Arial" w:hAnsi="Arial" w:cs="Arial"/>
                <w:b/>
                <w:sz w:val="20"/>
              </w:rPr>
              <w:t>Collaborator</w:t>
            </w:r>
          </w:p>
          <w:p w14:paraId="13FA7FF1" w14:textId="21CFD837" w:rsidR="003033E4" w:rsidRPr="003033E4" w:rsidRDefault="00000000" w:rsidP="003033E4">
            <w:pPr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2067991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3E4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3033E4">
              <w:rPr>
                <w:rFonts w:ascii="Arial" w:hAnsi="Arial" w:cs="Arial"/>
                <w:b/>
                <w:sz w:val="20"/>
              </w:rPr>
              <w:t xml:space="preserve"> Others (pls indicate role: ____________)</w:t>
            </w:r>
          </w:p>
        </w:tc>
      </w:tr>
    </w:tbl>
    <w:p w14:paraId="7398D603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  <w:highlight w:val="lightGray"/>
        </w:rPr>
      </w:pPr>
    </w:p>
    <w:p w14:paraId="319D7579" w14:textId="77777777" w:rsidR="00106DB8" w:rsidRDefault="00106DB8">
      <w:pPr>
        <w:spacing w:after="160" w:line="259" w:lineRule="auto"/>
        <w:rPr>
          <w:rFonts w:ascii="Arial" w:hAnsi="Arial" w:cs="Arial"/>
          <w:b/>
          <w:bCs/>
          <w:sz w:val="20"/>
          <w:szCs w:val="20"/>
          <w:highlight w:val="lightGray"/>
        </w:rPr>
      </w:pPr>
      <w:r>
        <w:rPr>
          <w:rFonts w:ascii="Arial" w:hAnsi="Arial" w:cs="Arial"/>
          <w:b/>
          <w:bCs/>
          <w:sz w:val="20"/>
          <w:szCs w:val="20"/>
          <w:highlight w:val="lightGray"/>
        </w:rPr>
        <w:br w:type="page"/>
      </w:r>
    </w:p>
    <w:p w14:paraId="17C2CCC1" w14:textId="50E2B9E8" w:rsidR="00106DB8" w:rsidRPr="00D72AA1" w:rsidRDefault="00106DB8" w:rsidP="00106DB8">
      <w:pPr>
        <w:pStyle w:val="Header"/>
        <w:numPr>
          <w:ilvl w:val="0"/>
          <w:numId w:val="17"/>
        </w:numPr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Project </w:t>
      </w:r>
      <w:r>
        <w:rPr>
          <w:rFonts w:ascii="Arial" w:hAnsi="Arial" w:cs="Arial"/>
          <w:b/>
          <w:bCs/>
          <w:sz w:val="20"/>
          <w:szCs w:val="20"/>
        </w:rPr>
        <w:t xml:space="preserve">Overview and Summary </w:t>
      </w:r>
    </w:p>
    <w:p w14:paraId="2735CD6C" w14:textId="77777777" w:rsidR="00106DB8" w:rsidRPr="00D72AA1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b/>
          <w:bCs/>
          <w:sz w:val="20"/>
          <w:szCs w:val="20"/>
        </w:rPr>
        <w:tab/>
      </w:r>
    </w:p>
    <w:p w14:paraId="561682BF" w14:textId="77777777" w:rsidR="00106DB8" w:rsidRDefault="00106DB8" w:rsidP="00106DB8">
      <w:pPr>
        <w:jc w:val="both"/>
        <w:rPr>
          <w:rFonts w:ascii="Arial" w:hAnsi="Arial" w:cs="Arial"/>
          <w:sz w:val="22"/>
          <w:szCs w:val="22"/>
        </w:rPr>
      </w:pPr>
      <w:r w:rsidRPr="00DD5047">
        <w:rPr>
          <w:rFonts w:ascii="Arial" w:hAnsi="Arial" w:cs="Arial"/>
          <w:sz w:val="22"/>
          <w:szCs w:val="22"/>
        </w:rPr>
        <w:t>The purpose of this section is to showcase projects that are funded by COIL grant.</w:t>
      </w:r>
      <w:r w:rsidRPr="00DD5047">
        <w:rPr>
          <w:sz w:val="22"/>
          <w:szCs w:val="22"/>
        </w:rPr>
        <w:t xml:space="preserve"> </w:t>
      </w:r>
      <w:r w:rsidRPr="00DD5047">
        <w:rPr>
          <w:rFonts w:ascii="Arial" w:hAnsi="Arial" w:cs="Arial"/>
          <w:sz w:val="22"/>
          <w:szCs w:val="22"/>
        </w:rPr>
        <w:t xml:space="preserve">Through the COIL grant, we hope to foster meaningful and impactful collaborations between NTU students and students from our partner institutions, and to promote a global perspective in our teaching and learning. </w:t>
      </w:r>
    </w:p>
    <w:p w14:paraId="38A2C369" w14:textId="77777777" w:rsidR="00106DB8" w:rsidRDefault="00106DB8" w:rsidP="00106DB8">
      <w:pPr>
        <w:jc w:val="both"/>
        <w:rPr>
          <w:rFonts w:ascii="Arial" w:hAnsi="Arial" w:cs="Arial"/>
          <w:sz w:val="22"/>
          <w:szCs w:val="22"/>
        </w:rPr>
      </w:pPr>
    </w:p>
    <w:p w14:paraId="572F6DCF" w14:textId="77777777" w:rsidR="00106DB8" w:rsidRDefault="00106DB8" w:rsidP="00106DB8">
      <w:pPr>
        <w:jc w:val="both"/>
        <w:rPr>
          <w:rFonts w:ascii="Arial" w:hAnsi="Arial" w:cs="Arial"/>
          <w:sz w:val="22"/>
          <w:szCs w:val="22"/>
        </w:rPr>
      </w:pPr>
      <w:r w:rsidRPr="00DD5047">
        <w:rPr>
          <w:rFonts w:ascii="Arial" w:hAnsi="Arial" w:cs="Arial"/>
          <w:sz w:val="22"/>
          <w:szCs w:val="22"/>
        </w:rPr>
        <w:t xml:space="preserve">Please provide a summary that you would like to </w:t>
      </w:r>
      <w:r w:rsidRPr="00DD5047">
        <w:rPr>
          <w:rFonts w:ascii="Arial" w:hAnsi="Arial" w:cs="Arial"/>
          <w:sz w:val="22"/>
          <w:szCs w:val="22"/>
          <w:u w:val="single"/>
        </w:rPr>
        <w:t xml:space="preserve">appear on the </w:t>
      </w:r>
      <w:r>
        <w:rPr>
          <w:rFonts w:ascii="Arial" w:hAnsi="Arial" w:cs="Arial"/>
          <w:sz w:val="22"/>
          <w:szCs w:val="22"/>
          <w:u w:val="single"/>
        </w:rPr>
        <w:t>NTU</w:t>
      </w:r>
      <w:r w:rsidRPr="00DD5047">
        <w:rPr>
          <w:rFonts w:ascii="Arial" w:hAnsi="Arial" w:cs="Arial"/>
          <w:sz w:val="22"/>
          <w:szCs w:val="22"/>
          <w:u w:val="single"/>
        </w:rPr>
        <w:t xml:space="preserve"> webpage</w:t>
      </w:r>
      <w:r w:rsidRPr="00DD5047">
        <w:rPr>
          <w:rFonts w:ascii="Arial" w:hAnsi="Arial" w:cs="Arial"/>
          <w:sz w:val="22"/>
          <w:szCs w:val="22"/>
        </w:rPr>
        <w:t xml:space="preserve">. The summary should provide a succinct description of the COIL project, outlining the core impact and the relevant insights or findings which relate to the intended </w:t>
      </w:r>
      <w:r w:rsidRPr="0026305E">
        <w:rPr>
          <w:rFonts w:ascii="Arial" w:hAnsi="Arial" w:cs="Arial"/>
          <w:sz w:val="22"/>
          <w:szCs w:val="22"/>
        </w:rPr>
        <w:t>objectives of the specified COIL course.</w:t>
      </w:r>
    </w:p>
    <w:p w14:paraId="51946FCC" w14:textId="77777777" w:rsidR="00106DB8" w:rsidRPr="00EA03F7" w:rsidRDefault="00106DB8" w:rsidP="00106DB8">
      <w:pPr>
        <w:jc w:val="both"/>
        <w:rPr>
          <w:rFonts w:ascii="Arial" w:hAnsi="Arial" w:cs="Arial"/>
          <w:sz w:val="22"/>
          <w:szCs w:val="22"/>
        </w:rPr>
      </w:pPr>
    </w:p>
    <w:p w14:paraId="4691B788" w14:textId="77777777" w:rsidR="00106DB8" w:rsidRPr="00EA03F7" w:rsidRDefault="00106DB8" w:rsidP="00106DB8">
      <w:pPr>
        <w:jc w:val="both"/>
        <w:rPr>
          <w:rFonts w:ascii="Arial" w:hAnsi="Arial" w:cs="Arial"/>
          <w:sz w:val="22"/>
          <w:szCs w:val="22"/>
        </w:rPr>
      </w:pPr>
      <w:r w:rsidRPr="00EA03F7">
        <w:rPr>
          <w:rFonts w:ascii="Arial" w:hAnsi="Arial" w:cs="Arial"/>
          <w:sz w:val="22"/>
          <w:szCs w:val="22"/>
        </w:rPr>
        <w:t xml:space="preserve">The summary should be </w:t>
      </w:r>
      <w:r>
        <w:rPr>
          <w:rFonts w:ascii="Arial" w:hAnsi="Arial" w:cs="Arial"/>
          <w:sz w:val="22"/>
          <w:szCs w:val="22"/>
        </w:rPr>
        <w:t>3</w:t>
      </w:r>
      <w:r w:rsidRPr="00EA03F7">
        <w:rPr>
          <w:rFonts w:ascii="Arial" w:hAnsi="Arial" w:cs="Arial"/>
          <w:sz w:val="22"/>
          <w:szCs w:val="22"/>
        </w:rPr>
        <w:t>00</w:t>
      </w:r>
      <w:r>
        <w:rPr>
          <w:rFonts w:ascii="Arial" w:hAnsi="Arial" w:cs="Arial"/>
          <w:sz w:val="22"/>
          <w:szCs w:val="22"/>
        </w:rPr>
        <w:t xml:space="preserve"> to 500</w:t>
      </w:r>
      <w:r w:rsidRPr="00EA03F7">
        <w:rPr>
          <w:rFonts w:ascii="Arial" w:hAnsi="Arial" w:cs="Arial"/>
          <w:sz w:val="22"/>
          <w:szCs w:val="22"/>
        </w:rPr>
        <w:t xml:space="preserve"> words in length and include:</w:t>
      </w:r>
    </w:p>
    <w:p w14:paraId="13F9CA46" w14:textId="58C7057D" w:rsidR="00106DB8" w:rsidRDefault="00106DB8" w:rsidP="00EC171F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F14F6">
        <w:rPr>
          <w:rFonts w:ascii="Arial" w:hAnsi="Arial" w:cs="Arial"/>
          <w:sz w:val="22"/>
          <w:szCs w:val="22"/>
        </w:rPr>
        <w:t xml:space="preserve">a succinct description of the </w:t>
      </w:r>
      <w:r>
        <w:rPr>
          <w:rFonts w:ascii="Arial" w:hAnsi="Arial" w:cs="Arial"/>
          <w:sz w:val="22"/>
          <w:szCs w:val="22"/>
        </w:rPr>
        <w:t>course/project</w:t>
      </w:r>
      <w:r w:rsidRPr="000F14F6">
        <w:rPr>
          <w:rFonts w:ascii="Arial" w:hAnsi="Arial" w:cs="Arial"/>
          <w:sz w:val="22"/>
          <w:szCs w:val="22"/>
        </w:rPr>
        <w:t xml:space="preserve"> (a quick introduction of the context as well as an outline of the collaboration)</w:t>
      </w:r>
    </w:p>
    <w:p w14:paraId="7D329C48" w14:textId="11935E93" w:rsidR="00D6581C" w:rsidRPr="00EC171F" w:rsidRDefault="00D6581C" w:rsidP="00EC171F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tudent perspectives </w:t>
      </w:r>
      <w:r w:rsidR="007025D4">
        <w:rPr>
          <w:rFonts w:ascii="Arial" w:hAnsi="Arial" w:cs="Arial"/>
          <w:sz w:val="22"/>
          <w:szCs w:val="22"/>
        </w:rPr>
        <w:t xml:space="preserve">learning alongside </w:t>
      </w:r>
      <w:r w:rsidR="007C7D04">
        <w:rPr>
          <w:rFonts w:ascii="Arial" w:hAnsi="Arial" w:cs="Arial"/>
          <w:sz w:val="22"/>
          <w:szCs w:val="22"/>
        </w:rPr>
        <w:t xml:space="preserve">students from overseas partner </w:t>
      </w:r>
      <w:proofErr w:type="gramStart"/>
      <w:r w:rsidR="007C7D04">
        <w:rPr>
          <w:rFonts w:ascii="Arial" w:hAnsi="Arial" w:cs="Arial"/>
          <w:sz w:val="22"/>
          <w:szCs w:val="22"/>
        </w:rPr>
        <w:t>institutions</w:t>
      </w:r>
      <w:proofErr w:type="gramEnd"/>
    </w:p>
    <w:p w14:paraId="70D1AE8D" w14:textId="628D1513" w:rsidR="00106DB8" w:rsidRDefault="00106DB8" w:rsidP="00106DB8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F14F6">
        <w:rPr>
          <w:rFonts w:ascii="Arial" w:hAnsi="Arial" w:cs="Arial"/>
          <w:sz w:val="22"/>
          <w:szCs w:val="22"/>
        </w:rPr>
        <w:t xml:space="preserve">the impact of the </w:t>
      </w:r>
      <w:r>
        <w:rPr>
          <w:rFonts w:ascii="Arial" w:hAnsi="Arial" w:cs="Arial"/>
          <w:sz w:val="22"/>
          <w:szCs w:val="22"/>
        </w:rPr>
        <w:t>course/</w:t>
      </w:r>
      <w:r w:rsidRPr="000F14F6">
        <w:rPr>
          <w:rFonts w:ascii="Arial" w:hAnsi="Arial" w:cs="Arial"/>
          <w:sz w:val="22"/>
          <w:szCs w:val="22"/>
        </w:rPr>
        <w:t xml:space="preserve">project on student </w:t>
      </w:r>
      <w:r w:rsidR="00741DAA">
        <w:rPr>
          <w:rFonts w:ascii="Arial" w:hAnsi="Arial" w:cs="Arial"/>
          <w:sz w:val="22"/>
          <w:szCs w:val="22"/>
        </w:rPr>
        <w:t>learning outcomes</w:t>
      </w:r>
    </w:p>
    <w:p w14:paraId="75A0E6C7" w14:textId="578D5161" w:rsidR="00EC171F" w:rsidRDefault="00EC171F" w:rsidP="00106DB8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hallenges and value of collaborating with overseas partner </w:t>
      </w:r>
      <w:proofErr w:type="gramStart"/>
      <w:r>
        <w:rPr>
          <w:rFonts w:ascii="Arial" w:hAnsi="Arial" w:cs="Arial"/>
          <w:sz w:val="22"/>
          <w:szCs w:val="22"/>
        </w:rPr>
        <w:t>institutions</w:t>
      </w:r>
      <w:proofErr w:type="gramEnd"/>
    </w:p>
    <w:p w14:paraId="3722503C" w14:textId="35186109" w:rsidR="00106DB8" w:rsidRPr="00A9545D" w:rsidRDefault="00106DB8" w:rsidP="00106DB8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ny </w:t>
      </w:r>
      <w:r w:rsidRPr="003E7EE3">
        <w:rPr>
          <w:rFonts w:ascii="Arial" w:hAnsi="Arial" w:cs="Arial"/>
          <w:sz w:val="22"/>
          <w:szCs w:val="22"/>
        </w:rPr>
        <w:t xml:space="preserve">insights and lessons learned that you think would be valuable to </w:t>
      </w:r>
      <w:proofErr w:type="gramStart"/>
      <w:r w:rsidRPr="003E7EE3">
        <w:rPr>
          <w:rFonts w:ascii="Arial" w:hAnsi="Arial" w:cs="Arial"/>
          <w:sz w:val="22"/>
          <w:szCs w:val="22"/>
        </w:rPr>
        <w:t>others</w:t>
      </w:r>
      <w:proofErr w:type="gramEnd"/>
    </w:p>
    <w:p w14:paraId="3A6CCEC3" w14:textId="77777777" w:rsidR="00106DB8" w:rsidRPr="00EA03F7" w:rsidRDefault="00106DB8" w:rsidP="00106DB8">
      <w:pPr>
        <w:jc w:val="both"/>
        <w:rPr>
          <w:rFonts w:ascii="Arial" w:hAnsi="Arial" w:cs="Arial"/>
          <w:sz w:val="22"/>
          <w:szCs w:val="22"/>
        </w:rPr>
      </w:pPr>
    </w:p>
    <w:p w14:paraId="7B44D4D2" w14:textId="61B31541" w:rsidR="00106DB8" w:rsidRDefault="00106DB8" w:rsidP="00106DB8">
      <w:pPr>
        <w:jc w:val="both"/>
        <w:rPr>
          <w:rFonts w:ascii="Arial" w:hAnsi="Arial" w:cs="Arial"/>
          <w:sz w:val="22"/>
          <w:szCs w:val="22"/>
        </w:rPr>
      </w:pPr>
      <w:r w:rsidRPr="00EA03F7">
        <w:rPr>
          <w:rFonts w:ascii="Arial" w:hAnsi="Arial" w:cs="Arial"/>
          <w:sz w:val="22"/>
          <w:szCs w:val="22"/>
        </w:rPr>
        <w:t>You are encouraged to include videos, image and/or graphics to bring your summary to life!</w:t>
      </w:r>
    </w:p>
    <w:p w14:paraId="1AA56F28" w14:textId="77777777" w:rsidR="00106DB8" w:rsidRPr="00D72AA1" w:rsidRDefault="00106DB8" w:rsidP="00106DB8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57A6168A" w14:textId="77777777" w:rsidR="00106DB8" w:rsidRPr="00D72AA1" w:rsidRDefault="00106DB8" w:rsidP="00106DB8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4DDDA2" wp14:editId="7C3C68DD">
                <wp:simplePos x="0" y="0"/>
                <wp:positionH relativeFrom="margin">
                  <wp:align>right</wp:align>
                </wp:positionH>
                <wp:positionV relativeFrom="paragraph">
                  <wp:posOffset>10209</wp:posOffset>
                </wp:positionV>
                <wp:extent cx="6161649" cy="5454650"/>
                <wp:effectExtent l="0" t="0" r="10795" b="127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1649" cy="5454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2DB62" w14:textId="77777777" w:rsidR="00106DB8" w:rsidRDefault="00106DB8" w:rsidP="00106DB8"/>
                          <w:p w14:paraId="207731EB" w14:textId="77777777" w:rsidR="00106DB8" w:rsidRDefault="00106DB8" w:rsidP="00106DB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2E4DDDA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33.95pt;margin-top:.8pt;width:485.15pt;height:429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">
                <v:textbox>
                  <w:txbxContent>
                    <w:p w14:paraId="5A12DB62" w14:textId="77777777" w:rsidR="00106DB8" w:rsidRDefault="00106DB8" w:rsidP="00106DB8"/>
                    <w:p w14:paraId="207731EB" w14:textId="77777777" w:rsidR="00106DB8" w:rsidRDefault="00106DB8" w:rsidP="00106DB8"/>
                  </w:txbxContent>
                </v:textbox>
                <w10:wrap anchorx="margin"/>
              </v:shape>
            </w:pict>
          </mc:Fallback>
        </mc:AlternateContent>
      </w:r>
    </w:p>
    <w:p w14:paraId="19BB9124" w14:textId="77777777" w:rsidR="00106DB8" w:rsidRPr="00D72AA1" w:rsidRDefault="00106DB8" w:rsidP="00106DB8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4BBBBFDC" w14:textId="77777777" w:rsidR="00106DB8" w:rsidRPr="00D72AA1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7CBC3415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5B270FAD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0491380B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521FA974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3B4AE78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595F793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47B544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B01DD00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1882709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F4E5C9D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C43AC6F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B3AD70B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B58AE17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41B942E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1106ACC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DDDF5E3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72F073E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235A013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E4AEED8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BB98458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71726CB" w14:textId="77777777" w:rsidR="00106DB8" w:rsidRDefault="00106DB8" w:rsidP="00106DB8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E381947" w14:textId="77777777" w:rsidR="00106DB8" w:rsidRDefault="00106DB8" w:rsidP="00106DB8">
      <w:pPr>
        <w:spacing w:after="160" w:line="259" w:lineRule="auto"/>
        <w:rPr>
          <w:rFonts w:ascii="Arial" w:hAnsi="Arial" w:cs="Arial"/>
          <w:b/>
          <w:bCs/>
          <w:sz w:val="20"/>
          <w:szCs w:val="20"/>
        </w:rPr>
      </w:pPr>
    </w:p>
    <w:p w14:paraId="292EA956" w14:textId="77777777" w:rsidR="00106DB8" w:rsidRDefault="00106DB8" w:rsidP="00106DB8">
      <w:pPr>
        <w:spacing w:after="160" w:line="259" w:lineRule="auto"/>
        <w:rPr>
          <w:rFonts w:ascii="Arial" w:hAnsi="Arial" w:cs="Arial"/>
          <w:b/>
          <w:bCs/>
          <w:sz w:val="20"/>
          <w:szCs w:val="20"/>
        </w:rPr>
      </w:pPr>
    </w:p>
    <w:p w14:paraId="7E231B56" w14:textId="77777777" w:rsidR="00106DB8" w:rsidRDefault="00106DB8" w:rsidP="00106DB8">
      <w:pPr>
        <w:spacing w:after="160" w:line="259" w:lineRule="auto"/>
        <w:rPr>
          <w:rFonts w:ascii="Arial" w:hAnsi="Arial" w:cs="Arial"/>
          <w:b/>
          <w:bCs/>
          <w:sz w:val="20"/>
          <w:szCs w:val="20"/>
        </w:rPr>
      </w:pPr>
    </w:p>
    <w:p w14:paraId="23DC9CF1" w14:textId="77777777" w:rsidR="00106DB8" w:rsidRDefault="00106DB8" w:rsidP="00106DB8">
      <w:pPr>
        <w:spacing w:after="160" w:line="259" w:lineRule="auto"/>
        <w:rPr>
          <w:rFonts w:ascii="Arial" w:hAnsi="Arial" w:cs="Arial"/>
          <w:b/>
          <w:bCs/>
          <w:sz w:val="20"/>
          <w:szCs w:val="20"/>
        </w:rPr>
      </w:pPr>
    </w:p>
    <w:p w14:paraId="617D9633" w14:textId="77777777" w:rsidR="00106DB8" w:rsidRDefault="00106DB8" w:rsidP="00106DB8">
      <w:pPr>
        <w:spacing w:after="160" w:line="259" w:lineRule="auto"/>
        <w:rPr>
          <w:rFonts w:ascii="Arial" w:hAnsi="Arial" w:cs="Arial"/>
          <w:b/>
          <w:bCs/>
          <w:sz w:val="20"/>
          <w:szCs w:val="20"/>
        </w:rPr>
      </w:pPr>
    </w:p>
    <w:p w14:paraId="29F81BC3" w14:textId="77777777" w:rsidR="00106DB8" w:rsidRDefault="00106DB8" w:rsidP="00106DB8">
      <w:pPr>
        <w:spacing w:after="160" w:line="259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66B095FB" w14:textId="1C71AE8F" w:rsidR="00AC7866" w:rsidRPr="00D72AA1" w:rsidRDefault="00AC7866" w:rsidP="00F43A66">
      <w:pPr>
        <w:pStyle w:val="Header"/>
        <w:numPr>
          <w:ilvl w:val="0"/>
          <w:numId w:val="17"/>
        </w:numPr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COIL</w:t>
      </w:r>
      <w:r w:rsidRPr="00D72AA1">
        <w:rPr>
          <w:rFonts w:ascii="Arial" w:hAnsi="Arial" w:cs="Arial"/>
          <w:b/>
          <w:bCs/>
          <w:sz w:val="20"/>
          <w:szCs w:val="20"/>
        </w:rPr>
        <w:t xml:space="preserve"> </w:t>
      </w:r>
      <w:r w:rsidR="001F0397">
        <w:rPr>
          <w:rFonts w:ascii="Arial" w:hAnsi="Arial" w:cs="Arial"/>
          <w:b/>
          <w:bCs/>
          <w:sz w:val="20"/>
          <w:szCs w:val="20"/>
        </w:rPr>
        <w:t>Course Context</w:t>
      </w:r>
      <w:r w:rsidRPr="001C0CCD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F769EFE" w14:textId="77777777" w:rsidR="00AC7866" w:rsidRDefault="00AC7866" w:rsidP="00AC7866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sz w:val="20"/>
          <w:szCs w:val="20"/>
        </w:rPr>
      </w:pPr>
    </w:p>
    <w:p w14:paraId="717CF06A" w14:textId="47C760DF" w:rsidR="00461274" w:rsidRDefault="00AC7866" w:rsidP="0046127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clude background information of the course context and </w:t>
      </w:r>
      <w:r w:rsidR="00F67F3A">
        <w:rPr>
          <w:rFonts w:ascii="Arial" w:hAnsi="Arial" w:cs="Arial"/>
          <w:sz w:val="20"/>
          <w:szCs w:val="20"/>
        </w:rPr>
        <w:t>actual number of students enrolled in the course.</w:t>
      </w:r>
      <w:r w:rsidR="00461274">
        <w:rPr>
          <w:rFonts w:ascii="Arial" w:hAnsi="Arial" w:cs="Arial"/>
          <w:sz w:val="20"/>
          <w:szCs w:val="20"/>
        </w:rPr>
        <w:t xml:space="preserve"> </w:t>
      </w:r>
      <w:r w:rsidR="00461274" w:rsidRPr="00461274">
        <w:rPr>
          <w:rFonts w:ascii="Arial" w:hAnsi="Arial" w:cs="Arial"/>
          <w:i/>
          <w:iCs/>
          <w:sz w:val="20"/>
          <w:szCs w:val="20"/>
          <w:highlight w:val="yellow"/>
          <w:u w:val="single"/>
        </w:rPr>
        <w:t>Note:</w:t>
      </w:r>
      <w:r w:rsidR="00461274" w:rsidRPr="00461274">
        <w:rPr>
          <w:rFonts w:ascii="Arial" w:hAnsi="Arial" w:cs="Arial"/>
          <w:i/>
          <w:iCs/>
          <w:sz w:val="20"/>
          <w:szCs w:val="20"/>
          <w:highlight w:val="yellow"/>
        </w:rPr>
        <w:t xml:space="preserve"> As part of your report submission, please include the students course sign-up or attendance or result list.</w:t>
      </w:r>
    </w:p>
    <w:p w14:paraId="20A3F2A2" w14:textId="58413F27" w:rsidR="00FA77FC" w:rsidRDefault="00FA77FC" w:rsidP="00FA77FC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bCs/>
          <w:sz w:val="20"/>
          <w:szCs w:val="20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817"/>
        <w:gridCol w:w="4817"/>
      </w:tblGrid>
      <w:tr w:rsidR="00F67F3A" w:rsidRPr="009E348B" w14:paraId="2702C76A" w14:textId="77777777" w:rsidTr="00F3778F">
        <w:trPr>
          <w:trHeight w:val="546"/>
        </w:trPr>
        <w:tc>
          <w:tcPr>
            <w:tcW w:w="9634" w:type="dxa"/>
            <w:gridSpan w:val="2"/>
            <w:vAlign w:val="center"/>
          </w:tcPr>
          <w:p w14:paraId="6A2EF891" w14:textId="51321C7E" w:rsidR="00F67F3A" w:rsidRDefault="00F67F3A" w:rsidP="00D178D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F67F3A">
              <w:rPr>
                <w:rFonts w:ascii="Arial" w:hAnsi="Arial" w:cs="Arial"/>
                <w:b/>
                <w:sz w:val="20"/>
                <w:szCs w:val="20"/>
              </w:rPr>
              <w:t>Course Context (at NTU)</w:t>
            </w:r>
          </w:p>
        </w:tc>
      </w:tr>
      <w:tr w:rsidR="00BA62A9" w:rsidRPr="009E348B" w14:paraId="78446CFC" w14:textId="77777777" w:rsidTr="009C056B">
        <w:trPr>
          <w:trHeight w:val="350"/>
        </w:trPr>
        <w:tc>
          <w:tcPr>
            <w:tcW w:w="4817" w:type="dxa"/>
            <w:vAlign w:val="center"/>
          </w:tcPr>
          <w:p w14:paraId="31E3F067" w14:textId="6E346AB3" w:rsidR="00BA62A9" w:rsidRPr="00F67F3A" w:rsidRDefault="00BA62A9" w:rsidP="009C056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course(s) involved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-615441068"/>
            <w:placeholder>
              <w:docPart w:val="64CF1925D3BF44B4934DE39C61323F2B"/>
            </w:placeholder>
            <w:showingPlcHdr/>
          </w:sdtPr>
          <w:sdtContent>
            <w:tc>
              <w:tcPr>
                <w:tcW w:w="4817" w:type="dxa"/>
                <w:vAlign w:val="center"/>
              </w:tcPr>
              <w:p w14:paraId="66417578" w14:textId="6E7024AD" w:rsidR="00BA62A9" w:rsidRPr="00F67F3A" w:rsidRDefault="000A364B" w:rsidP="000A364B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9B0C99">
                  <w:rPr>
                    <w:rStyle w:val="PlaceholderText"/>
                  </w:rPr>
                  <w:t xml:space="preserve">Click </w:t>
                </w:r>
                <w:r w:rsidR="00C6173D">
                  <w:rPr>
                    <w:rStyle w:val="PlaceholderText"/>
                  </w:rPr>
                  <w:t>here to enter numeric value</w:t>
                </w:r>
                <w:r w:rsidRPr="009B0C9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A62A9" w:rsidRPr="009E348B" w14:paraId="5841EE54" w14:textId="77777777" w:rsidTr="009C056B">
        <w:trPr>
          <w:trHeight w:val="601"/>
        </w:trPr>
        <w:tc>
          <w:tcPr>
            <w:tcW w:w="4817" w:type="dxa"/>
            <w:vAlign w:val="center"/>
          </w:tcPr>
          <w:p w14:paraId="4DB444D0" w14:textId="255696EE" w:rsidR="00BA62A9" w:rsidRDefault="00BA62A9" w:rsidP="009C056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FE677A">
              <w:rPr>
                <w:rFonts w:ascii="Arial" w:hAnsi="Arial" w:cs="Arial"/>
                <w:sz w:val="20"/>
                <w:szCs w:val="20"/>
              </w:rPr>
              <w:t>Course code / Programme title (or any appropriate description of the study context)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2051347892"/>
            <w:placeholder>
              <w:docPart w:val="CF8D5BD0DD964542BEC5A9C1B619FD56"/>
            </w:placeholder>
            <w:showingPlcHdr/>
          </w:sdtPr>
          <w:sdtContent>
            <w:tc>
              <w:tcPr>
                <w:tcW w:w="4817" w:type="dxa"/>
                <w:vAlign w:val="center"/>
              </w:tcPr>
              <w:p w14:paraId="17C0BDE6" w14:textId="3AFC262C" w:rsidR="00BA62A9" w:rsidRPr="00F67F3A" w:rsidRDefault="00AA5AB5" w:rsidP="000A364B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9B0C99">
                  <w:rPr>
                    <w:rStyle w:val="PlaceholderText"/>
                  </w:rPr>
                  <w:t xml:space="preserve">Click </w:t>
                </w:r>
                <w:r w:rsidR="00C6173D">
                  <w:rPr>
                    <w:rStyle w:val="PlaceholderText"/>
                  </w:rPr>
                  <w:t>here</w:t>
                </w:r>
                <w:r w:rsidRPr="009B0C99">
                  <w:rPr>
                    <w:rStyle w:val="PlaceholderText"/>
                  </w:rPr>
                  <w:t xml:space="preserve"> to enter text.</w:t>
                </w:r>
              </w:p>
            </w:tc>
          </w:sdtContent>
        </w:sdt>
      </w:tr>
      <w:tr w:rsidR="00BA62A9" w:rsidRPr="009E348B" w14:paraId="107EF07F" w14:textId="77777777" w:rsidTr="009C056B">
        <w:trPr>
          <w:trHeight w:val="350"/>
        </w:trPr>
        <w:tc>
          <w:tcPr>
            <w:tcW w:w="4817" w:type="dxa"/>
            <w:vAlign w:val="center"/>
          </w:tcPr>
          <w:p w14:paraId="1022B33F" w14:textId="77D4CEDD" w:rsidR="00BA62A9" w:rsidRPr="00FE677A" w:rsidRDefault="00BA62A9" w:rsidP="009C056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 w:rsidRPr="00FE677A">
              <w:rPr>
                <w:rFonts w:ascii="Arial" w:hAnsi="Arial" w:cs="Arial"/>
                <w:sz w:val="20"/>
                <w:szCs w:val="20"/>
              </w:rPr>
              <w:t>Total hours (Lecture/Seminar/ Tutorial)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-2008360880"/>
            <w:placeholder>
              <w:docPart w:val="11360494D6264DB3B952F7F53DAD869A"/>
            </w:placeholder>
            <w:showingPlcHdr/>
          </w:sdtPr>
          <w:sdtContent>
            <w:tc>
              <w:tcPr>
                <w:tcW w:w="4817" w:type="dxa"/>
                <w:vAlign w:val="center"/>
              </w:tcPr>
              <w:p w14:paraId="1E432213" w14:textId="6890ED2E" w:rsidR="00BA62A9" w:rsidRPr="00F67F3A" w:rsidRDefault="00C6173D" w:rsidP="000A364B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9B0C99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 to enter numeric value</w:t>
                </w:r>
                <w:r w:rsidR="00AA5AB5" w:rsidRPr="009B0C9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A62A9" w:rsidRPr="009E348B" w14:paraId="168A4E8B" w14:textId="77777777" w:rsidTr="009C056B">
        <w:trPr>
          <w:trHeight w:val="350"/>
        </w:trPr>
        <w:tc>
          <w:tcPr>
            <w:tcW w:w="4817" w:type="dxa"/>
            <w:vAlign w:val="center"/>
          </w:tcPr>
          <w:p w14:paraId="47C26C50" w14:textId="2E34C218" w:rsidR="00BA62A9" w:rsidRPr="00FE677A" w:rsidRDefault="00BA62A9" w:rsidP="009C056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otal hours (</w:t>
            </w:r>
            <w:r w:rsidRPr="00887372">
              <w:rPr>
                <w:rFonts w:ascii="Arial" w:hAnsi="Arial" w:cs="Arial"/>
                <w:bCs/>
                <w:sz w:val="20"/>
                <w:szCs w:val="20"/>
              </w:rPr>
              <w:t>Cultural/Social Programme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6495193"/>
            <w:placeholder>
              <w:docPart w:val="9EB3B96ECAE64CB9B20637CFF3053A22"/>
            </w:placeholder>
            <w:showingPlcHdr/>
          </w:sdtPr>
          <w:sdtContent>
            <w:tc>
              <w:tcPr>
                <w:tcW w:w="4817" w:type="dxa"/>
                <w:vAlign w:val="center"/>
              </w:tcPr>
              <w:p w14:paraId="08C206C4" w14:textId="4EE2A440" w:rsidR="00BA62A9" w:rsidRPr="00F67F3A" w:rsidRDefault="00C6173D" w:rsidP="000A364B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9B0C99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 to enter numeric value</w:t>
                </w:r>
                <w:r w:rsidR="002C3BDA" w:rsidRPr="009B0C9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A62A9" w:rsidRPr="009E348B" w14:paraId="003E4080" w14:textId="77777777" w:rsidTr="009C056B">
        <w:trPr>
          <w:trHeight w:val="350"/>
        </w:trPr>
        <w:tc>
          <w:tcPr>
            <w:tcW w:w="4817" w:type="dxa"/>
            <w:vAlign w:val="center"/>
          </w:tcPr>
          <w:p w14:paraId="53DD74A8" w14:textId="3CD372ED" w:rsidR="00BA62A9" w:rsidRDefault="00BA62A9" w:rsidP="009C056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umber of AUs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1267191679"/>
            <w:placeholder>
              <w:docPart w:val="2AFB02ACEA324EA5BAB590FF52C59603"/>
            </w:placeholder>
            <w:showingPlcHdr/>
          </w:sdtPr>
          <w:sdtContent>
            <w:tc>
              <w:tcPr>
                <w:tcW w:w="4817" w:type="dxa"/>
                <w:vAlign w:val="center"/>
              </w:tcPr>
              <w:p w14:paraId="71D129D2" w14:textId="6814427F" w:rsidR="00BA62A9" w:rsidRPr="00F67F3A" w:rsidRDefault="00C6173D" w:rsidP="000A364B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9B0C99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 to enter numeric value</w:t>
                </w:r>
                <w:r w:rsidRPr="009B0C9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8305A1" w:rsidRPr="009E348B" w14:paraId="087F14AE" w14:textId="77777777" w:rsidTr="008B1F80">
        <w:trPr>
          <w:trHeight w:val="350"/>
        </w:trPr>
        <w:tc>
          <w:tcPr>
            <w:tcW w:w="9634" w:type="dxa"/>
            <w:gridSpan w:val="2"/>
          </w:tcPr>
          <w:p w14:paraId="09CC950F" w14:textId="77777777" w:rsidR="008305A1" w:rsidRDefault="008305A1" w:rsidP="000A364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3778F" w:rsidRPr="009E348B" w14:paraId="756210AE" w14:textId="77777777" w:rsidTr="008305A1">
        <w:trPr>
          <w:trHeight w:val="708"/>
        </w:trPr>
        <w:tc>
          <w:tcPr>
            <w:tcW w:w="9634" w:type="dxa"/>
            <w:gridSpan w:val="2"/>
            <w:vAlign w:val="center"/>
          </w:tcPr>
          <w:p w14:paraId="2ABDAF05" w14:textId="77777777" w:rsidR="00F3778F" w:rsidRPr="00F67F3A" w:rsidRDefault="00F3778F" w:rsidP="00F3778F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F67F3A">
              <w:rPr>
                <w:rFonts w:ascii="Arial" w:hAnsi="Arial" w:cs="Arial"/>
                <w:b/>
                <w:sz w:val="20"/>
                <w:szCs w:val="20"/>
              </w:rPr>
              <w:t>Course Context (at Partner Institution)</w:t>
            </w:r>
          </w:p>
          <w:p w14:paraId="72745EB4" w14:textId="3E808445" w:rsidR="00F3778F" w:rsidRPr="00F67F3A" w:rsidRDefault="00F3778F" w:rsidP="00F3778F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28676E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 xml:space="preserve">Duplicate this </w:t>
            </w:r>
            <w:r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 xml:space="preserve">section </w:t>
            </w:r>
            <w:r w:rsidRPr="0028676E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>if more institutions are involved.</w:t>
            </w:r>
          </w:p>
        </w:tc>
      </w:tr>
      <w:tr w:rsidR="00F3778F" w:rsidRPr="009E348B" w14:paraId="1404A2E8" w14:textId="77777777" w:rsidTr="009C056B">
        <w:trPr>
          <w:trHeight w:val="350"/>
        </w:trPr>
        <w:tc>
          <w:tcPr>
            <w:tcW w:w="4817" w:type="dxa"/>
            <w:vAlign w:val="center"/>
          </w:tcPr>
          <w:p w14:paraId="1F3E3FEA" w14:textId="67F80DB9" w:rsidR="00F3778F" w:rsidRPr="00F67F3A" w:rsidRDefault="00F3778F" w:rsidP="009C056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course(s) involved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-1652514688"/>
            <w:placeholder>
              <w:docPart w:val="871C832E3C4640D68AA242548B157236"/>
            </w:placeholder>
            <w:showingPlcHdr/>
          </w:sdtPr>
          <w:sdtContent>
            <w:tc>
              <w:tcPr>
                <w:tcW w:w="4817" w:type="dxa"/>
                <w:vAlign w:val="center"/>
              </w:tcPr>
              <w:p w14:paraId="3226C29C" w14:textId="619D4C2F" w:rsidR="00F3778F" w:rsidRPr="00F67F3A" w:rsidRDefault="00C6173D" w:rsidP="000A364B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9B0C99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 to enter numeric value</w:t>
                </w:r>
                <w:r w:rsidRPr="009B0C9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F3778F" w:rsidRPr="009E348B" w14:paraId="139695AC" w14:textId="77777777" w:rsidTr="009C056B">
        <w:trPr>
          <w:trHeight w:val="518"/>
        </w:trPr>
        <w:tc>
          <w:tcPr>
            <w:tcW w:w="4817" w:type="dxa"/>
            <w:vAlign w:val="center"/>
          </w:tcPr>
          <w:p w14:paraId="7BEF8F10" w14:textId="32336EE4" w:rsidR="00F3778F" w:rsidRPr="00F67F3A" w:rsidRDefault="00F3778F" w:rsidP="009C056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FE677A">
              <w:rPr>
                <w:rFonts w:ascii="Arial" w:hAnsi="Arial" w:cs="Arial"/>
                <w:sz w:val="20"/>
                <w:szCs w:val="20"/>
              </w:rPr>
              <w:t>Course code / Programme title (or any appropriate description of the study context)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1936629134"/>
            <w:placeholder>
              <w:docPart w:val="843629D72E3A4057AFCCF2CCBF553543"/>
            </w:placeholder>
            <w:showingPlcHdr/>
          </w:sdtPr>
          <w:sdtContent>
            <w:tc>
              <w:tcPr>
                <w:tcW w:w="4817" w:type="dxa"/>
                <w:vAlign w:val="center"/>
              </w:tcPr>
              <w:p w14:paraId="30504C94" w14:textId="29E3D9DF" w:rsidR="00F3778F" w:rsidRPr="00F67F3A" w:rsidRDefault="00C6173D" w:rsidP="000A364B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9B0C99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</w:t>
                </w:r>
                <w:r w:rsidRPr="009B0C99">
                  <w:rPr>
                    <w:rStyle w:val="PlaceholderText"/>
                  </w:rPr>
                  <w:t xml:space="preserve"> to enter text.</w:t>
                </w:r>
              </w:p>
            </w:tc>
          </w:sdtContent>
        </w:sdt>
      </w:tr>
      <w:tr w:rsidR="008305A1" w:rsidRPr="009E348B" w14:paraId="6604AD8F" w14:textId="77777777" w:rsidTr="009C056B">
        <w:trPr>
          <w:trHeight w:val="350"/>
        </w:trPr>
        <w:tc>
          <w:tcPr>
            <w:tcW w:w="9634" w:type="dxa"/>
            <w:gridSpan w:val="2"/>
            <w:vAlign w:val="center"/>
          </w:tcPr>
          <w:p w14:paraId="5DD8ECE3" w14:textId="77777777" w:rsidR="008305A1" w:rsidRDefault="008305A1" w:rsidP="009C056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879B4" w:rsidRPr="009E348B" w14:paraId="049E710E" w14:textId="77777777" w:rsidTr="009C056B">
        <w:trPr>
          <w:trHeight w:val="693"/>
        </w:trPr>
        <w:tc>
          <w:tcPr>
            <w:tcW w:w="9634" w:type="dxa"/>
            <w:gridSpan w:val="2"/>
            <w:vAlign w:val="center"/>
          </w:tcPr>
          <w:p w14:paraId="542F72EC" w14:textId="1AAEC1D0" w:rsidR="006879B4" w:rsidRDefault="006879B4" w:rsidP="009C0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umber of NTU students and </w:t>
            </w:r>
            <w:r w:rsidR="00C34C41">
              <w:rPr>
                <w:rFonts w:ascii="Arial" w:hAnsi="Arial" w:cs="Arial"/>
                <w:b/>
                <w:sz w:val="20"/>
                <w:szCs w:val="20"/>
              </w:rPr>
              <w:t>Oversea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tudents</w:t>
            </w:r>
          </w:p>
          <w:p w14:paraId="09A47162" w14:textId="7F9E240A" w:rsidR="006879B4" w:rsidRDefault="00DD1AE4" w:rsidP="009C056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D1AE4">
              <w:rPr>
                <w:rFonts w:ascii="Arial" w:hAnsi="Arial" w:cs="Arial"/>
                <w:color w:val="5B9BD5" w:themeColor="accent1"/>
                <w:sz w:val="20"/>
                <w:szCs w:val="20"/>
                <w:shd w:val="clear" w:color="auto" w:fill="FFFFFF" w:themeFill="background1"/>
              </w:rPr>
              <w:t>Please indicate the actual class size, specifying the number of NTU students and overseas students separately. If multiple courses are implemented, please duplicate the respective rows for each course.</w:t>
            </w:r>
          </w:p>
        </w:tc>
      </w:tr>
      <w:tr w:rsidR="006879B4" w:rsidRPr="009E348B" w14:paraId="04BDF9B5" w14:textId="77777777" w:rsidTr="009C056B">
        <w:trPr>
          <w:trHeight w:val="350"/>
        </w:trPr>
        <w:tc>
          <w:tcPr>
            <w:tcW w:w="4817" w:type="dxa"/>
            <w:vAlign w:val="center"/>
          </w:tcPr>
          <w:p w14:paraId="7ACCFC81" w14:textId="3AD7159F" w:rsidR="006879B4" w:rsidRPr="00FE677A" w:rsidRDefault="000311C6" w:rsidP="009C056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NTU students enrolled in the course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-61182481"/>
            <w:placeholder>
              <w:docPart w:val="D7016EBBF0A74E858632FB823A36F2E2"/>
            </w:placeholder>
            <w:showingPlcHdr/>
          </w:sdtPr>
          <w:sdtContent>
            <w:tc>
              <w:tcPr>
                <w:tcW w:w="4817" w:type="dxa"/>
                <w:vAlign w:val="center"/>
              </w:tcPr>
              <w:p w14:paraId="24FFCF3C" w14:textId="7F5BBDB5" w:rsidR="006879B4" w:rsidRDefault="00C34C41" w:rsidP="000A364B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C34C41">
                  <w:rPr>
                    <w:rStyle w:val="PlaceholderText"/>
                  </w:rPr>
                  <w:t>Click here to enter numeric value.</w:t>
                </w:r>
                <w:r w:rsidRPr="009B0C9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0311C6" w:rsidRPr="009E348B" w14:paraId="0A5C4CE7" w14:textId="77777777" w:rsidTr="009C056B">
        <w:trPr>
          <w:trHeight w:val="350"/>
        </w:trPr>
        <w:tc>
          <w:tcPr>
            <w:tcW w:w="4817" w:type="dxa"/>
            <w:vAlign w:val="center"/>
          </w:tcPr>
          <w:p w14:paraId="38751165" w14:textId="255DAF2D" w:rsidR="000311C6" w:rsidRPr="00FE677A" w:rsidRDefault="000311C6" w:rsidP="009C056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overseas students enrolled in the course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-1272323167"/>
            <w:placeholder>
              <w:docPart w:val="14971925654C47189110D86AFCE5CF7B"/>
            </w:placeholder>
            <w:showingPlcHdr/>
          </w:sdtPr>
          <w:sdtContent>
            <w:tc>
              <w:tcPr>
                <w:tcW w:w="4817" w:type="dxa"/>
                <w:vAlign w:val="center"/>
              </w:tcPr>
              <w:p w14:paraId="7E291D77" w14:textId="151CF7A9" w:rsidR="000311C6" w:rsidRDefault="00C34C41" w:rsidP="000A364B">
                <w:pPr>
                  <w:pStyle w:val="Header"/>
                  <w:tabs>
                    <w:tab w:val="clear" w:pos="4320"/>
                    <w:tab w:val="clear" w:pos="864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C34C41">
                  <w:rPr>
                    <w:rStyle w:val="PlaceholderText"/>
                  </w:rPr>
                  <w:t>Click here to enter numeric value.</w:t>
                </w:r>
              </w:p>
            </w:tc>
          </w:sdtContent>
        </w:sdt>
      </w:tr>
      <w:tr w:rsidR="00C34C41" w:rsidRPr="009E348B" w14:paraId="37DE1770" w14:textId="77777777" w:rsidTr="009F4E1F">
        <w:trPr>
          <w:trHeight w:val="350"/>
        </w:trPr>
        <w:tc>
          <w:tcPr>
            <w:tcW w:w="9634" w:type="dxa"/>
            <w:gridSpan w:val="2"/>
          </w:tcPr>
          <w:p w14:paraId="7ED7CCF0" w14:textId="77777777" w:rsidR="00C34C41" w:rsidRDefault="00C34C41" w:rsidP="000A364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67F3A" w:rsidRPr="009E348B" w14:paraId="3C020969" w14:textId="77777777" w:rsidTr="00057C9D">
        <w:trPr>
          <w:trHeight w:val="1767"/>
        </w:trPr>
        <w:tc>
          <w:tcPr>
            <w:tcW w:w="9634" w:type="dxa"/>
            <w:gridSpan w:val="2"/>
          </w:tcPr>
          <w:p w14:paraId="6205947C" w14:textId="5706C3B6" w:rsidR="00F67F3A" w:rsidRDefault="00F70035" w:rsidP="00F67F3A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ypes of Course Delivery</w:t>
            </w:r>
          </w:p>
          <w:p w14:paraId="0CBD3342" w14:textId="77777777" w:rsidR="00E0664B" w:rsidRDefault="00E0664B" w:rsidP="00F70035">
            <w:pPr>
              <w:pStyle w:val="Header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16D91E" w14:textId="1A421E00" w:rsidR="00F70035" w:rsidRPr="00F70035" w:rsidRDefault="00000000" w:rsidP="00E0664B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sz w:val="20"/>
                  <w:szCs w:val="20"/>
                </w:rPr>
                <w:id w:val="712696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79ED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C79ED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F70035" w:rsidRPr="00F70035">
              <w:rPr>
                <w:rFonts w:ascii="Arial" w:hAnsi="Arial" w:cs="Arial"/>
                <w:bCs/>
                <w:sz w:val="20"/>
                <w:szCs w:val="20"/>
              </w:rPr>
              <w:t>Virtual (</w:t>
            </w:r>
            <w:r w:rsidR="00264667">
              <w:rPr>
                <w:rFonts w:ascii="Arial" w:hAnsi="Arial" w:cs="Arial"/>
                <w:bCs/>
                <w:sz w:val="20"/>
                <w:szCs w:val="20"/>
              </w:rPr>
              <w:t xml:space="preserve">blend of </w:t>
            </w:r>
            <w:r w:rsidR="00F70035" w:rsidRPr="00F70035">
              <w:rPr>
                <w:rFonts w:ascii="Arial" w:hAnsi="Arial" w:cs="Arial"/>
                <w:bCs/>
                <w:sz w:val="20"/>
                <w:szCs w:val="20"/>
              </w:rPr>
              <w:t>synchronous and asynchronous</w:t>
            </w:r>
            <w:r w:rsidR="003B4EB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3B4EB0" w:rsidRPr="003B4EB0">
              <w:rPr>
                <w:rFonts w:ascii="Arial" w:hAnsi="Arial" w:cs="Arial"/>
                <w:bCs/>
                <w:sz w:val="20"/>
                <w:szCs w:val="20"/>
              </w:rPr>
              <w:t>with both NTU students and overseas students taking the course virtually</w:t>
            </w:r>
            <w:r w:rsidR="00F70035" w:rsidRPr="00F70035">
              <w:rPr>
                <w:rFonts w:ascii="Arial" w:hAnsi="Arial" w:cs="Arial"/>
                <w:bCs/>
                <w:sz w:val="20"/>
                <w:szCs w:val="20"/>
              </w:rPr>
              <w:t>)</w:t>
            </w:r>
            <w:r w:rsidR="00F70035" w:rsidRPr="00F70035">
              <w:rPr>
                <w:rFonts w:ascii="Arial" w:hAnsi="Arial" w:cs="Arial"/>
                <w:bCs/>
                <w:sz w:val="20"/>
                <w:szCs w:val="20"/>
              </w:rPr>
              <w:tab/>
            </w:r>
          </w:p>
          <w:p w14:paraId="7F942E09" w14:textId="77777777" w:rsidR="00F70035" w:rsidRPr="00F70035" w:rsidRDefault="00F70035" w:rsidP="00F70035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2B6FCD0" w14:textId="7585B259" w:rsidR="00F70035" w:rsidRPr="00F70035" w:rsidRDefault="00000000" w:rsidP="00F70035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sz w:val="20"/>
                  <w:szCs w:val="20"/>
                </w:rPr>
                <w:id w:val="-156247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79ED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C79ED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F70035" w:rsidRPr="00F70035">
              <w:rPr>
                <w:rFonts w:ascii="Arial" w:hAnsi="Arial" w:cs="Arial"/>
                <w:bCs/>
                <w:sz w:val="20"/>
                <w:szCs w:val="20"/>
              </w:rPr>
              <w:t>Hybrid Learning</w:t>
            </w:r>
            <w:r w:rsidR="00264667">
              <w:rPr>
                <w:rFonts w:ascii="Arial" w:hAnsi="Arial" w:cs="Arial"/>
                <w:bCs/>
                <w:sz w:val="20"/>
                <w:szCs w:val="20"/>
              </w:rPr>
              <w:t xml:space="preserve"> (</w:t>
            </w:r>
            <w:r w:rsidR="001F59D1" w:rsidRPr="001F59D1">
              <w:rPr>
                <w:rFonts w:ascii="Arial" w:hAnsi="Arial" w:cs="Arial"/>
                <w:bCs/>
                <w:sz w:val="20"/>
                <w:szCs w:val="20"/>
              </w:rPr>
              <w:t>overseas students taking the course virtually alongside NTU</w:t>
            </w:r>
            <w:r w:rsidR="001F59D1">
              <w:rPr>
                <w:rFonts w:ascii="Arial" w:hAnsi="Arial" w:cs="Arial"/>
                <w:bCs/>
                <w:sz w:val="20"/>
                <w:szCs w:val="20"/>
              </w:rPr>
              <w:t xml:space="preserve"> students)</w:t>
            </w:r>
          </w:p>
          <w:p w14:paraId="78D5590E" w14:textId="77777777" w:rsidR="00E0664B" w:rsidRDefault="00E0664B" w:rsidP="00F70035">
            <w:pPr>
              <w:pStyle w:val="Header"/>
              <w:jc w:val="both"/>
              <w:rPr>
                <w:rFonts w:ascii="Segoe UI Symbol" w:hAnsi="Segoe UI Symbol" w:cs="Segoe UI Symbol"/>
                <w:bCs/>
                <w:sz w:val="20"/>
                <w:szCs w:val="20"/>
              </w:rPr>
            </w:pPr>
          </w:p>
          <w:p w14:paraId="022350A7" w14:textId="140E1464" w:rsidR="00F67F3A" w:rsidRDefault="00000000" w:rsidP="00BF0C4F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22617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79ED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E0664B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F70035" w:rsidRPr="00F70035">
              <w:rPr>
                <w:rFonts w:ascii="Arial" w:hAnsi="Arial" w:cs="Arial"/>
                <w:bCs/>
                <w:sz w:val="20"/>
                <w:szCs w:val="20"/>
              </w:rPr>
              <w:t>Inclusion of ACI Field-Trip to Existing Course</w:t>
            </w:r>
            <w:r w:rsidR="00D812A7">
              <w:rPr>
                <w:rFonts w:ascii="Arial" w:hAnsi="Arial" w:cs="Arial"/>
                <w:bCs/>
                <w:sz w:val="20"/>
                <w:szCs w:val="20"/>
              </w:rPr>
              <w:t xml:space="preserve"> (Optional)</w:t>
            </w:r>
            <w:r w:rsidR="00F70035" w:rsidRPr="00F70035">
              <w:rPr>
                <w:rFonts w:ascii="Arial" w:hAnsi="Arial" w:cs="Arial"/>
                <w:bCs/>
                <w:sz w:val="20"/>
                <w:szCs w:val="20"/>
              </w:rPr>
              <w:tab/>
            </w:r>
          </w:p>
          <w:p w14:paraId="2FD29099" w14:textId="4418AFF6" w:rsidR="00BF0C4F" w:rsidRPr="00BF0C4F" w:rsidRDefault="00BF0C4F" w:rsidP="00BF0C4F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BF0C4F" w:rsidRPr="009E348B" w14:paraId="388AE80A" w14:textId="77777777" w:rsidTr="00057C9D">
        <w:trPr>
          <w:trHeight w:val="54"/>
        </w:trPr>
        <w:tc>
          <w:tcPr>
            <w:tcW w:w="9634" w:type="dxa"/>
            <w:gridSpan w:val="2"/>
          </w:tcPr>
          <w:p w14:paraId="01AA46AD" w14:textId="47D8BD7C" w:rsidR="00BF0C4F" w:rsidRPr="00BF0C4F" w:rsidRDefault="00BF0C4F" w:rsidP="00BF0C4F">
            <w:pPr>
              <w:pStyle w:val="Header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BF0C4F">
              <w:rPr>
                <w:rFonts w:ascii="Arial" w:hAnsi="Arial" w:cs="Arial"/>
                <w:b/>
                <w:sz w:val="20"/>
                <w:szCs w:val="20"/>
              </w:rPr>
              <w:t xml:space="preserve">ndicate the </w:t>
            </w:r>
            <w:r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Pr="00BF0C4F">
              <w:rPr>
                <w:rFonts w:ascii="Arial" w:hAnsi="Arial" w:cs="Arial"/>
                <w:b/>
                <w:sz w:val="20"/>
                <w:szCs w:val="20"/>
              </w:rPr>
              <w:t>ype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BF0C4F">
              <w:rPr>
                <w:rFonts w:ascii="Arial" w:hAnsi="Arial" w:cs="Arial"/>
                <w:b/>
                <w:sz w:val="20"/>
                <w:szCs w:val="20"/>
              </w:rPr>
              <w:t xml:space="preserve"> of </w:t>
            </w:r>
            <w:r>
              <w:rPr>
                <w:rFonts w:ascii="Arial" w:hAnsi="Arial" w:cs="Arial"/>
                <w:b/>
                <w:sz w:val="20"/>
                <w:szCs w:val="20"/>
              </w:rPr>
              <w:t>O</w:t>
            </w:r>
            <w:r w:rsidRPr="00BF0C4F">
              <w:rPr>
                <w:rFonts w:ascii="Arial" w:hAnsi="Arial" w:cs="Arial"/>
                <w:b/>
                <w:sz w:val="20"/>
                <w:szCs w:val="20"/>
              </w:rPr>
              <w:t xml:space="preserve">verseas </w:t>
            </w:r>
            <w:r>
              <w:rPr>
                <w:rFonts w:ascii="Arial" w:hAnsi="Arial" w:cs="Arial"/>
                <w:b/>
                <w:sz w:val="20"/>
                <w:szCs w:val="20"/>
              </w:rPr>
              <w:t>C</w:t>
            </w:r>
            <w:r w:rsidRPr="00BF0C4F">
              <w:rPr>
                <w:rFonts w:ascii="Arial" w:hAnsi="Arial" w:cs="Arial"/>
                <w:b/>
                <w:sz w:val="20"/>
                <w:szCs w:val="20"/>
              </w:rPr>
              <w:t>ollaboration</w:t>
            </w:r>
            <w:r w:rsidR="00C821E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C821EE" w:rsidRPr="00C821EE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you may choose more than one)</w:t>
            </w:r>
          </w:p>
          <w:p w14:paraId="03858417" w14:textId="77777777" w:rsidR="00BF0C4F" w:rsidRDefault="00BF0C4F" w:rsidP="00BF0C4F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3295552" w14:textId="2E9DD9EA" w:rsidR="00DE454E" w:rsidRDefault="00000000" w:rsidP="00BF0C4F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sz w:val="20"/>
                  <w:szCs w:val="20"/>
                </w:rPr>
                <w:id w:val="1425375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454E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DE454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DE454E" w:rsidRPr="00BF0C4F">
              <w:rPr>
                <w:rFonts w:ascii="Arial" w:hAnsi="Arial" w:cs="Arial"/>
                <w:bCs/>
                <w:sz w:val="20"/>
                <w:szCs w:val="20"/>
              </w:rPr>
              <w:t>Include overseas students to participate</w:t>
            </w:r>
            <w:r w:rsidR="00DE454E">
              <w:rPr>
                <w:rFonts w:ascii="Arial" w:hAnsi="Arial" w:cs="Arial"/>
                <w:bCs/>
                <w:sz w:val="20"/>
                <w:szCs w:val="20"/>
              </w:rPr>
              <w:t xml:space="preserve"> (compulsory)</w:t>
            </w:r>
          </w:p>
          <w:p w14:paraId="4AAF50ED" w14:textId="77777777" w:rsidR="00DE454E" w:rsidRPr="00BF0C4F" w:rsidRDefault="00DE454E" w:rsidP="00BF0C4F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C661104" w14:textId="328FDED9" w:rsidR="00BF0C4F" w:rsidRDefault="00000000" w:rsidP="00BF0C4F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875145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7D8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EE7D8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F0C4F" w:rsidRPr="00BF0C4F">
              <w:rPr>
                <w:rFonts w:ascii="Arial" w:hAnsi="Arial" w:cs="Arial"/>
                <w:bCs/>
                <w:sz w:val="20"/>
                <w:szCs w:val="20"/>
              </w:rPr>
              <w:t xml:space="preserve">Collaboration with NTU Partner Institution to co-teach the </w:t>
            </w:r>
            <w:proofErr w:type="gramStart"/>
            <w:r w:rsidR="00BF0C4F" w:rsidRPr="00BF0C4F">
              <w:rPr>
                <w:rFonts w:ascii="Arial" w:hAnsi="Arial" w:cs="Arial"/>
                <w:bCs/>
                <w:sz w:val="20"/>
                <w:szCs w:val="20"/>
              </w:rPr>
              <w:t>course</w:t>
            </w:r>
            <w:proofErr w:type="gramEnd"/>
          </w:p>
          <w:p w14:paraId="43499E67" w14:textId="77777777" w:rsidR="00EE7D81" w:rsidRDefault="00EE7D81" w:rsidP="00BF0C4F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7FA2BED" w14:textId="1A99F7B3" w:rsidR="00BF0C4F" w:rsidRDefault="00000000" w:rsidP="00BF0C4F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sz w:val="20"/>
                  <w:szCs w:val="20"/>
                </w:rPr>
                <w:id w:val="-1538960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7D81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EE7D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BF0C4F" w:rsidRPr="00BF0C4F">
              <w:rPr>
                <w:rFonts w:ascii="Arial" w:hAnsi="Arial" w:cs="Arial"/>
                <w:bCs/>
                <w:sz w:val="20"/>
                <w:szCs w:val="20"/>
              </w:rPr>
              <w:t>Collaboration with NTU Partner Institution to co-design the course</w:t>
            </w:r>
          </w:p>
          <w:p w14:paraId="4FA2D2C2" w14:textId="77777777" w:rsidR="003B4EB0" w:rsidRPr="00BF0C4F" w:rsidRDefault="003B4EB0" w:rsidP="00BF0C4F">
            <w:pPr>
              <w:pStyle w:val="Header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CFA2D7C" w14:textId="2706CB4A" w:rsidR="00A5774E" w:rsidRDefault="00000000" w:rsidP="00BF0C4F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sz w:val="20"/>
                  <w:szCs w:val="20"/>
                </w:rPr>
                <w:id w:val="-100458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7D81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EE7D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BF0C4F" w:rsidRPr="00BF0C4F">
              <w:rPr>
                <w:rFonts w:ascii="Arial" w:hAnsi="Arial" w:cs="Arial"/>
                <w:bCs/>
                <w:sz w:val="20"/>
                <w:szCs w:val="20"/>
              </w:rPr>
              <w:t>Others (please specify):</w:t>
            </w:r>
            <w:r w:rsidR="00EE7D81">
              <w:rPr>
                <w:rFonts w:ascii="Arial" w:hAnsi="Arial" w:cs="Arial"/>
                <w:bCs/>
                <w:sz w:val="20"/>
                <w:szCs w:val="20"/>
              </w:rPr>
              <w:t xml:space="preserve"> ____________________</w:t>
            </w:r>
          </w:p>
          <w:p w14:paraId="04E08B34" w14:textId="77777777" w:rsidR="00A5774E" w:rsidRDefault="00A5774E" w:rsidP="00BF0C4F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5B053C7" w14:textId="4D1DA21A" w:rsidR="00EE7D81" w:rsidRPr="00BF0C4F" w:rsidRDefault="00EE7D81" w:rsidP="00BF0C4F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63D892DE" w14:textId="77777777" w:rsidR="00057C9D" w:rsidRDefault="00057C9D" w:rsidP="00AC7866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b/>
          <w:bCs/>
          <w:sz w:val="20"/>
          <w:szCs w:val="20"/>
        </w:rPr>
      </w:pPr>
    </w:p>
    <w:p w14:paraId="67A9ED18" w14:textId="77777777" w:rsidR="009541F5" w:rsidRDefault="009541F5" w:rsidP="009541F5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b/>
          <w:bCs/>
          <w:sz w:val="20"/>
          <w:szCs w:val="20"/>
        </w:rPr>
      </w:pPr>
    </w:p>
    <w:p w14:paraId="0E31EA31" w14:textId="77777777" w:rsidR="009541F5" w:rsidRDefault="009541F5" w:rsidP="009541F5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b/>
          <w:bCs/>
          <w:sz w:val="20"/>
          <w:szCs w:val="20"/>
        </w:rPr>
      </w:pPr>
    </w:p>
    <w:p w14:paraId="000B2D6F" w14:textId="77777777" w:rsidR="009541F5" w:rsidRDefault="009541F5" w:rsidP="009541F5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b/>
          <w:bCs/>
          <w:sz w:val="20"/>
          <w:szCs w:val="20"/>
        </w:rPr>
      </w:pPr>
    </w:p>
    <w:p w14:paraId="2C2E779D" w14:textId="77777777" w:rsidR="009541F5" w:rsidRDefault="009541F5" w:rsidP="009541F5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b/>
          <w:bCs/>
          <w:sz w:val="20"/>
          <w:szCs w:val="20"/>
        </w:rPr>
      </w:pPr>
    </w:p>
    <w:p w14:paraId="5C792B5F" w14:textId="17D1D375" w:rsidR="00AC7866" w:rsidRDefault="00BB7B89" w:rsidP="00106DB8">
      <w:pPr>
        <w:pStyle w:val="Header"/>
        <w:numPr>
          <w:ilvl w:val="0"/>
          <w:numId w:val="17"/>
        </w:numPr>
        <w:tabs>
          <w:tab w:val="clear" w:pos="4320"/>
          <w:tab w:val="clear" w:pos="8640"/>
        </w:tabs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Impact of COIL Grant</w:t>
      </w:r>
    </w:p>
    <w:p w14:paraId="77BE026D" w14:textId="4F700D8D" w:rsidR="00A369D5" w:rsidRDefault="00A369D5" w:rsidP="00A369D5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i/>
          <w:iCs/>
          <w:sz w:val="20"/>
          <w:szCs w:val="20"/>
          <w:highlight w:val="yellow"/>
          <w:u w:val="single"/>
        </w:rPr>
      </w:pPr>
    </w:p>
    <w:p w14:paraId="48989136" w14:textId="5D6DD367" w:rsidR="00A369D5" w:rsidRPr="00A369D5" w:rsidRDefault="005F54B7" w:rsidP="00A369D5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i/>
          <w:iCs/>
          <w:sz w:val="20"/>
          <w:szCs w:val="20"/>
        </w:rPr>
      </w:pPr>
      <w:r w:rsidRPr="005F54B7">
        <w:rPr>
          <w:rFonts w:ascii="Arial" w:hAnsi="Arial" w:cs="Arial"/>
          <w:sz w:val="20"/>
          <w:szCs w:val="20"/>
        </w:rPr>
        <w:t xml:space="preserve">Provide </w:t>
      </w:r>
      <w:proofErr w:type="gramStart"/>
      <w:r w:rsidRPr="005F54B7">
        <w:rPr>
          <w:rFonts w:ascii="Arial" w:hAnsi="Arial" w:cs="Arial"/>
          <w:sz w:val="20"/>
          <w:szCs w:val="20"/>
        </w:rPr>
        <w:t>a brief summary</w:t>
      </w:r>
      <w:proofErr w:type="gramEnd"/>
      <w:r w:rsidRPr="005F54B7">
        <w:rPr>
          <w:rFonts w:ascii="Arial" w:hAnsi="Arial" w:cs="Arial"/>
          <w:sz w:val="20"/>
          <w:szCs w:val="20"/>
        </w:rPr>
        <w:t xml:space="preserve"> of the students' learning experience in the course, including key highlights and feedback. Explain how the experience on learning with the international students online (or through </w:t>
      </w:r>
      <w:r w:rsidR="004F7A15">
        <w:rPr>
          <w:rFonts w:ascii="Arial" w:hAnsi="Arial" w:cs="Arial"/>
          <w:sz w:val="20"/>
          <w:szCs w:val="20"/>
        </w:rPr>
        <w:t>on-</w:t>
      </w:r>
      <w:r w:rsidRPr="005F54B7">
        <w:rPr>
          <w:rFonts w:ascii="Arial" w:hAnsi="Arial" w:cs="Arial"/>
          <w:sz w:val="20"/>
          <w:szCs w:val="20"/>
        </w:rPr>
        <w:t xml:space="preserve">site visits) </w:t>
      </w:r>
      <w:r w:rsidR="00B609BC">
        <w:rPr>
          <w:rFonts w:ascii="Arial" w:hAnsi="Arial" w:cs="Arial"/>
          <w:sz w:val="20"/>
          <w:szCs w:val="20"/>
        </w:rPr>
        <w:t>has</w:t>
      </w:r>
      <w:r w:rsidRPr="005F54B7">
        <w:rPr>
          <w:rFonts w:ascii="Arial" w:hAnsi="Arial" w:cs="Arial"/>
          <w:sz w:val="20"/>
          <w:szCs w:val="20"/>
        </w:rPr>
        <w:t xml:space="preserve"> benefited NTU students</w:t>
      </w:r>
      <w:r w:rsidR="00C83906">
        <w:rPr>
          <w:rFonts w:ascii="Arial" w:hAnsi="Arial" w:cs="Arial"/>
          <w:sz w:val="20"/>
          <w:szCs w:val="20"/>
        </w:rPr>
        <w:t xml:space="preserve"> in terms of i) </w:t>
      </w:r>
      <w:r w:rsidR="00B609BC">
        <w:rPr>
          <w:rFonts w:ascii="Arial" w:hAnsi="Arial" w:cs="Arial"/>
          <w:sz w:val="20"/>
          <w:szCs w:val="20"/>
        </w:rPr>
        <w:t>l</w:t>
      </w:r>
      <w:r w:rsidR="00C83906">
        <w:rPr>
          <w:rFonts w:ascii="Arial" w:hAnsi="Arial" w:cs="Arial"/>
          <w:sz w:val="20"/>
          <w:szCs w:val="20"/>
        </w:rPr>
        <w:t xml:space="preserve">earning outcomes and perspective, and ii) </w:t>
      </w:r>
      <w:r w:rsidR="00B609BC">
        <w:rPr>
          <w:rFonts w:ascii="Arial" w:hAnsi="Arial" w:cs="Arial"/>
          <w:sz w:val="20"/>
          <w:szCs w:val="20"/>
        </w:rPr>
        <w:t>i</w:t>
      </w:r>
      <w:r w:rsidR="00C83906">
        <w:rPr>
          <w:rFonts w:ascii="Arial" w:hAnsi="Arial" w:cs="Arial"/>
          <w:sz w:val="20"/>
          <w:szCs w:val="20"/>
        </w:rPr>
        <w:t xml:space="preserve">nteractions and </w:t>
      </w:r>
      <w:r w:rsidR="00B609BC">
        <w:rPr>
          <w:rFonts w:ascii="Arial" w:hAnsi="Arial" w:cs="Arial"/>
          <w:sz w:val="20"/>
          <w:szCs w:val="20"/>
        </w:rPr>
        <w:t>c</w:t>
      </w:r>
      <w:r w:rsidR="00C83906">
        <w:rPr>
          <w:rFonts w:ascii="Arial" w:hAnsi="Arial" w:cs="Arial"/>
          <w:sz w:val="20"/>
          <w:szCs w:val="20"/>
        </w:rPr>
        <w:t xml:space="preserve">ommunications. </w:t>
      </w:r>
      <w:r w:rsidR="00A369D5" w:rsidRPr="00065D40">
        <w:rPr>
          <w:rFonts w:ascii="Arial" w:hAnsi="Arial" w:cs="Arial"/>
          <w:i/>
          <w:iCs/>
          <w:sz w:val="20"/>
          <w:szCs w:val="20"/>
          <w:u w:val="single"/>
        </w:rPr>
        <w:t>Note</w:t>
      </w:r>
      <w:r w:rsidR="00A369D5" w:rsidRPr="00065D40">
        <w:rPr>
          <w:rFonts w:ascii="Arial" w:hAnsi="Arial" w:cs="Arial"/>
          <w:i/>
          <w:iCs/>
          <w:sz w:val="20"/>
          <w:szCs w:val="20"/>
        </w:rPr>
        <w:t xml:space="preserve">: As part of your report submission, please include the reports of the </w:t>
      </w:r>
      <w:r w:rsidR="0031251C" w:rsidRPr="00065D40">
        <w:rPr>
          <w:rFonts w:ascii="Arial" w:hAnsi="Arial" w:cs="Arial"/>
          <w:i/>
          <w:iCs/>
          <w:sz w:val="20"/>
          <w:szCs w:val="20"/>
        </w:rPr>
        <w:t xml:space="preserve">NTU </w:t>
      </w:r>
      <w:r w:rsidR="00A369D5" w:rsidRPr="00065D40">
        <w:rPr>
          <w:rFonts w:ascii="Arial" w:hAnsi="Arial" w:cs="Arial"/>
          <w:i/>
          <w:iCs/>
          <w:sz w:val="20"/>
          <w:szCs w:val="20"/>
        </w:rPr>
        <w:t>Student Feedback Survey</w:t>
      </w:r>
      <w:r w:rsidR="001358B3" w:rsidRPr="00065D40">
        <w:rPr>
          <w:rFonts w:ascii="Arial" w:hAnsi="Arial" w:cs="Arial"/>
          <w:i/>
          <w:iCs/>
          <w:sz w:val="20"/>
          <w:szCs w:val="20"/>
        </w:rPr>
        <w:t xml:space="preserve"> and/or Course Feedback Survey</w:t>
      </w:r>
      <w:r w:rsidR="00F81109" w:rsidRPr="00065D40">
        <w:rPr>
          <w:rFonts w:ascii="Arial" w:hAnsi="Arial" w:cs="Arial"/>
          <w:i/>
          <w:iCs/>
          <w:sz w:val="20"/>
          <w:szCs w:val="20"/>
        </w:rPr>
        <w:t xml:space="preserve"> as well as any data collected to </w:t>
      </w:r>
      <w:r w:rsidR="00143373" w:rsidRPr="00065D40">
        <w:rPr>
          <w:rFonts w:ascii="Arial" w:hAnsi="Arial" w:cs="Arial"/>
          <w:i/>
          <w:iCs/>
          <w:sz w:val="20"/>
          <w:szCs w:val="20"/>
        </w:rPr>
        <w:t>evaluate the impact of COIL on NTU students' learning and intercultural experiences</w:t>
      </w:r>
      <w:r w:rsidR="00C371FB" w:rsidRPr="00065D40">
        <w:rPr>
          <w:rFonts w:ascii="Arial" w:hAnsi="Arial" w:cs="Arial"/>
          <w:i/>
          <w:iCs/>
          <w:sz w:val="20"/>
          <w:szCs w:val="20"/>
        </w:rPr>
        <w:t>.</w:t>
      </w:r>
    </w:p>
    <w:p w14:paraId="666BF3A6" w14:textId="77777777" w:rsidR="00482C2B" w:rsidRDefault="00482C2B" w:rsidP="00AC7866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AC7866" w14:paraId="12F046D8" w14:textId="77777777" w:rsidTr="0055224D">
        <w:trPr>
          <w:trHeight w:val="2767"/>
        </w:trPr>
        <w:tc>
          <w:tcPr>
            <w:tcW w:w="9629" w:type="dxa"/>
          </w:tcPr>
          <w:p w14:paraId="718F8932" w14:textId="2A8F37AE" w:rsidR="001F0397" w:rsidRDefault="001F0397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298AD7E" w14:textId="77777777" w:rsidR="00C83906" w:rsidRDefault="00C83906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5220203" w14:textId="77777777" w:rsidR="00C83906" w:rsidRDefault="00C83906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C352ADA" w14:textId="77777777" w:rsidR="00C83906" w:rsidRDefault="00C83906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F424373" w14:textId="77777777" w:rsidR="00C83906" w:rsidRDefault="00C83906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3C12C21" w14:textId="77777777" w:rsidR="00C83906" w:rsidRDefault="00C83906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324844B" w14:textId="77777777" w:rsidR="00C83906" w:rsidRDefault="00C83906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357D312" w14:textId="77777777" w:rsidR="001F0397" w:rsidRDefault="001F0397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F0A5454" w14:textId="6A51DCE6" w:rsidR="001F0397" w:rsidRDefault="001F0397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1946135" w14:textId="77777777" w:rsidR="001F0397" w:rsidRDefault="001F0397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557B583" w14:textId="77777777" w:rsidR="007960C9" w:rsidRDefault="007960C9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18B2918" w14:textId="77777777" w:rsidR="007960C9" w:rsidRDefault="007960C9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DEE5F55" w14:textId="77777777" w:rsidR="007960C9" w:rsidRDefault="007960C9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EDDC42D" w14:textId="77777777" w:rsidR="007960C9" w:rsidRDefault="007960C9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BE5F6B5" w14:textId="60363533" w:rsidR="00920F0B" w:rsidRDefault="00920F0B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AA3CF41" w14:textId="1952AF68" w:rsidR="00920F0B" w:rsidRDefault="00920F0B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41FE481" w14:textId="268DD36D" w:rsidR="00920F0B" w:rsidRDefault="00920F0B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4958BAE" w14:textId="77777777" w:rsidR="007960C9" w:rsidRDefault="007960C9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4F2D87E" w14:textId="77777777" w:rsidR="00C83906" w:rsidRDefault="00C83906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9F4B6AB" w14:textId="77777777" w:rsidR="00920F0B" w:rsidRDefault="00920F0B" w:rsidP="00523FA1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6A11551" w14:textId="77777777" w:rsidR="00AC7866" w:rsidRDefault="00AC7866" w:rsidP="009135A2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E79D515" w14:textId="77777777" w:rsidR="007960C9" w:rsidRPr="005B5ECD" w:rsidRDefault="007960C9" w:rsidP="009135A2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7367901" w14:textId="77777777" w:rsidR="00254382" w:rsidRDefault="00254382">
      <w:pPr>
        <w:spacing w:after="160" w:line="259" w:lineRule="auto"/>
        <w:rPr>
          <w:rFonts w:ascii="Arial" w:hAnsi="Arial" w:cs="Arial"/>
          <w:b/>
          <w:sz w:val="20"/>
          <w:szCs w:val="20"/>
        </w:rPr>
      </w:pPr>
    </w:p>
    <w:p w14:paraId="7C697A40" w14:textId="3EB1B468" w:rsidR="000865EC" w:rsidRPr="000865EC" w:rsidRDefault="000865EC" w:rsidP="000865EC">
      <w:pPr>
        <w:pStyle w:val="ListParagraph"/>
        <w:numPr>
          <w:ilvl w:val="0"/>
          <w:numId w:val="17"/>
        </w:numPr>
        <w:spacing w:after="160" w:line="259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eliverables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BF585A" w:rsidRPr="002F66FE" w14:paraId="2458EB6B" w14:textId="77777777" w:rsidTr="008A0A06">
        <w:trPr>
          <w:trHeight w:val="1911"/>
        </w:trPr>
        <w:tc>
          <w:tcPr>
            <w:tcW w:w="9634" w:type="dxa"/>
          </w:tcPr>
          <w:p w14:paraId="35E1C210" w14:textId="3A29935B" w:rsidR="00BF585A" w:rsidRPr="007960C9" w:rsidRDefault="00BF585A" w:rsidP="00044DE2">
            <w:pPr>
              <w:shd w:val="clear" w:color="auto" w:fill="FFFFFF"/>
              <w:textAlignment w:val="baseline"/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</w:pPr>
            <w:r w:rsidRPr="007960C9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 xml:space="preserve">Please describe or </w:t>
            </w:r>
            <w:proofErr w:type="gramStart"/>
            <w:r w:rsidRPr="007960C9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>cite briefly</w:t>
            </w:r>
            <w:proofErr w:type="gramEnd"/>
            <w:r w:rsidRPr="007960C9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 xml:space="preserve"> any of the following that might have stemmed from your collaboration: </w:t>
            </w:r>
          </w:p>
          <w:p w14:paraId="30DEAD24" w14:textId="77777777" w:rsidR="00BF585A" w:rsidRPr="007960C9" w:rsidRDefault="00BF585A" w:rsidP="000865EC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textAlignment w:val="baseline"/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</w:pPr>
            <w:r w:rsidRPr="007960C9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>Joint courses/teaching and learning activities:</w:t>
            </w:r>
          </w:p>
          <w:p w14:paraId="69A502EF" w14:textId="77777777" w:rsidR="00BF585A" w:rsidRPr="007960C9" w:rsidRDefault="00BF585A" w:rsidP="000865EC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textAlignment w:val="baseline"/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</w:pPr>
            <w:r w:rsidRPr="007960C9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>Learning and teaching materials:</w:t>
            </w:r>
          </w:p>
          <w:p w14:paraId="7A6E8840" w14:textId="77777777" w:rsidR="00BF585A" w:rsidRPr="007960C9" w:rsidRDefault="00BF585A" w:rsidP="000865EC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textAlignment w:val="baseline"/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</w:pPr>
            <w:r w:rsidRPr="007960C9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>Academic publications stemming from this collaboration:  </w:t>
            </w:r>
          </w:p>
          <w:p w14:paraId="7D6E01FF" w14:textId="77777777" w:rsidR="00BF585A" w:rsidRPr="007960C9" w:rsidRDefault="00BF585A" w:rsidP="000865EC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textAlignment w:val="baseline"/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</w:pPr>
            <w:r w:rsidRPr="007960C9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>Citations or news coverage of your activities from non-academic press:</w:t>
            </w:r>
          </w:p>
          <w:p w14:paraId="004F927F" w14:textId="77777777" w:rsidR="00BF585A" w:rsidRPr="007960C9" w:rsidRDefault="00BF585A" w:rsidP="000865EC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textAlignment w:val="baseline"/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</w:pPr>
            <w:r w:rsidRPr="007960C9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>Workshops/colloquia/other events: </w:t>
            </w:r>
          </w:p>
          <w:p w14:paraId="4CF9AC34" w14:textId="77777777" w:rsidR="00BF585A" w:rsidRPr="007960C9" w:rsidRDefault="00BF585A" w:rsidP="000865EC">
            <w:pPr>
              <w:numPr>
                <w:ilvl w:val="0"/>
                <w:numId w:val="19"/>
              </w:numPr>
              <w:shd w:val="clear" w:color="auto" w:fill="FFFFFF"/>
              <w:spacing w:line="276" w:lineRule="auto"/>
              <w:textAlignment w:val="baseline"/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</w:pPr>
            <w:r w:rsidRPr="007960C9"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  <w:t>Other notable or newsworthy outcomes: Please attach any materials – publications, websites, articles, etc.</w:t>
            </w:r>
            <w:r w:rsidRPr="007960C9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eastAsia="en-GB"/>
              </w:rPr>
              <w:t> </w:t>
            </w:r>
          </w:p>
          <w:p w14:paraId="62B8A5F3" w14:textId="77777777" w:rsidR="000865EC" w:rsidRDefault="000865EC" w:rsidP="000865EC">
            <w:pPr>
              <w:shd w:val="clear" w:color="auto" w:fill="FFFFFF"/>
              <w:spacing w:after="200" w:line="276" w:lineRule="auto"/>
              <w:textAlignment w:val="baseline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30EE48B1" w14:textId="77777777" w:rsidR="000865EC" w:rsidRDefault="000865EC" w:rsidP="000865EC">
            <w:pPr>
              <w:shd w:val="clear" w:color="auto" w:fill="FFFFFF"/>
              <w:spacing w:after="200" w:line="276" w:lineRule="auto"/>
              <w:textAlignment w:val="baseline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5AF08C03" w14:textId="77777777" w:rsidR="000865EC" w:rsidRDefault="000865EC" w:rsidP="000865EC">
            <w:pPr>
              <w:shd w:val="clear" w:color="auto" w:fill="FFFFFF"/>
              <w:spacing w:after="200" w:line="276" w:lineRule="auto"/>
              <w:textAlignment w:val="baseline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1F0B98AD" w14:textId="77777777" w:rsidR="007960C9" w:rsidRDefault="007960C9" w:rsidP="000865EC">
            <w:pPr>
              <w:shd w:val="clear" w:color="auto" w:fill="FFFFFF"/>
              <w:spacing w:after="200" w:line="276" w:lineRule="auto"/>
              <w:textAlignment w:val="baseline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1ECD6881" w14:textId="77777777" w:rsidR="00C83906" w:rsidRDefault="00C83906" w:rsidP="000865EC">
            <w:pPr>
              <w:shd w:val="clear" w:color="auto" w:fill="FFFFFF"/>
              <w:spacing w:after="200" w:line="276" w:lineRule="auto"/>
              <w:textAlignment w:val="baseline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062EBB75" w14:textId="77777777" w:rsidR="007960C9" w:rsidRDefault="007960C9" w:rsidP="000865EC">
            <w:pPr>
              <w:shd w:val="clear" w:color="auto" w:fill="FFFFFF"/>
              <w:spacing w:after="200" w:line="276" w:lineRule="auto"/>
              <w:textAlignment w:val="baseline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5BF4BE9A" w14:textId="77777777" w:rsidR="0025310E" w:rsidRDefault="0025310E" w:rsidP="000865EC">
            <w:pPr>
              <w:shd w:val="clear" w:color="auto" w:fill="FFFFFF"/>
              <w:spacing w:after="200" w:line="276" w:lineRule="auto"/>
              <w:textAlignment w:val="baseline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13EDC987" w14:textId="4749683E" w:rsidR="000865EC" w:rsidRPr="000865EC" w:rsidRDefault="000865EC" w:rsidP="000865EC">
            <w:pPr>
              <w:shd w:val="clear" w:color="auto" w:fill="FFFFFF"/>
              <w:spacing w:after="200" w:line="276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6FAA1A" w14:textId="7AF3F0A2" w:rsidR="005D0801" w:rsidRPr="00A57286" w:rsidRDefault="005D0801" w:rsidP="0031251C">
      <w:pPr>
        <w:pStyle w:val="Header"/>
        <w:numPr>
          <w:ilvl w:val="0"/>
          <w:numId w:val="17"/>
        </w:numPr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sz w:val="20"/>
          <w:szCs w:val="20"/>
        </w:rPr>
      </w:pPr>
      <w:r w:rsidRPr="00A57286">
        <w:rPr>
          <w:rFonts w:ascii="Arial" w:hAnsi="Arial" w:cs="Arial"/>
          <w:b/>
          <w:sz w:val="20"/>
          <w:szCs w:val="20"/>
        </w:rPr>
        <w:lastRenderedPageBreak/>
        <w:t xml:space="preserve">Manpower </w:t>
      </w:r>
    </w:p>
    <w:p w14:paraId="0A94195A" w14:textId="77777777" w:rsidR="005D0801" w:rsidRDefault="005D0801" w:rsidP="005D0801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bCs/>
          <w:sz w:val="20"/>
          <w:szCs w:val="20"/>
        </w:rPr>
      </w:pPr>
    </w:p>
    <w:p w14:paraId="38DD7FDD" w14:textId="68972C87" w:rsidR="005D0801" w:rsidRPr="00A57286" w:rsidRDefault="005D0801" w:rsidP="005D0801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bCs/>
          <w:sz w:val="20"/>
          <w:szCs w:val="20"/>
        </w:rPr>
      </w:pPr>
      <w:r w:rsidRPr="00A57286">
        <w:rPr>
          <w:rFonts w:ascii="Arial" w:hAnsi="Arial" w:cs="Arial"/>
          <w:bCs/>
          <w:sz w:val="20"/>
          <w:szCs w:val="20"/>
        </w:rPr>
        <w:t>Please provide a list of the personnel recruited under the grant, and for each person recruited, also provide the name, post, qualification, and duration of support.</w:t>
      </w:r>
    </w:p>
    <w:p w14:paraId="247F01A7" w14:textId="77777777" w:rsidR="005D0801" w:rsidRPr="00B54FC9" w:rsidRDefault="005D0801" w:rsidP="005D0801">
      <w:pPr>
        <w:pStyle w:val="Header"/>
        <w:tabs>
          <w:tab w:val="clear" w:pos="8640"/>
          <w:tab w:val="left" w:pos="720"/>
          <w:tab w:val="left" w:pos="3600"/>
          <w:tab w:val="left" w:pos="4320"/>
        </w:tabs>
      </w:pPr>
    </w:p>
    <w:tbl>
      <w:tblPr>
        <w:tblW w:w="9000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799"/>
        <w:gridCol w:w="1784"/>
        <w:gridCol w:w="2087"/>
        <w:gridCol w:w="2610"/>
      </w:tblGrid>
      <w:tr w:rsidR="005D0801" w:rsidRPr="00A57286" w14:paraId="225779DB" w14:textId="77777777" w:rsidTr="002B2338">
        <w:tc>
          <w:tcPr>
            <w:tcW w:w="720" w:type="dxa"/>
            <w:shd w:val="clear" w:color="auto" w:fill="auto"/>
          </w:tcPr>
          <w:p w14:paraId="376F1845" w14:textId="77777777" w:rsidR="005D0801" w:rsidRPr="00A57286" w:rsidRDefault="005D0801" w:rsidP="002B233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/>
                <w:bCs/>
                <w:sz w:val="18"/>
                <w:szCs w:val="18"/>
              </w:rPr>
              <w:t>No.</w:t>
            </w:r>
          </w:p>
        </w:tc>
        <w:tc>
          <w:tcPr>
            <w:tcW w:w="1799" w:type="dxa"/>
            <w:shd w:val="clear" w:color="auto" w:fill="auto"/>
          </w:tcPr>
          <w:p w14:paraId="3C02D62D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1784" w:type="dxa"/>
            <w:shd w:val="clear" w:color="auto" w:fill="auto"/>
          </w:tcPr>
          <w:p w14:paraId="53DF3E49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/>
                <w:bCs/>
                <w:sz w:val="18"/>
                <w:szCs w:val="18"/>
              </w:rPr>
              <w:t>Post</w:t>
            </w:r>
          </w:p>
        </w:tc>
        <w:tc>
          <w:tcPr>
            <w:tcW w:w="2087" w:type="dxa"/>
            <w:shd w:val="clear" w:color="auto" w:fill="auto"/>
          </w:tcPr>
          <w:p w14:paraId="36654A5D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/>
                <w:bCs/>
                <w:sz w:val="18"/>
                <w:szCs w:val="18"/>
              </w:rPr>
              <w:t>Qualification</w:t>
            </w:r>
          </w:p>
        </w:tc>
        <w:tc>
          <w:tcPr>
            <w:tcW w:w="2610" w:type="dxa"/>
            <w:shd w:val="clear" w:color="auto" w:fill="auto"/>
          </w:tcPr>
          <w:p w14:paraId="66E2B570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/>
                <w:bCs/>
                <w:sz w:val="18"/>
                <w:szCs w:val="18"/>
              </w:rPr>
              <w:t>Duration of support</w:t>
            </w:r>
          </w:p>
        </w:tc>
      </w:tr>
      <w:tr w:rsidR="005D0801" w:rsidRPr="00A57286" w14:paraId="1686FE55" w14:textId="77777777" w:rsidTr="002B2338">
        <w:tc>
          <w:tcPr>
            <w:tcW w:w="720" w:type="dxa"/>
            <w:shd w:val="clear" w:color="auto" w:fill="auto"/>
          </w:tcPr>
          <w:p w14:paraId="10EA9D2E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1799" w:type="dxa"/>
            <w:shd w:val="clear" w:color="auto" w:fill="auto"/>
          </w:tcPr>
          <w:p w14:paraId="139CA04A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7ABE01A8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665294DF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09261F2F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D0801" w:rsidRPr="00A57286" w14:paraId="0E097860" w14:textId="77777777" w:rsidTr="002B2338">
        <w:tc>
          <w:tcPr>
            <w:tcW w:w="720" w:type="dxa"/>
            <w:shd w:val="clear" w:color="auto" w:fill="auto"/>
          </w:tcPr>
          <w:p w14:paraId="53D7B574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1799" w:type="dxa"/>
            <w:shd w:val="clear" w:color="auto" w:fill="auto"/>
          </w:tcPr>
          <w:p w14:paraId="15591449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156BF2A3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694820F1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0F24B391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D0801" w:rsidRPr="00A57286" w14:paraId="57B42F70" w14:textId="77777777" w:rsidTr="002B2338">
        <w:tc>
          <w:tcPr>
            <w:tcW w:w="720" w:type="dxa"/>
            <w:shd w:val="clear" w:color="auto" w:fill="auto"/>
          </w:tcPr>
          <w:p w14:paraId="1C5BC548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1799" w:type="dxa"/>
            <w:shd w:val="clear" w:color="auto" w:fill="auto"/>
          </w:tcPr>
          <w:p w14:paraId="07AC1CCC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70D97614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6193D167" w14:textId="77777777" w:rsidR="005D0801" w:rsidRPr="00A57286" w:rsidRDefault="005D0801" w:rsidP="002B2338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7ED54B3C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D0801" w:rsidRPr="00A57286" w14:paraId="6A1DA719" w14:textId="77777777" w:rsidTr="002B2338">
        <w:tc>
          <w:tcPr>
            <w:tcW w:w="720" w:type="dxa"/>
            <w:shd w:val="clear" w:color="auto" w:fill="auto"/>
          </w:tcPr>
          <w:p w14:paraId="368CB23B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1799" w:type="dxa"/>
            <w:shd w:val="clear" w:color="auto" w:fill="auto"/>
          </w:tcPr>
          <w:p w14:paraId="4E9E5368" w14:textId="77777777" w:rsidR="005D0801" w:rsidRPr="00A57286" w:rsidRDefault="005D0801" w:rsidP="002B2338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2AF28BAF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35E57651" w14:textId="77777777" w:rsidR="005D0801" w:rsidRPr="00A57286" w:rsidRDefault="005D0801" w:rsidP="002B2338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3EF8CEAD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5D0801" w:rsidRPr="00A57286" w14:paraId="13BAAAE8" w14:textId="77777777" w:rsidTr="002B2338">
        <w:tc>
          <w:tcPr>
            <w:tcW w:w="720" w:type="dxa"/>
            <w:shd w:val="clear" w:color="auto" w:fill="auto"/>
          </w:tcPr>
          <w:p w14:paraId="0EA06BA3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  <w:r w:rsidRPr="00A57286">
              <w:rPr>
                <w:rFonts w:ascii="Arial" w:hAnsi="Arial" w:cs="Arial"/>
                <w:bCs/>
                <w:sz w:val="18"/>
                <w:szCs w:val="18"/>
              </w:rPr>
              <w:t>5</w:t>
            </w:r>
          </w:p>
        </w:tc>
        <w:tc>
          <w:tcPr>
            <w:tcW w:w="1799" w:type="dxa"/>
            <w:shd w:val="clear" w:color="auto" w:fill="auto"/>
          </w:tcPr>
          <w:p w14:paraId="3B4E01DD" w14:textId="77777777" w:rsidR="005D0801" w:rsidRPr="00A57286" w:rsidRDefault="005D0801" w:rsidP="002B2338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84" w:type="dxa"/>
            <w:shd w:val="clear" w:color="auto" w:fill="auto"/>
          </w:tcPr>
          <w:p w14:paraId="3AAA5739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87" w:type="dxa"/>
            <w:shd w:val="clear" w:color="auto" w:fill="auto"/>
          </w:tcPr>
          <w:p w14:paraId="33E0FAAD" w14:textId="77777777" w:rsidR="005D0801" w:rsidRPr="00A57286" w:rsidRDefault="005D0801" w:rsidP="002B2338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</w:tcPr>
          <w:p w14:paraId="58FD97F0" w14:textId="77777777" w:rsidR="005D0801" w:rsidRPr="00A57286" w:rsidRDefault="005D0801" w:rsidP="002B2338">
            <w:pPr>
              <w:pStyle w:val="Header"/>
              <w:tabs>
                <w:tab w:val="clear" w:pos="8640"/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65765D22" w14:textId="77777777" w:rsidR="0099517F" w:rsidRDefault="0099517F" w:rsidP="00FF7909">
      <w:pPr>
        <w:rPr>
          <w:rFonts w:ascii="Arial" w:hAnsi="Arial" w:cs="Arial"/>
          <w:b/>
          <w:sz w:val="20"/>
        </w:rPr>
      </w:pPr>
    </w:p>
    <w:p w14:paraId="5C7A8145" w14:textId="77777777" w:rsidR="00AB468F" w:rsidRDefault="00AB468F" w:rsidP="00FF7909">
      <w:pPr>
        <w:rPr>
          <w:rFonts w:ascii="Arial" w:hAnsi="Arial" w:cs="Arial"/>
          <w:b/>
          <w:sz w:val="20"/>
        </w:rPr>
      </w:pPr>
    </w:p>
    <w:p w14:paraId="03859A19" w14:textId="68DA56AA" w:rsidR="00FF7909" w:rsidRPr="0031251C" w:rsidRDefault="00FF7909" w:rsidP="0031251C">
      <w:pPr>
        <w:pStyle w:val="ListParagraph"/>
        <w:numPr>
          <w:ilvl w:val="0"/>
          <w:numId w:val="17"/>
        </w:numPr>
        <w:rPr>
          <w:rFonts w:ascii="Arial" w:hAnsi="Arial" w:cs="Arial"/>
          <w:b/>
          <w:sz w:val="20"/>
        </w:rPr>
      </w:pPr>
      <w:proofErr w:type="gramStart"/>
      <w:r w:rsidRPr="0031251C">
        <w:rPr>
          <w:rFonts w:ascii="Arial" w:hAnsi="Arial" w:cs="Arial"/>
          <w:b/>
          <w:sz w:val="20"/>
        </w:rPr>
        <w:t>Future Plans</w:t>
      </w:r>
      <w:proofErr w:type="gramEnd"/>
    </w:p>
    <w:p w14:paraId="3775537A" w14:textId="77777777" w:rsidR="00FF7909" w:rsidRPr="00FF7909" w:rsidRDefault="00FF7909" w:rsidP="00CA63CC">
      <w:pPr>
        <w:jc w:val="both"/>
        <w:rPr>
          <w:rFonts w:ascii="Arial" w:hAnsi="Arial" w:cs="Arial"/>
          <w:b/>
          <w:sz w:val="20"/>
        </w:rPr>
      </w:pPr>
    </w:p>
    <w:p w14:paraId="5CD460A7" w14:textId="230E77C6" w:rsidR="00020C4D" w:rsidRDefault="00FF7909" w:rsidP="00B4406B">
      <w:pPr>
        <w:jc w:val="both"/>
        <w:rPr>
          <w:rFonts w:ascii="Arial" w:hAnsi="Arial" w:cs="Arial"/>
          <w:sz w:val="20"/>
        </w:rPr>
      </w:pPr>
      <w:r w:rsidRPr="00FF7909">
        <w:rPr>
          <w:rFonts w:ascii="Arial" w:hAnsi="Arial" w:cs="Arial"/>
          <w:sz w:val="20"/>
        </w:rPr>
        <w:t>Briefly des</w:t>
      </w:r>
      <w:r w:rsidR="00CD6A96">
        <w:rPr>
          <w:rFonts w:ascii="Arial" w:hAnsi="Arial" w:cs="Arial"/>
          <w:sz w:val="20"/>
        </w:rPr>
        <w:t xml:space="preserve">cribe any new </w:t>
      </w:r>
      <w:r w:rsidRPr="00FF7909">
        <w:rPr>
          <w:rFonts w:ascii="Arial" w:hAnsi="Arial" w:cs="Arial"/>
          <w:sz w:val="20"/>
        </w:rPr>
        <w:t>development</w:t>
      </w:r>
      <w:r w:rsidR="001924C5">
        <w:rPr>
          <w:rFonts w:ascii="Arial" w:hAnsi="Arial" w:cs="Arial"/>
          <w:sz w:val="20"/>
        </w:rPr>
        <w:t>s</w:t>
      </w:r>
      <w:r w:rsidRPr="00FF7909">
        <w:rPr>
          <w:rFonts w:ascii="Arial" w:hAnsi="Arial" w:cs="Arial"/>
          <w:sz w:val="20"/>
        </w:rPr>
        <w:t xml:space="preserve"> </w:t>
      </w:r>
      <w:r w:rsidR="00CD6A96">
        <w:rPr>
          <w:rFonts w:ascii="Arial" w:hAnsi="Arial" w:cs="Arial"/>
          <w:sz w:val="20"/>
        </w:rPr>
        <w:t>or change</w:t>
      </w:r>
      <w:r w:rsidR="001924C5">
        <w:rPr>
          <w:rFonts w:ascii="Arial" w:hAnsi="Arial" w:cs="Arial"/>
          <w:sz w:val="20"/>
        </w:rPr>
        <w:t>s</w:t>
      </w:r>
      <w:r w:rsidR="00CD6A96">
        <w:rPr>
          <w:rFonts w:ascii="Arial" w:hAnsi="Arial" w:cs="Arial"/>
          <w:sz w:val="20"/>
        </w:rPr>
        <w:t xml:space="preserve"> in classroom practice</w:t>
      </w:r>
      <w:r w:rsidR="001924C5">
        <w:rPr>
          <w:rFonts w:ascii="Arial" w:hAnsi="Arial" w:cs="Arial"/>
          <w:sz w:val="20"/>
        </w:rPr>
        <w:t xml:space="preserve"> that are expected to emerge</w:t>
      </w:r>
      <w:r w:rsidR="00CD6A96">
        <w:rPr>
          <w:rFonts w:ascii="Arial" w:hAnsi="Arial" w:cs="Arial"/>
          <w:sz w:val="20"/>
        </w:rPr>
        <w:t xml:space="preserve"> </w:t>
      </w:r>
      <w:r w:rsidRPr="00FF7909">
        <w:rPr>
          <w:rFonts w:ascii="Arial" w:hAnsi="Arial" w:cs="Arial"/>
          <w:sz w:val="20"/>
        </w:rPr>
        <w:t>from this project.</w:t>
      </w:r>
      <w:r w:rsidR="00EA11B4">
        <w:rPr>
          <w:rFonts w:ascii="Arial" w:hAnsi="Arial" w:cs="Arial"/>
          <w:sz w:val="20"/>
        </w:rPr>
        <w:t xml:space="preserve"> </w:t>
      </w:r>
      <w:r w:rsidR="00B4406B" w:rsidRPr="00B4406B">
        <w:rPr>
          <w:rFonts w:ascii="Arial" w:hAnsi="Arial" w:cs="Arial"/>
          <w:sz w:val="20"/>
        </w:rPr>
        <w:t xml:space="preserve">For example, will you be implementing this in your future classroom practice? How? Will you be applying for grants? (e.g., </w:t>
      </w:r>
      <w:r w:rsidR="00B4406B">
        <w:rPr>
          <w:rFonts w:ascii="Arial" w:hAnsi="Arial" w:cs="Arial"/>
          <w:sz w:val="20"/>
        </w:rPr>
        <w:t>EdeX Grant</w:t>
      </w:r>
      <w:r w:rsidR="00B4406B" w:rsidRPr="00B4406B">
        <w:rPr>
          <w:rFonts w:ascii="Arial" w:hAnsi="Arial" w:cs="Arial"/>
          <w:sz w:val="20"/>
        </w:rPr>
        <w:t>)</w:t>
      </w:r>
    </w:p>
    <w:p w14:paraId="2BE4E7EE" w14:textId="77777777" w:rsidR="00B4406B" w:rsidRPr="00FF7909" w:rsidRDefault="00B4406B" w:rsidP="00B4406B">
      <w:pPr>
        <w:jc w:val="both"/>
        <w:rPr>
          <w:rFonts w:ascii="Arial" w:hAnsi="Arial" w:cs="Arial"/>
          <w:sz w:val="20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FF7909" w14:paraId="7CC1204F" w14:textId="77777777" w:rsidTr="00031741">
        <w:trPr>
          <w:trHeight w:val="1844"/>
        </w:trPr>
        <w:tc>
          <w:tcPr>
            <w:tcW w:w="9776" w:type="dxa"/>
          </w:tcPr>
          <w:p w14:paraId="47ED7C2A" w14:textId="77777777" w:rsidR="00FF7909" w:rsidRDefault="00FF7909" w:rsidP="0096216D">
            <w:pPr>
              <w:rPr>
                <w:rFonts w:ascii="Arial" w:hAnsi="Arial" w:cs="Arial"/>
                <w:i/>
                <w:sz w:val="20"/>
              </w:rPr>
            </w:pPr>
          </w:p>
        </w:tc>
      </w:tr>
    </w:tbl>
    <w:p w14:paraId="6C4F1404" w14:textId="14C688E3" w:rsidR="007801FC" w:rsidRDefault="007801FC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F7E275C" w14:textId="77777777" w:rsidR="00AB468F" w:rsidRDefault="00AB468F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5294B68" w14:textId="3EBE1BE6" w:rsidR="00FF7909" w:rsidRPr="00D72AA1" w:rsidRDefault="00FF7909" w:rsidP="00031741">
      <w:pPr>
        <w:pStyle w:val="Header"/>
        <w:numPr>
          <w:ilvl w:val="0"/>
          <w:numId w:val="17"/>
        </w:numPr>
        <w:tabs>
          <w:tab w:val="clear" w:pos="8640"/>
          <w:tab w:val="left" w:pos="720"/>
          <w:tab w:val="left" w:pos="3600"/>
          <w:tab w:val="left" w:pos="4320"/>
        </w:tabs>
        <w:spacing w:after="240"/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b/>
          <w:bCs/>
          <w:sz w:val="20"/>
          <w:szCs w:val="20"/>
        </w:rPr>
        <w:t>Statement of Account</w:t>
      </w:r>
    </w:p>
    <w:p w14:paraId="4C3ED43C" w14:textId="52A6AEB9" w:rsidR="00FF7909" w:rsidRPr="00D72AA1" w:rsidRDefault="0096372F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  <w:r w:rsidRPr="001924C5">
        <w:rPr>
          <w:rFonts w:ascii="Arial" w:hAnsi="Arial" w:cs="Arial"/>
          <w:sz w:val="20"/>
          <w:szCs w:val="20"/>
        </w:rPr>
        <w:t xml:space="preserve">Please enclose the current statement of account </w:t>
      </w:r>
      <w:r w:rsidR="001924C5" w:rsidRPr="001924C5">
        <w:rPr>
          <w:rFonts w:ascii="Arial" w:hAnsi="Arial" w:cs="Arial"/>
          <w:sz w:val="20"/>
          <w:szCs w:val="20"/>
        </w:rPr>
        <w:t>for</w:t>
      </w:r>
      <w:r w:rsidRPr="001924C5">
        <w:rPr>
          <w:rFonts w:ascii="Arial" w:hAnsi="Arial" w:cs="Arial"/>
          <w:sz w:val="20"/>
          <w:szCs w:val="20"/>
        </w:rPr>
        <w:t xml:space="preserve"> the above project from your Finance Department or through </w:t>
      </w:r>
      <w:r w:rsidR="00030334">
        <w:rPr>
          <w:rFonts w:ascii="Arial" w:hAnsi="Arial" w:cs="Arial"/>
          <w:sz w:val="20"/>
          <w:szCs w:val="20"/>
        </w:rPr>
        <w:t>RISE</w:t>
      </w:r>
      <w:r w:rsidR="00A55C36">
        <w:rPr>
          <w:rFonts w:ascii="Arial" w:hAnsi="Arial" w:cs="Arial"/>
          <w:sz w:val="20"/>
          <w:szCs w:val="20"/>
        </w:rPr>
        <w:t>’s</w:t>
      </w:r>
      <w:r w:rsidR="00030334">
        <w:rPr>
          <w:rFonts w:ascii="Arial" w:hAnsi="Arial" w:cs="Arial"/>
          <w:sz w:val="20"/>
          <w:szCs w:val="20"/>
        </w:rPr>
        <w:t xml:space="preserve"> </w:t>
      </w:r>
      <w:r w:rsidR="00DC2ECD">
        <w:rPr>
          <w:rFonts w:ascii="Arial" w:hAnsi="Arial" w:cs="Arial"/>
          <w:sz w:val="20"/>
          <w:szCs w:val="20"/>
        </w:rPr>
        <w:t>Report</w:t>
      </w:r>
      <w:r w:rsidR="00A55C36">
        <w:rPr>
          <w:rFonts w:ascii="Arial" w:hAnsi="Arial" w:cs="Arial"/>
          <w:sz w:val="20"/>
          <w:szCs w:val="20"/>
        </w:rPr>
        <w:t>s</w:t>
      </w:r>
      <w:r w:rsidR="00DC2ECD">
        <w:rPr>
          <w:rFonts w:ascii="Arial" w:hAnsi="Arial" w:cs="Arial"/>
          <w:sz w:val="20"/>
          <w:szCs w:val="20"/>
        </w:rPr>
        <w:t xml:space="preserve"> tab</w:t>
      </w:r>
      <w:r w:rsidR="00A55C36">
        <w:rPr>
          <w:rFonts w:ascii="Arial" w:hAnsi="Arial" w:cs="Arial"/>
          <w:sz w:val="20"/>
          <w:szCs w:val="20"/>
        </w:rPr>
        <w:t xml:space="preserve"> “Award Expense Summary”</w:t>
      </w:r>
      <w:r w:rsidRPr="001924C5">
        <w:rPr>
          <w:rFonts w:ascii="Arial" w:hAnsi="Arial" w:cs="Arial"/>
          <w:sz w:val="20"/>
          <w:szCs w:val="20"/>
        </w:rPr>
        <w:t xml:space="preserve">. </w:t>
      </w:r>
      <w:r w:rsidR="00FF7909" w:rsidRPr="001924C5">
        <w:rPr>
          <w:rFonts w:ascii="Arial" w:hAnsi="Arial" w:cs="Arial"/>
          <w:sz w:val="20"/>
          <w:szCs w:val="20"/>
        </w:rPr>
        <w:t>The statement should reflect the approved budget and the expenditure in the year reported in terms of manpower</w:t>
      </w:r>
      <w:r w:rsidR="00FF7909" w:rsidRPr="00D72AA1">
        <w:rPr>
          <w:rFonts w:ascii="Arial" w:hAnsi="Arial" w:cs="Arial"/>
          <w:sz w:val="20"/>
          <w:szCs w:val="20"/>
        </w:rPr>
        <w:t xml:space="preserve">, equipment, </w:t>
      </w:r>
      <w:proofErr w:type="gramStart"/>
      <w:r w:rsidR="00FF7909" w:rsidRPr="00D72AA1">
        <w:rPr>
          <w:rFonts w:ascii="Arial" w:hAnsi="Arial" w:cs="Arial"/>
          <w:sz w:val="20"/>
          <w:szCs w:val="20"/>
        </w:rPr>
        <w:t>consumables</w:t>
      </w:r>
      <w:proofErr w:type="gramEnd"/>
      <w:r w:rsidR="00FF7909" w:rsidRPr="00D72AA1">
        <w:rPr>
          <w:rFonts w:ascii="Arial" w:hAnsi="Arial" w:cs="Arial"/>
          <w:sz w:val="20"/>
          <w:szCs w:val="20"/>
        </w:rPr>
        <w:t xml:space="preserve"> and others, as well as the balance available.</w:t>
      </w:r>
    </w:p>
    <w:p w14:paraId="1BAE8FB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371"/>
        <w:gridCol w:w="1559"/>
        <w:gridCol w:w="1701"/>
        <w:gridCol w:w="1984"/>
        <w:gridCol w:w="1276"/>
      </w:tblGrid>
      <w:tr w:rsidR="00143C63" w:rsidRPr="00D72AA1" w14:paraId="4C4E09DA" w14:textId="77777777" w:rsidTr="003D147E">
        <w:trPr>
          <w:trHeight w:val="487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CB8C63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</w:tcPr>
          <w:p w14:paraId="25D57AF2" w14:textId="5DED62D9" w:rsidR="00143C63" w:rsidRPr="00D72AA1" w:rsidRDefault="002D5C13" w:rsidP="0096216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OM </w:t>
            </w:r>
            <w:r w:rsidR="00D01C40">
              <w:rPr>
                <w:rFonts w:ascii="Arial" w:hAnsi="Arial" w:cs="Arial"/>
                <w:b/>
                <w:bCs/>
                <w:sz w:val="20"/>
                <w:szCs w:val="20"/>
              </w:rPr>
              <w:t>-M</w:t>
            </w:r>
            <w:r w:rsidR="00143C63"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anpower</w:t>
            </w:r>
          </w:p>
        </w:tc>
        <w:tc>
          <w:tcPr>
            <w:tcW w:w="1559" w:type="dxa"/>
          </w:tcPr>
          <w:p w14:paraId="09DA6C9C" w14:textId="4258131E" w:rsidR="00143C63" w:rsidRPr="00D72AA1" w:rsidRDefault="00B550C6" w:rsidP="0096216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550C6">
              <w:rPr>
                <w:rFonts w:ascii="Arial" w:hAnsi="Arial" w:cs="Arial"/>
                <w:b/>
                <w:bCs/>
                <w:sz w:val="20"/>
                <w:szCs w:val="20"/>
              </w:rPr>
              <w:t>OOE – Materials and Consumables</w:t>
            </w:r>
          </w:p>
        </w:tc>
        <w:tc>
          <w:tcPr>
            <w:tcW w:w="1701" w:type="dxa"/>
          </w:tcPr>
          <w:p w14:paraId="59721486" w14:textId="5696AAD0" w:rsidR="00143C63" w:rsidRDefault="00D01C40" w:rsidP="0096216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1C40">
              <w:rPr>
                <w:rFonts w:ascii="Arial" w:hAnsi="Arial" w:cs="Arial"/>
                <w:b/>
                <w:bCs/>
                <w:sz w:val="20"/>
                <w:szCs w:val="20"/>
              </w:rPr>
              <w:t>OOE – Miscellaneous Cost</w:t>
            </w:r>
          </w:p>
        </w:tc>
        <w:tc>
          <w:tcPr>
            <w:tcW w:w="1984" w:type="dxa"/>
          </w:tcPr>
          <w:p w14:paraId="1B855638" w14:textId="7EA3ABA2" w:rsidR="00143C63" w:rsidRPr="00D72AA1" w:rsidRDefault="003D147E" w:rsidP="0096216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147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ST – All </w:t>
            </w:r>
            <w:r w:rsidR="00BA39E3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Pr="003D147E">
              <w:rPr>
                <w:rFonts w:ascii="Arial" w:hAnsi="Arial" w:cs="Arial"/>
                <w:b/>
                <w:bCs/>
                <w:sz w:val="20"/>
                <w:szCs w:val="20"/>
              </w:rPr>
              <w:t>verseas travel related expenses</w:t>
            </w:r>
          </w:p>
        </w:tc>
        <w:tc>
          <w:tcPr>
            <w:tcW w:w="1276" w:type="dxa"/>
          </w:tcPr>
          <w:p w14:paraId="65496900" w14:textId="77777777" w:rsidR="00143C63" w:rsidRPr="00D72AA1" w:rsidRDefault="00143C63" w:rsidP="0096216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</w:tr>
      <w:tr w:rsidR="00143C63" w:rsidRPr="00D72AA1" w14:paraId="53635BD6" w14:textId="77777777" w:rsidTr="003D147E">
        <w:trPr>
          <w:trHeight w:val="295"/>
        </w:trPr>
        <w:tc>
          <w:tcPr>
            <w:tcW w:w="1890" w:type="dxa"/>
            <w:tcBorders>
              <w:top w:val="single" w:sz="4" w:space="0" w:color="auto"/>
            </w:tcBorders>
          </w:tcPr>
          <w:p w14:paraId="68DCDCC4" w14:textId="77777777" w:rsidR="00143C63" w:rsidRPr="00D72AA1" w:rsidRDefault="00143C63" w:rsidP="0096216D">
            <w:pPr>
              <w:pStyle w:val="Heading1"/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A</w:t>
            </w:r>
            <w:r w:rsidRPr="00D72AA1">
              <w:rPr>
                <w:rFonts w:ascii="Arial" w:hAnsi="Arial" w:cs="Arial"/>
                <w:b/>
                <w:color w:val="auto"/>
                <w:sz w:val="20"/>
                <w:szCs w:val="20"/>
              </w:rPr>
              <w:t>pproved</w:t>
            </w: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Budget</w:t>
            </w:r>
          </w:p>
        </w:tc>
        <w:tc>
          <w:tcPr>
            <w:tcW w:w="1371" w:type="dxa"/>
          </w:tcPr>
          <w:p w14:paraId="7C0E2C9B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6D23B9B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354C3DA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A45888C" w14:textId="1CD0DA56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894112B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3C63" w:rsidRPr="00D72AA1" w14:paraId="16C0F0C5" w14:textId="77777777" w:rsidTr="003D147E">
        <w:trPr>
          <w:trHeight w:val="295"/>
        </w:trPr>
        <w:tc>
          <w:tcPr>
            <w:tcW w:w="1890" w:type="dxa"/>
          </w:tcPr>
          <w:p w14:paraId="25C709F2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ual Expenditure</w:t>
            </w:r>
          </w:p>
        </w:tc>
        <w:tc>
          <w:tcPr>
            <w:tcW w:w="1371" w:type="dxa"/>
          </w:tcPr>
          <w:p w14:paraId="5FD53D4A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29D1873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9778603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FBFC214" w14:textId="2CEC8A04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A854BFC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3C63" w:rsidRPr="00D72AA1" w14:paraId="7FA5245B" w14:textId="77777777" w:rsidTr="003D147E">
        <w:trPr>
          <w:trHeight w:val="295"/>
        </w:trPr>
        <w:tc>
          <w:tcPr>
            <w:tcW w:w="1890" w:type="dxa"/>
          </w:tcPr>
          <w:p w14:paraId="02E17077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Balance</w:t>
            </w:r>
          </w:p>
        </w:tc>
        <w:tc>
          <w:tcPr>
            <w:tcW w:w="1371" w:type="dxa"/>
          </w:tcPr>
          <w:p w14:paraId="1DA42FDE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ECD18B0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6BABEA8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D38FBE4" w14:textId="6226D4B3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E243F81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3C63" w:rsidRPr="00D72AA1" w14:paraId="24F410DB" w14:textId="77777777" w:rsidTr="003D147E">
        <w:trPr>
          <w:trHeight w:val="295"/>
        </w:trPr>
        <w:tc>
          <w:tcPr>
            <w:tcW w:w="1890" w:type="dxa"/>
          </w:tcPr>
          <w:p w14:paraId="7D70B7DB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% Utilization</w:t>
            </w:r>
          </w:p>
        </w:tc>
        <w:tc>
          <w:tcPr>
            <w:tcW w:w="1371" w:type="dxa"/>
          </w:tcPr>
          <w:p w14:paraId="684A560D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6D4168E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A42D1D6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171F34C" w14:textId="5FD3C53E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B8F5671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37794D" w14:textId="77777777" w:rsidR="00C074EA" w:rsidRDefault="00C074EA" w:rsidP="002E6FC2">
      <w:pPr>
        <w:rPr>
          <w:rFonts w:ascii="Arial" w:hAnsi="Arial" w:cs="Arial"/>
          <w:b/>
          <w:sz w:val="20"/>
        </w:rPr>
      </w:pPr>
    </w:p>
    <w:p w14:paraId="35C9B19C" w14:textId="77777777" w:rsidR="00CC4CFA" w:rsidRDefault="00CC4CFA" w:rsidP="00CC4CFA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15AF89E9" wp14:editId="1B4AF775">
                <wp:extent cx="6186115" cy="1320800"/>
                <wp:effectExtent l="0" t="0" r="24765" b="1270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15" cy="1320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14C21" w14:textId="1D213BF2" w:rsidR="00CC4CFA" w:rsidRDefault="00A542A1" w:rsidP="00CC4CFA">
                            <w:r w:rsidRPr="00A542A1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Please provide a brief explanation of any difference between the awarded amount and the amount spent</w:t>
                            </w:r>
                            <w:r w:rsidR="00214927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1C27384" w14:textId="77777777" w:rsidR="00CC4CFA" w:rsidRDefault="00CC4CFA" w:rsidP="00CC4CFA"/>
                          <w:p w14:paraId="7BD66D82" w14:textId="77777777" w:rsidR="00CC4CFA" w:rsidRDefault="00CC4CFA" w:rsidP="00CC4CFA"/>
                          <w:p w14:paraId="6C341D45" w14:textId="77777777" w:rsidR="00CC4CFA" w:rsidRDefault="00CC4CFA" w:rsidP="00CC4CFA"/>
                          <w:p w14:paraId="2653C273" w14:textId="77777777" w:rsidR="00CC4CFA" w:rsidRDefault="00CC4CFA" w:rsidP="00CC4CFA"/>
                          <w:p w14:paraId="5933DE7A" w14:textId="77777777" w:rsidR="00970828" w:rsidRDefault="00970828" w:rsidP="00CC4CFA"/>
                          <w:p w14:paraId="0CA8AC14" w14:textId="77777777" w:rsidR="00970828" w:rsidRDefault="00970828" w:rsidP="00CC4CFA"/>
                          <w:p w14:paraId="0D8EF966" w14:textId="77777777" w:rsidR="00970828" w:rsidRDefault="00970828" w:rsidP="00CC4CFA"/>
                          <w:p w14:paraId="76577C48" w14:textId="77777777" w:rsidR="00CC4CFA" w:rsidRDefault="00CC4CFA" w:rsidP="00CC4CFA"/>
                          <w:p w14:paraId="1547D370" w14:textId="77777777" w:rsidR="00CC4CFA" w:rsidRDefault="00CC4CFA" w:rsidP="00CC4CFA"/>
                          <w:p w14:paraId="7F873E22" w14:textId="77777777" w:rsidR="00CC4CFA" w:rsidRDefault="00CC4CFA" w:rsidP="00CC4CFA"/>
                          <w:p w14:paraId="0267A560" w14:textId="77777777" w:rsidR="00CC4CFA" w:rsidRDefault="00CC4CFA" w:rsidP="00CC4CFA"/>
                          <w:p w14:paraId="5D4013A3" w14:textId="77777777" w:rsidR="00CC4CFA" w:rsidRDefault="00CC4CFA" w:rsidP="00CC4CF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shape w14:anchorId="15AF89E9" id="Text Box 2" o:spid="_x0000_s1027" type="#_x0000_t202" style="width:487.1pt;height:10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">
                <v:textbox>
                  <w:txbxContent>
                    <w:p w14:paraId="39B14C21" w14:textId="1D213BF2" w:rsidR="00CC4CFA" w:rsidRDefault="00A542A1" w:rsidP="00CC4CFA">
                      <w:r w:rsidRPr="00A542A1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Please provide a brief explanation of any difference between the awarded amount and the amount spent</w:t>
                      </w:r>
                      <w:r w:rsidR="00214927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.</w:t>
                      </w:r>
                    </w:p>
                    <w:p w14:paraId="61C27384" w14:textId="77777777" w:rsidR="00CC4CFA" w:rsidRDefault="00CC4CFA" w:rsidP="00CC4CFA"/>
                    <w:p w14:paraId="7BD66D82" w14:textId="77777777" w:rsidR="00CC4CFA" w:rsidRDefault="00CC4CFA" w:rsidP="00CC4CFA"/>
                    <w:p w14:paraId="6C341D45" w14:textId="77777777" w:rsidR="00CC4CFA" w:rsidRDefault="00CC4CFA" w:rsidP="00CC4CFA"/>
                    <w:p w14:paraId="2653C273" w14:textId="77777777" w:rsidR="00CC4CFA" w:rsidRDefault="00CC4CFA" w:rsidP="00CC4CFA"/>
                    <w:p w14:paraId="5933DE7A" w14:textId="77777777" w:rsidR="00970828" w:rsidRDefault="00970828" w:rsidP="00CC4CFA"/>
                    <w:p w14:paraId="0CA8AC14" w14:textId="77777777" w:rsidR="00970828" w:rsidRDefault="00970828" w:rsidP="00CC4CFA"/>
                    <w:p w14:paraId="0D8EF966" w14:textId="77777777" w:rsidR="00970828" w:rsidRDefault="00970828" w:rsidP="00CC4CFA"/>
                    <w:p w14:paraId="76577C48" w14:textId="77777777" w:rsidR="00CC4CFA" w:rsidRDefault="00CC4CFA" w:rsidP="00CC4CFA"/>
                    <w:p w14:paraId="1547D370" w14:textId="77777777" w:rsidR="00CC4CFA" w:rsidRDefault="00CC4CFA" w:rsidP="00CC4CFA"/>
                    <w:p w14:paraId="7F873E22" w14:textId="77777777" w:rsidR="00CC4CFA" w:rsidRDefault="00CC4CFA" w:rsidP="00CC4CFA"/>
                    <w:p w14:paraId="0267A560" w14:textId="77777777" w:rsidR="00CC4CFA" w:rsidRDefault="00CC4CFA" w:rsidP="00CC4CFA"/>
                    <w:p w14:paraId="5D4013A3" w14:textId="77777777" w:rsidR="00CC4CFA" w:rsidRDefault="00CC4CFA" w:rsidP="00CC4CFA"/>
                  </w:txbxContent>
                </v:textbox>
                <w10:anchorlock/>
              </v:shape>
            </w:pict>
          </mc:Fallback>
        </mc:AlternateContent>
      </w:r>
    </w:p>
    <w:p w14:paraId="18B2BE96" w14:textId="77777777" w:rsidR="00970828" w:rsidRDefault="00970828" w:rsidP="00970828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3EE6C46" w14:textId="77777777" w:rsidR="000D63EB" w:rsidRDefault="000D63EB" w:rsidP="00970828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39938C3" w14:textId="410284F0" w:rsidR="00ED6CD8" w:rsidRDefault="00ED6CD8" w:rsidP="00ED6CD8">
      <w:pPr>
        <w:pStyle w:val="Header"/>
        <w:numPr>
          <w:ilvl w:val="0"/>
          <w:numId w:val="17"/>
        </w:numPr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ED6CD8">
        <w:rPr>
          <w:rFonts w:ascii="Arial" w:hAnsi="Arial" w:cs="Arial"/>
          <w:b/>
          <w:bCs/>
          <w:sz w:val="20"/>
          <w:szCs w:val="20"/>
        </w:rPr>
        <w:lastRenderedPageBreak/>
        <w:t>Suggestions</w:t>
      </w:r>
    </w:p>
    <w:p w14:paraId="5A88E567" w14:textId="77777777" w:rsidR="00ED6CD8" w:rsidRDefault="00ED6CD8" w:rsidP="00ED6CD8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C9AB339" w14:textId="77777777" w:rsidR="00D43709" w:rsidRDefault="00D43709" w:rsidP="00D43709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65DA80C0" wp14:editId="28BC342C">
                <wp:extent cx="6209969" cy="1320800"/>
                <wp:effectExtent l="0" t="0" r="19685" b="1270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9969" cy="1320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64DE84" w14:textId="70C840C8" w:rsidR="00D43709" w:rsidRPr="00D43709" w:rsidRDefault="00D43709" w:rsidP="00D43709">
                            <w:pPr>
                              <w:rPr>
                                <w:i/>
                                <w:iCs/>
                              </w:rPr>
                            </w:pPr>
                            <w:r w:rsidRPr="00D43709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 xml:space="preserve">Please let us know how we can better serve NTU and students through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COIL Grant</w:t>
                            </w:r>
                            <w:r w:rsidRPr="00D43709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EB94A43" w14:textId="77777777" w:rsidR="00D43709" w:rsidRDefault="00D43709" w:rsidP="00D43709"/>
                          <w:p w14:paraId="5562E426" w14:textId="77777777" w:rsidR="00D43709" w:rsidRDefault="00D43709" w:rsidP="00D43709"/>
                          <w:p w14:paraId="4DD770BA" w14:textId="77777777" w:rsidR="00D43709" w:rsidRDefault="00D43709" w:rsidP="00D43709"/>
                          <w:p w14:paraId="5D0C7120" w14:textId="77777777" w:rsidR="00D43709" w:rsidRDefault="00D43709" w:rsidP="00D43709"/>
                          <w:p w14:paraId="415CC57F" w14:textId="77777777" w:rsidR="00D43709" w:rsidRDefault="00D43709" w:rsidP="00D43709"/>
                          <w:p w14:paraId="1F11700E" w14:textId="77777777" w:rsidR="00D43709" w:rsidRDefault="00D43709" w:rsidP="00D43709"/>
                          <w:p w14:paraId="7B049788" w14:textId="77777777" w:rsidR="00D43709" w:rsidRDefault="00D43709" w:rsidP="00D43709"/>
                          <w:p w14:paraId="7A36436C" w14:textId="77777777" w:rsidR="00D43709" w:rsidRDefault="00D43709" w:rsidP="00D4370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shape w14:anchorId="65DA80C0" id="Text Box 3" o:spid="_x0000_s1028" type="#_x0000_t202" style="width:488.95pt;height:10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">
                <v:textbox>
                  <w:txbxContent>
                    <w:p w14:paraId="2E64DE84" w14:textId="70C840C8" w:rsidR="00D43709" w:rsidRPr="00D43709" w:rsidRDefault="00D43709" w:rsidP="00D43709">
                      <w:pPr>
                        <w:rPr>
                          <w:i/>
                          <w:iCs/>
                        </w:rPr>
                      </w:pPr>
                      <w:r w:rsidRPr="00D43709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 xml:space="preserve">Please let us know how we can better serve NTU and students through 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COIL Grant</w:t>
                      </w:r>
                      <w:r w:rsidRPr="00D43709"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  <w:t>.</w:t>
                      </w:r>
                    </w:p>
                    <w:p w14:paraId="6EB94A43" w14:textId="77777777" w:rsidR="00D43709" w:rsidRDefault="00D43709" w:rsidP="00D43709"/>
                    <w:p w14:paraId="5562E426" w14:textId="77777777" w:rsidR="00D43709" w:rsidRDefault="00D43709" w:rsidP="00D43709"/>
                    <w:p w14:paraId="4DD770BA" w14:textId="77777777" w:rsidR="00D43709" w:rsidRDefault="00D43709" w:rsidP="00D43709"/>
                    <w:p w14:paraId="5D0C7120" w14:textId="77777777" w:rsidR="00D43709" w:rsidRDefault="00D43709" w:rsidP="00D43709"/>
                    <w:p w14:paraId="415CC57F" w14:textId="77777777" w:rsidR="00D43709" w:rsidRDefault="00D43709" w:rsidP="00D43709"/>
                    <w:p w14:paraId="1F11700E" w14:textId="77777777" w:rsidR="00D43709" w:rsidRDefault="00D43709" w:rsidP="00D43709"/>
                    <w:p w14:paraId="7B049788" w14:textId="77777777" w:rsidR="00D43709" w:rsidRDefault="00D43709" w:rsidP="00D43709"/>
                    <w:p w14:paraId="7A36436C" w14:textId="77777777" w:rsidR="00D43709" w:rsidRDefault="00D43709" w:rsidP="00D43709"/>
                  </w:txbxContent>
                </v:textbox>
                <w10:anchorlock/>
              </v:shape>
            </w:pict>
          </mc:Fallback>
        </mc:AlternateContent>
      </w:r>
    </w:p>
    <w:p w14:paraId="3C510F73" w14:textId="77777777" w:rsidR="00D43709" w:rsidRDefault="00D43709" w:rsidP="00ED6CD8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722016C" w14:textId="77777777" w:rsidR="00ED6CD8" w:rsidRDefault="00ED6CD8" w:rsidP="00ED6CD8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5354D59" w14:textId="24B73A8A" w:rsidR="00FF7909" w:rsidRPr="00D72AA1" w:rsidRDefault="00FF7909" w:rsidP="0031251C">
      <w:pPr>
        <w:pStyle w:val="Header"/>
        <w:numPr>
          <w:ilvl w:val="0"/>
          <w:numId w:val="17"/>
        </w:numPr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b/>
          <w:bCs/>
          <w:sz w:val="20"/>
          <w:szCs w:val="20"/>
        </w:rPr>
        <w:t>Endorsement of Report</w:t>
      </w:r>
    </w:p>
    <w:p w14:paraId="48E52905" w14:textId="77777777" w:rsidR="00CD6A96" w:rsidRDefault="00CD6A96" w:rsidP="00FF7909">
      <w:pPr>
        <w:pStyle w:val="Header"/>
        <w:tabs>
          <w:tab w:val="clear" w:pos="4320"/>
          <w:tab w:val="clear" w:pos="8640"/>
        </w:tabs>
        <w:ind w:left="270"/>
        <w:rPr>
          <w:rFonts w:ascii="Arial" w:hAnsi="Arial" w:cs="Arial"/>
          <w:sz w:val="20"/>
          <w:szCs w:val="20"/>
        </w:rPr>
      </w:pPr>
    </w:p>
    <w:p w14:paraId="1A638EEB" w14:textId="3D371DDF" w:rsidR="00FF7909" w:rsidRPr="00D72AA1" w:rsidRDefault="00FF7909" w:rsidP="00FF7909">
      <w:pPr>
        <w:pStyle w:val="Header"/>
        <w:tabs>
          <w:tab w:val="clear" w:pos="4320"/>
          <w:tab w:val="clear" w:pos="8640"/>
        </w:tabs>
        <w:ind w:left="270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sz w:val="20"/>
          <w:szCs w:val="20"/>
        </w:rPr>
        <w:t xml:space="preserve">The report must be signed and dated by the PI of the </w:t>
      </w:r>
      <w:r w:rsidR="00967B68">
        <w:rPr>
          <w:rFonts w:ascii="Arial" w:hAnsi="Arial" w:cs="Arial"/>
          <w:sz w:val="20"/>
          <w:szCs w:val="20"/>
        </w:rPr>
        <w:t xml:space="preserve">project. </w:t>
      </w:r>
      <w:r w:rsidR="004A272B">
        <w:rPr>
          <w:rFonts w:ascii="Arial" w:hAnsi="Arial" w:cs="Arial"/>
          <w:sz w:val="20"/>
          <w:szCs w:val="20"/>
        </w:rPr>
        <w:t>Electronic signatures are also accepted</w:t>
      </w:r>
      <w:r w:rsidR="00425B10">
        <w:rPr>
          <w:rFonts w:ascii="Arial" w:hAnsi="Arial" w:cs="Arial"/>
          <w:sz w:val="20"/>
          <w:szCs w:val="20"/>
        </w:rPr>
        <w:t>.</w:t>
      </w:r>
    </w:p>
    <w:p w14:paraId="786E88A3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ind w:left="720" w:right="-755"/>
        <w:rPr>
          <w:rFonts w:ascii="Arial" w:hAnsi="Arial" w:cs="Arial"/>
          <w:sz w:val="20"/>
          <w:szCs w:val="20"/>
        </w:rPr>
      </w:pPr>
    </w:p>
    <w:p w14:paraId="437CC90E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539F109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firstLine="27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D72AA1">
        <w:rPr>
          <w:rFonts w:ascii="Arial" w:hAnsi="Arial" w:cs="Arial"/>
          <w:b/>
          <w:bCs/>
          <w:sz w:val="20"/>
          <w:szCs w:val="20"/>
        </w:rPr>
        <w:t>Principal Investigator</w:t>
      </w:r>
    </w:p>
    <w:p w14:paraId="3AE09CAB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5E72104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EEA6894" w14:textId="502CA0EA" w:rsidR="00FF7909" w:rsidRPr="00D72AA1" w:rsidRDefault="00000000" w:rsidP="00AB1D9D">
      <w:pPr>
        <w:autoSpaceDE w:val="0"/>
        <w:autoSpaceDN w:val="0"/>
        <w:adjustRightInd w:val="0"/>
        <w:ind w:left="720" w:hanging="360"/>
        <w:rPr>
          <w:rFonts w:ascii="Arial" w:eastAsiaTheme="minorEastAsia" w:hAnsi="Arial" w:cs="Arial"/>
          <w:sz w:val="20"/>
          <w:szCs w:val="20"/>
          <w:lang w:val="en-SG" w:eastAsia="zh-CN"/>
        </w:rPr>
      </w:pPr>
      <w:sdt>
        <w:sdtPr>
          <w:rPr>
            <w:rFonts w:ascii="Arial" w:hAnsi="Arial" w:cs="Arial"/>
            <w:b/>
            <w:bCs/>
            <w:color w:val="000000"/>
            <w:sz w:val="20"/>
            <w:szCs w:val="20"/>
          </w:rPr>
          <w:id w:val="7429077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7909">
            <w:rPr>
              <w:rFonts w:ascii="MS Gothic" w:eastAsia="MS Gothic" w:hAnsi="MS Gothic" w:cs="Arial" w:hint="eastAsia"/>
              <w:b/>
              <w:bCs/>
              <w:color w:val="000000"/>
              <w:sz w:val="20"/>
              <w:szCs w:val="20"/>
            </w:rPr>
            <w:t>☐</w:t>
          </w:r>
        </w:sdtContent>
      </w:sdt>
      <w:r w:rsidR="00FF7909" w:rsidRPr="00D72AA1">
        <w:rPr>
          <w:rFonts w:ascii="Arial" w:hAnsi="Arial" w:cs="Arial"/>
          <w:b/>
          <w:bCs/>
          <w:color w:val="000000"/>
          <w:sz w:val="20"/>
          <w:szCs w:val="20"/>
        </w:rPr>
        <w:t xml:space="preserve">  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I, hereby, declare that the information provided </w:t>
      </w:r>
      <w:r w:rsidR="001924C5">
        <w:rPr>
          <w:rFonts w:ascii="Arial" w:eastAsiaTheme="minorEastAsia" w:hAnsi="Arial" w:cs="Arial"/>
          <w:sz w:val="20"/>
          <w:szCs w:val="20"/>
          <w:lang w:val="en-SG" w:eastAsia="zh-CN"/>
        </w:rPr>
        <w:t>i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n 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this application </w:t>
      </w:r>
      <w:r w:rsidR="001924C5">
        <w:rPr>
          <w:rFonts w:ascii="Arial" w:eastAsiaTheme="minorEastAsia" w:hAnsi="Arial" w:cs="Arial"/>
          <w:sz w:val="20"/>
          <w:szCs w:val="20"/>
          <w:lang w:val="en-SG" w:eastAsia="zh-CN"/>
        </w:rPr>
        <w:t>is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 correct and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>complete.</w:t>
      </w:r>
    </w:p>
    <w:p w14:paraId="21BAAC3E" w14:textId="77777777" w:rsidR="00AB1D9D" w:rsidRPr="00D72AA1" w:rsidRDefault="00AB1D9D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tbl>
      <w:tblPr>
        <w:tblpPr w:leftFromText="180" w:rightFromText="180" w:vertAnchor="text" w:horzAnchor="margin" w:tblpY="247"/>
        <w:tblW w:w="8683" w:type="dxa"/>
        <w:tblLayout w:type="fixed"/>
        <w:tblLook w:val="0000" w:firstRow="0" w:lastRow="0" w:firstColumn="0" w:lastColumn="0" w:noHBand="0" w:noVBand="0"/>
      </w:tblPr>
      <w:tblGrid>
        <w:gridCol w:w="1537"/>
        <w:gridCol w:w="4252"/>
        <w:gridCol w:w="904"/>
        <w:gridCol w:w="1990"/>
      </w:tblGrid>
      <w:tr w:rsidR="00AB1D9D" w:rsidRPr="00D72AA1" w14:paraId="41929FA9" w14:textId="77777777" w:rsidTr="00AB1D9D">
        <w:trPr>
          <w:trHeight w:val="207"/>
        </w:trPr>
        <w:tc>
          <w:tcPr>
            <w:tcW w:w="1537" w:type="dxa"/>
          </w:tcPr>
          <w:p w14:paraId="116E7C07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Signature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5698C02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3D1181EC" w14:textId="77777777" w:rsidR="00AB1D9D" w:rsidRPr="00D72AA1" w:rsidRDefault="00AB1D9D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990" w:type="dxa"/>
            <w:tcBorders>
              <w:bottom w:val="single" w:sz="4" w:space="0" w:color="auto"/>
            </w:tcBorders>
          </w:tcPr>
          <w:p w14:paraId="63B2131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5D4F8650" w14:textId="77777777" w:rsidTr="00AB1D9D">
        <w:trPr>
          <w:trHeight w:val="635"/>
        </w:trPr>
        <w:tc>
          <w:tcPr>
            <w:tcW w:w="1537" w:type="dxa"/>
          </w:tcPr>
          <w:p w14:paraId="3103F57B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FED366A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A4D6C54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741BB0B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FB15762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617221E4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28B191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7197E9A8" w14:textId="77777777" w:rsidTr="00AB1D9D">
        <w:trPr>
          <w:trHeight w:val="207"/>
        </w:trPr>
        <w:tc>
          <w:tcPr>
            <w:tcW w:w="1537" w:type="dxa"/>
          </w:tcPr>
          <w:p w14:paraId="4EE092FD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4252" w:type="dxa"/>
          </w:tcPr>
          <w:p w14:paraId="1873CB47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D4A34B1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12D4323C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1D1E9525" w14:textId="77777777" w:rsidTr="00AB1D9D">
        <w:trPr>
          <w:trHeight w:val="207"/>
        </w:trPr>
        <w:tc>
          <w:tcPr>
            <w:tcW w:w="1537" w:type="dxa"/>
          </w:tcPr>
          <w:p w14:paraId="6BEBC545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</w:tcBorders>
          </w:tcPr>
          <w:p w14:paraId="4EFBCFF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D671AB7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6778B758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12ECD223" w14:textId="77777777" w:rsidTr="00AB1D9D">
        <w:trPr>
          <w:trHeight w:val="428"/>
        </w:trPr>
        <w:tc>
          <w:tcPr>
            <w:tcW w:w="1537" w:type="dxa"/>
          </w:tcPr>
          <w:p w14:paraId="394C6EAE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43ED291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920D7D9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3C056B2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36EBE63F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770E3181" w14:textId="77777777" w:rsidTr="00AB1D9D">
        <w:trPr>
          <w:trHeight w:val="207"/>
        </w:trPr>
        <w:tc>
          <w:tcPr>
            <w:tcW w:w="1537" w:type="dxa"/>
          </w:tcPr>
          <w:p w14:paraId="224634A0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Comments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7A5DA288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75313563" w14:textId="77777777" w:rsidR="00AB1D9D" w:rsidRPr="00D72AA1" w:rsidRDefault="00AB1D9D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BDA0C1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768E24C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46253344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1C2C9D3C" w14:textId="77777777" w:rsidR="00247BE5" w:rsidRPr="00D72AA1" w:rsidRDefault="00247BE5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36F1E548" w14:textId="5AAC7CD5" w:rsidR="00562080" w:rsidRDefault="00695FE0" w:rsidP="00695FE0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9EAACF5" w14:textId="77777777" w:rsidR="00562080" w:rsidRDefault="00562080" w:rsidP="00695FE0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313EB70" w14:textId="77777777" w:rsidR="00562080" w:rsidRDefault="00562080" w:rsidP="00695FE0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EFC6ABF" w14:textId="77777777" w:rsidR="00562080" w:rsidRDefault="00562080" w:rsidP="00695FE0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A6D39B0" w14:textId="77777777" w:rsidR="00562080" w:rsidRDefault="00562080" w:rsidP="00695FE0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7DED59F" w14:textId="77777777" w:rsidR="00562080" w:rsidRDefault="00562080" w:rsidP="00695FE0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9DE2272" w14:textId="77777777" w:rsidR="00212510" w:rsidRDefault="00212510" w:rsidP="00695FE0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/>
      </w:r>
    </w:p>
    <w:p w14:paraId="71EEBD7C" w14:textId="77777777" w:rsidR="00212510" w:rsidRDefault="00212510" w:rsidP="00695FE0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91F18BB" w14:textId="77777777" w:rsidR="0031251C" w:rsidRDefault="0031251C" w:rsidP="00695FE0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0EBE775" w14:textId="3C3BE497" w:rsidR="00695FE0" w:rsidRPr="00D72AA1" w:rsidRDefault="00695FE0" w:rsidP="0031251C">
      <w:pPr>
        <w:pStyle w:val="Header"/>
        <w:numPr>
          <w:ilvl w:val="0"/>
          <w:numId w:val="17"/>
        </w:numPr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cknowledgement of Project Completion</w:t>
      </w:r>
    </w:p>
    <w:p w14:paraId="151B3465" w14:textId="77777777" w:rsidR="00695FE0" w:rsidRDefault="00695FE0" w:rsidP="00695FE0">
      <w:pPr>
        <w:pStyle w:val="Header"/>
        <w:tabs>
          <w:tab w:val="clear" w:pos="4320"/>
          <w:tab w:val="clear" w:pos="8640"/>
        </w:tabs>
        <w:ind w:left="270"/>
        <w:rPr>
          <w:rFonts w:ascii="Arial" w:hAnsi="Arial" w:cs="Arial"/>
          <w:sz w:val="20"/>
          <w:szCs w:val="20"/>
        </w:rPr>
      </w:pPr>
    </w:p>
    <w:p w14:paraId="4FB5C5B5" w14:textId="5164D2BB" w:rsidR="00695FE0" w:rsidRPr="00D72AA1" w:rsidRDefault="004A47EE" w:rsidP="00695FE0">
      <w:pPr>
        <w:pStyle w:val="Header"/>
        <w:tabs>
          <w:tab w:val="clear" w:pos="4320"/>
          <w:tab w:val="clear" w:pos="8640"/>
        </w:tabs>
        <w:ind w:left="270"/>
        <w:rPr>
          <w:rFonts w:ascii="Arial" w:hAnsi="Arial" w:cs="Arial"/>
          <w:sz w:val="20"/>
          <w:szCs w:val="20"/>
        </w:rPr>
      </w:pPr>
      <w:r w:rsidRPr="004A47EE">
        <w:rPr>
          <w:rFonts w:ascii="Arial" w:hAnsi="Arial" w:cs="Arial"/>
          <w:sz w:val="20"/>
          <w:szCs w:val="20"/>
        </w:rPr>
        <w:t>The initiative must be acknowledged by the School Associate Chair (Acad).  Electronic signatures are allowed as well.</w:t>
      </w:r>
    </w:p>
    <w:p w14:paraId="1839BE18" w14:textId="77777777" w:rsidR="00695FE0" w:rsidRPr="00D72AA1" w:rsidRDefault="00695FE0" w:rsidP="00695FE0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tbl>
      <w:tblPr>
        <w:tblpPr w:leftFromText="180" w:rightFromText="180" w:vertAnchor="text" w:horzAnchor="margin" w:tblpY="247"/>
        <w:tblW w:w="8683" w:type="dxa"/>
        <w:tblLayout w:type="fixed"/>
        <w:tblLook w:val="0000" w:firstRow="0" w:lastRow="0" w:firstColumn="0" w:lastColumn="0" w:noHBand="0" w:noVBand="0"/>
      </w:tblPr>
      <w:tblGrid>
        <w:gridCol w:w="1537"/>
        <w:gridCol w:w="4252"/>
        <w:gridCol w:w="904"/>
        <w:gridCol w:w="1990"/>
      </w:tblGrid>
      <w:tr w:rsidR="00695FE0" w:rsidRPr="00D72AA1" w14:paraId="414FD14C" w14:textId="77777777" w:rsidTr="006B468E">
        <w:trPr>
          <w:trHeight w:val="207"/>
        </w:trPr>
        <w:tc>
          <w:tcPr>
            <w:tcW w:w="1537" w:type="dxa"/>
          </w:tcPr>
          <w:p w14:paraId="7A3E5E54" w14:textId="77777777" w:rsidR="00695FE0" w:rsidRPr="00D72AA1" w:rsidRDefault="00695FE0" w:rsidP="006B468E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Signature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45B5C4E3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694F026B" w14:textId="77777777" w:rsidR="00695FE0" w:rsidRPr="00D72AA1" w:rsidRDefault="00695FE0" w:rsidP="006B468E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990" w:type="dxa"/>
            <w:tcBorders>
              <w:bottom w:val="single" w:sz="4" w:space="0" w:color="auto"/>
            </w:tcBorders>
          </w:tcPr>
          <w:p w14:paraId="171CA76D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95FE0" w:rsidRPr="00D72AA1" w14:paraId="463C2187" w14:textId="77777777" w:rsidTr="006B468E">
        <w:trPr>
          <w:trHeight w:val="635"/>
        </w:trPr>
        <w:tc>
          <w:tcPr>
            <w:tcW w:w="1537" w:type="dxa"/>
          </w:tcPr>
          <w:p w14:paraId="2E1D1C23" w14:textId="77777777" w:rsidR="00695FE0" w:rsidRPr="00D72AA1" w:rsidRDefault="00695FE0" w:rsidP="006B468E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DCD4827" w14:textId="77777777" w:rsidR="00695FE0" w:rsidRPr="00D72AA1" w:rsidRDefault="00695FE0" w:rsidP="006B468E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3755C70D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0C2111D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0178C1B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0266CA58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3C6D3FFA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95FE0" w:rsidRPr="00D72AA1" w14:paraId="211CEB63" w14:textId="77777777" w:rsidTr="006B468E">
        <w:trPr>
          <w:trHeight w:val="207"/>
        </w:trPr>
        <w:tc>
          <w:tcPr>
            <w:tcW w:w="1537" w:type="dxa"/>
          </w:tcPr>
          <w:p w14:paraId="0BDF225F" w14:textId="77777777" w:rsidR="00695FE0" w:rsidRPr="00D72AA1" w:rsidRDefault="00695FE0" w:rsidP="006B468E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4252" w:type="dxa"/>
          </w:tcPr>
          <w:p w14:paraId="0A364053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5E4E7143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025C11A0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95FE0" w:rsidRPr="00D72AA1" w14:paraId="324626DE" w14:textId="77777777" w:rsidTr="006B468E">
        <w:trPr>
          <w:trHeight w:val="207"/>
        </w:trPr>
        <w:tc>
          <w:tcPr>
            <w:tcW w:w="1537" w:type="dxa"/>
          </w:tcPr>
          <w:p w14:paraId="6D7EFAA6" w14:textId="77777777" w:rsidR="00695FE0" w:rsidRPr="00D72AA1" w:rsidRDefault="00695FE0" w:rsidP="006B468E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</w:tcBorders>
          </w:tcPr>
          <w:p w14:paraId="3B62A04D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51AC7653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60442B83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95FE0" w:rsidRPr="00D72AA1" w14:paraId="194C6A6A" w14:textId="77777777" w:rsidTr="006B468E">
        <w:trPr>
          <w:trHeight w:val="428"/>
        </w:trPr>
        <w:tc>
          <w:tcPr>
            <w:tcW w:w="1537" w:type="dxa"/>
          </w:tcPr>
          <w:p w14:paraId="484DEA2A" w14:textId="77777777" w:rsidR="00695FE0" w:rsidRPr="00D72AA1" w:rsidRDefault="00695FE0" w:rsidP="006B468E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701D2D17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A57B169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013DCBE9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3AC4570D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95FE0" w:rsidRPr="00D72AA1" w14:paraId="0E543B39" w14:textId="77777777" w:rsidTr="006B468E">
        <w:trPr>
          <w:trHeight w:val="207"/>
        </w:trPr>
        <w:tc>
          <w:tcPr>
            <w:tcW w:w="1537" w:type="dxa"/>
          </w:tcPr>
          <w:p w14:paraId="239B1789" w14:textId="77777777" w:rsidR="00695FE0" w:rsidRPr="00D72AA1" w:rsidRDefault="00695FE0" w:rsidP="006B468E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Comments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FE2B0FF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06ACF265" w14:textId="77777777" w:rsidR="00695FE0" w:rsidRPr="00D72AA1" w:rsidRDefault="00695FE0" w:rsidP="006B468E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33DBB24E" w14:textId="77777777" w:rsidR="00695FE0" w:rsidRPr="00D72AA1" w:rsidRDefault="00695FE0" w:rsidP="006B468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7698BEFD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5CE3F8F4" w14:textId="77777777" w:rsidR="00247BE5" w:rsidRPr="00D72AA1" w:rsidRDefault="00247BE5" w:rsidP="00247BE5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191F5FB" w14:textId="77777777" w:rsidR="00AB1D9D" w:rsidRDefault="00AB1D9D" w:rsidP="002E6FC2">
      <w:pPr>
        <w:rPr>
          <w:rFonts w:ascii="Arial" w:hAnsi="Arial" w:cs="Arial"/>
          <w:b/>
          <w:sz w:val="20"/>
        </w:rPr>
      </w:pPr>
    </w:p>
    <w:sectPr w:rsidR="00AB1D9D" w:rsidSect="00057C9D"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5C977" w14:textId="77777777" w:rsidR="0026357A" w:rsidRDefault="0026357A" w:rsidP="000B415B">
      <w:r>
        <w:separator/>
      </w:r>
    </w:p>
  </w:endnote>
  <w:endnote w:type="continuationSeparator" w:id="0">
    <w:p w14:paraId="75929FBB" w14:textId="77777777" w:rsidR="0026357A" w:rsidRDefault="0026357A" w:rsidP="000B4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962E0" w14:textId="52B370A8" w:rsidR="00D36A48" w:rsidRPr="00D36A48" w:rsidRDefault="00D36A48">
    <w:pPr>
      <w:pStyle w:val="Footer"/>
      <w:rPr>
        <w:rFonts w:ascii="Arial" w:hAnsi="Arial" w:cs="Arial"/>
        <w:sz w:val="20"/>
        <w:szCs w:val="20"/>
        <w:lang w:val="en-SG"/>
      </w:rPr>
    </w:pPr>
    <w:r w:rsidRPr="00D36A48">
      <w:rPr>
        <w:rFonts w:ascii="Arial" w:hAnsi="Arial" w:cs="Arial"/>
        <w:sz w:val="20"/>
        <w:szCs w:val="20"/>
        <w:lang w:val="en-SG"/>
      </w:rPr>
      <w:t xml:space="preserve">Updated on </w:t>
    </w:r>
    <w:r w:rsidR="000D63EB">
      <w:rPr>
        <w:rFonts w:ascii="Arial" w:hAnsi="Arial" w:cs="Arial"/>
        <w:sz w:val="20"/>
        <w:szCs w:val="20"/>
        <w:lang w:val="en-SG"/>
      </w:rPr>
      <w:t>28</w:t>
    </w:r>
    <w:r w:rsidR="003452D2">
      <w:rPr>
        <w:rFonts w:ascii="Arial" w:hAnsi="Arial" w:cs="Arial"/>
        <w:sz w:val="20"/>
        <w:szCs w:val="20"/>
        <w:lang w:val="en-SG"/>
      </w:rPr>
      <w:t xml:space="preserve"> </w:t>
    </w:r>
    <w:r w:rsidR="00110D6B">
      <w:rPr>
        <w:rFonts w:ascii="Arial" w:hAnsi="Arial" w:cs="Arial"/>
        <w:sz w:val="20"/>
        <w:szCs w:val="20"/>
        <w:lang w:val="en-SG"/>
      </w:rPr>
      <w:t>July</w:t>
    </w:r>
    <w:r w:rsidRPr="00D36A48">
      <w:rPr>
        <w:rFonts w:ascii="Arial" w:hAnsi="Arial" w:cs="Arial"/>
        <w:sz w:val="20"/>
        <w:szCs w:val="20"/>
        <w:lang w:val="en-SG"/>
      </w:rPr>
      <w:t xml:space="preserve"> 202</w:t>
    </w:r>
    <w:r w:rsidR="00C90B59">
      <w:rPr>
        <w:rFonts w:ascii="Arial" w:hAnsi="Arial" w:cs="Arial"/>
        <w:sz w:val="20"/>
        <w:szCs w:val="20"/>
        <w:lang w:val="en-SG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8BD7C" w14:textId="77777777" w:rsidR="0026357A" w:rsidRDefault="0026357A" w:rsidP="000B415B">
      <w:r>
        <w:separator/>
      </w:r>
    </w:p>
  </w:footnote>
  <w:footnote w:type="continuationSeparator" w:id="0">
    <w:p w14:paraId="2E657386" w14:textId="77777777" w:rsidR="0026357A" w:rsidRDefault="0026357A" w:rsidP="000B4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93084"/>
    <w:multiLevelType w:val="hybridMultilevel"/>
    <w:tmpl w:val="9FF613C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6C4368"/>
    <w:multiLevelType w:val="hybridMultilevel"/>
    <w:tmpl w:val="5DB45AAE"/>
    <w:lvl w:ilvl="0" w:tplc="CE3A30D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411BC"/>
    <w:multiLevelType w:val="hybridMultilevel"/>
    <w:tmpl w:val="030E680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E7C60"/>
    <w:multiLevelType w:val="hybridMultilevel"/>
    <w:tmpl w:val="78A247F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245865"/>
    <w:multiLevelType w:val="hybridMultilevel"/>
    <w:tmpl w:val="BDDC2524"/>
    <w:lvl w:ilvl="0" w:tplc="4809001B">
      <w:start w:val="1"/>
      <w:numFmt w:val="lowerRoman"/>
      <w:lvlText w:val="%1."/>
      <w:lvlJc w:val="righ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115B87"/>
    <w:multiLevelType w:val="hybridMultilevel"/>
    <w:tmpl w:val="BDDC2524"/>
    <w:lvl w:ilvl="0" w:tplc="FFFFFFFF">
      <w:start w:val="1"/>
      <w:numFmt w:val="lowerRoman"/>
      <w:lvlText w:val="%1."/>
      <w:lvlJc w:val="righ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CA64E5"/>
    <w:multiLevelType w:val="hybridMultilevel"/>
    <w:tmpl w:val="F88EF2B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885C09"/>
    <w:multiLevelType w:val="hybridMultilevel"/>
    <w:tmpl w:val="50D44DA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B22867"/>
    <w:multiLevelType w:val="hybridMultilevel"/>
    <w:tmpl w:val="89B2E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874C7"/>
    <w:multiLevelType w:val="hybridMultilevel"/>
    <w:tmpl w:val="255CC256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BD6C34"/>
    <w:multiLevelType w:val="hybridMultilevel"/>
    <w:tmpl w:val="CC883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D1840"/>
    <w:multiLevelType w:val="hybridMultilevel"/>
    <w:tmpl w:val="EBC2F64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A30988"/>
    <w:multiLevelType w:val="hybridMultilevel"/>
    <w:tmpl w:val="2C8C787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2E70B4"/>
    <w:multiLevelType w:val="hybridMultilevel"/>
    <w:tmpl w:val="DC1A66B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675B1C"/>
    <w:multiLevelType w:val="hybridMultilevel"/>
    <w:tmpl w:val="7F86B27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E73F45"/>
    <w:multiLevelType w:val="hybridMultilevel"/>
    <w:tmpl w:val="B4164DCE"/>
    <w:lvl w:ilvl="0" w:tplc="F81CD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B02DEC"/>
    <w:multiLevelType w:val="hybridMultilevel"/>
    <w:tmpl w:val="980A66D0"/>
    <w:lvl w:ilvl="0" w:tplc="78EA28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B2782E"/>
    <w:multiLevelType w:val="hybridMultilevel"/>
    <w:tmpl w:val="914EDB42"/>
    <w:lvl w:ilvl="0" w:tplc="2ABCC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6410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3869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E0E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A836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744E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5C0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AB0E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42A5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C0C60AD"/>
    <w:multiLevelType w:val="hybridMultilevel"/>
    <w:tmpl w:val="43044DB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21B46A2"/>
    <w:multiLevelType w:val="hybridMultilevel"/>
    <w:tmpl w:val="0D5A999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2601760">
    <w:abstractNumId w:val="1"/>
  </w:num>
  <w:num w:numId="2" w16cid:durableId="1727530955">
    <w:abstractNumId w:val="9"/>
  </w:num>
  <w:num w:numId="3" w16cid:durableId="1483539319">
    <w:abstractNumId w:val="17"/>
  </w:num>
  <w:num w:numId="4" w16cid:durableId="1032150678">
    <w:abstractNumId w:val="15"/>
  </w:num>
  <w:num w:numId="5" w16cid:durableId="789934860">
    <w:abstractNumId w:val="18"/>
  </w:num>
  <w:num w:numId="6" w16cid:durableId="646588888">
    <w:abstractNumId w:val="19"/>
  </w:num>
  <w:num w:numId="7" w16cid:durableId="1838767794">
    <w:abstractNumId w:val="4"/>
  </w:num>
  <w:num w:numId="8" w16cid:durableId="502667705">
    <w:abstractNumId w:val="5"/>
  </w:num>
  <w:num w:numId="9" w16cid:durableId="442191320">
    <w:abstractNumId w:val="11"/>
  </w:num>
  <w:num w:numId="10" w16cid:durableId="1238175108">
    <w:abstractNumId w:val="12"/>
  </w:num>
  <w:num w:numId="11" w16cid:durableId="1546984497">
    <w:abstractNumId w:val="13"/>
  </w:num>
  <w:num w:numId="12" w16cid:durableId="912739219">
    <w:abstractNumId w:val="2"/>
  </w:num>
  <w:num w:numId="13" w16cid:durableId="1167599448">
    <w:abstractNumId w:val="3"/>
  </w:num>
  <w:num w:numId="14" w16cid:durableId="852260361">
    <w:abstractNumId w:val="6"/>
  </w:num>
  <w:num w:numId="15" w16cid:durableId="637224016">
    <w:abstractNumId w:val="7"/>
  </w:num>
  <w:num w:numId="16" w16cid:durableId="19206648">
    <w:abstractNumId w:val="8"/>
  </w:num>
  <w:num w:numId="17" w16cid:durableId="214700430">
    <w:abstractNumId w:val="14"/>
  </w:num>
  <w:num w:numId="18" w16cid:durableId="1965426761">
    <w:abstractNumId w:val="0"/>
  </w:num>
  <w:num w:numId="19" w16cid:durableId="1661959022">
    <w:abstractNumId w:val="10"/>
  </w:num>
  <w:num w:numId="20" w16cid:durableId="20809062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wtDQ1MLMwNTY1NbRQ0lEKTi0uzszPAykwNKgFADps9JQtAAAA"/>
  </w:docVars>
  <w:rsids>
    <w:rsidRoot w:val="002E6FC2"/>
    <w:rsid w:val="00000D82"/>
    <w:rsid w:val="000010E9"/>
    <w:rsid w:val="00005D79"/>
    <w:rsid w:val="0000730F"/>
    <w:rsid w:val="00010048"/>
    <w:rsid w:val="00011C16"/>
    <w:rsid w:val="000121EB"/>
    <w:rsid w:val="00020C4D"/>
    <w:rsid w:val="00022617"/>
    <w:rsid w:val="00024B1F"/>
    <w:rsid w:val="00025411"/>
    <w:rsid w:val="00030334"/>
    <w:rsid w:val="000311C6"/>
    <w:rsid w:val="00031741"/>
    <w:rsid w:val="00033705"/>
    <w:rsid w:val="00045D28"/>
    <w:rsid w:val="000474CC"/>
    <w:rsid w:val="000574EA"/>
    <w:rsid w:val="00057C9D"/>
    <w:rsid w:val="00060DB2"/>
    <w:rsid w:val="000639DC"/>
    <w:rsid w:val="00064908"/>
    <w:rsid w:val="00065682"/>
    <w:rsid w:val="000659F3"/>
    <w:rsid w:val="00065D40"/>
    <w:rsid w:val="00071FEF"/>
    <w:rsid w:val="000832FB"/>
    <w:rsid w:val="000865EC"/>
    <w:rsid w:val="000872A3"/>
    <w:rsid w:val="00091120"/>
    <w:rsid w:val="00096EDD"/>
    <w:rsid w:val="000A13D6"/>
    <w:rsid w:val="000A364B"/>
    <w:rsid w:val="000A3A42"/>
    <w:rsid w:val="000A6F58"/>
    <w:rsid w:val="000A6FFE"/>
    <w:rsid w:val="000B415B"/>
    <w:rsid w:val="000C3043"/>
    <w:rsid w:val="000D1151"/>
    <w:rsid w:val="000D1288"/>
    <w:rsid w:val="000D63EB"/>
    <w:rsid w:val="000D7361"/>
    <w:rsid w:val="000E005B"/>
    <w:rsid w:val="000E44BB"/>
    <w:rsid w:val="000F14F6"/>
    <w:rsid w:val="000F3A28"/>
    <w:rsid w:val="000F5C46"/>
    <w:rsid w:val="000F5EA9"/>
    <w:rsid w:val="00100F55"/>
    <w:rsid w:val="00101458"/>
    <w:rsid w:val="00106DB8"/>
    <w:rsid w:val="00110D6B"/>
    <w:rsid w:val="00123F2A"/>
    <w:rsid w:val="0012548D"/>
    <w:rsid w:val="00126038"/>
    <w:rsid w:val="0013376F"/>
    <w:rsid w:val="001358B3"/>
    <w:rsid w:val="00143373"/>
    <w:rsid w:val="00143C63"/>
    <w:rsid w:val="00146457"/>
    <w:rsid w:val="00150A84"/>
    <w:rsid w:val="001520A1"/>
    <w:rsid w:val="0015384E"/>
    <w:rsid w:val="001576FD"/>
    <w:rsid w:val="001601AB"/>
    <w:rsid w:val="001608C9"/>
    <w:rsid w:val="00163BCB"/>
    <w:rsid w:val="00167849"/>
    <w:rsid w:val="00167C16"/>
    <w:rsid w:val="001737C7"/>
    <w:rsid w:val="00173D7C"/>
    <w:rsid w:val="0017506F"/>
    <w:rsid w:val="00175631"/>
    <w:rsid w:val="0017573C"/>
    <w:rsid w:val="001903F7"/>
    <w:rsid w:val="00190588"/>
    <w:rsid w:val="001924C5"/>
    <w:rsid w:val="00192DCE"/>
    <w:rsid w:val="00195E31"/>
    <w:rsid w:val="00196769"/>
    <w:rsid w:val="0019781A"/>
    <w:rsid w:val="001A752E"/>
    <w:rsid w:val="001A7979"/>
    <w:rsid w:val="001A7F7A"/>
    <w:rsid w:val="001B2B14"/>
    <w:rsid w:val="001B6705"/>
    <w:rsid w:val="001C0CCD"/>
    <w:rsid w:val="001C1545"/>
    <w:rsid w:val="001C6A56"/>
    <w:rsid w:val="001C7F5D"/>
    <w:rsid w:val="001D0486"/>
    <w:rsid w:val="001E1C91"/>
    <w:rsid w:val="001F0397"/>
    <w:rsid w:val="001F13A9"/>
    <w:rsid w:val="001F23BC"/>
    <w:rsid w:val="001F4A16"/>
    <w:rsid w:val="001F59D1"/>
    <w:rsid w:val="001F742F"/>
    <w:rsid w:val="002101E8"/>
    <w:rsid w:val="00211071"/>
    <w:rsid w:val="00212510"/>
    <w:rsid w:val="00212D09"/>
    <w:rsid w:val="00213753"/>
    <w:rsid w:val="00214927"/>
    <w:rsid w:val="0021693C"/>
    <w:rsid w:val="00217713"/>
    <w:rsid w:val="002231E8"/>
    <w:rsid w:val="00224AF4"/>
    <w:rsid w:val="00245722"/>
    <w:rsid w:val="00247BE5"/>
    <w:rsid w:val="0025005F"/>
    <w:rsid w:val="0025310E"/>
    <w:rsid w:val="00254382"/>
    <w:rsid w:val="00261A51"/>
    <w:rsid w:val="0026305E"/>
    <w:rsid w:val="00263478"/>
    <w:rsid w:val="0026357A"/>
    <w:rsid w:val="00264667"/>
    <w:rsid w:val="00265C2C"/>
    <w:rsid w:val="00266597"/>
    <w:rsid w:val="00275E36"/>
    <w:rsid w:val="00276AF5"/>
    <w:rsid w:val="0028676E"/>
    <w:rsid w:val="00286B8D"/>
    <w:rsid w:val="00291E4C"/>
    <w:rsid w:val="0029218B"/>
    <w:rsid w:val="0029375C"/>
    <w:rsid w:val="002A2EE0"/>
    <w:rsid w:val="002B6F86"/>
    <w:rsid w:val="002C3BDA"/>
    <w:rsid w:val="002C7BBC"/>
    <w:rsid w:val="002D081C"/>
    <w:rsid w:val="002D5C13"/>
    <w:rsid w:val="002E6FC2"/>
    <w:rsid w:val="002F4720"/>
    <w:rsid w:val="002F66FE"/>
    <w:rsid w:val="002F68EB"/>
    <w:rsid w:val="002F7A68"/>
    <w:rsid w:val="003033E4"/>
    <w:rsid w:val="00304505"/>
    <w:rsid w:val="00305B25"/>
    <w:rsid w:val="00307F8D"/>
    <w:rsid w:val="0031251C"/>
    <w:rsid w:val="00312D65"/>
    <w:rsid w:val="003131BD"/>
    <w:rsid w:val="00315779"/>
    <w:rsid w:val="00333097"/>
    <w:rsid w:val="003330AB"/>
    <w:rsid w:val="00340D8D"/>
    <w:rsid w:val="00341699"/>
    <w:rsid w:val="003452D2"/>
    <w:rsid w:val="003539BD"/>
    <w:rsid w:val="003562F6"/>
    <w:rsid w:val="0036109A"/>
    <w:rsid w:val="00363DAF"/>
    <w:rsid w:val="003655DA"/>
    <w:rsid w:val="00367147"/>
    <w:rsid w:val="00371D97"/>
    <w:rsid w:val="00382FE1"/>
    <w:rsid w:val="0038377D"/>
    <w:rsid w:val="00386DB5"/>
    <w:rsid w:val="0038757C"/>
    <w:rsid w:val="00387DCF"/>
    <w:rsid w:val="00392DA1"/>
    <w:rsid w:val="003A0F87"/>
    <w:rsid w:val="003A2553"/>
    <w:rsid w:val="003A4EFE"/>
    <w:rsid w:val="003B19DD"/>
    <w:rsid w:val="003B2664"/>
    <w:rsid w:val="003B479E"/>
    <w:rsid w:val="003B4EB0"/>
    <w:rsid w:val="003C1137"/>
    <w:rsid w:val="003D131E"/>
    <w:rsid w:val="003D147E"/>
    <w:rsid w:val="003D6391"/>
    <w:rsid w:val="003E1716"/>
    <w:rsid w:val="003E7EE3"/>
    <w:rsid w:val="003F0566"/>
    <w:rsid w:val="003F09DA"/>
    <w:rsid w:val="003F2DE5"/>
    <w:rsid w:val="003F3073"/>
    <w:rsid w:val="00400BEF"/>
    <w:rsid w:val="004017C8"/>
    <w:rsid w:val="00404006"/>
    <w:rsid w:val="004042CF"/>
    <w:rsid w:val="0040510D"/>
    <w:rsid w:val="004107EA"/>
    <w:rsid w:val="00410CA6"/>
    <w:rsid w:val="004137E0"/>
    <w:rsid w:val="00417A4B"/>
    <w:rsid w:val="00424E8D"/>
    <w:rsid w:val="00425B10"/>
    <w:rsid w:val="00432174"/>
    <w:rsid w:val="00446E48"/>
    <w:rsid w:val="004577D8"/>
    <w:rsid w:val="0046016E"/>
    <w:rsid w:val="00461274"/>
    <w:rsid w:val="0046285F"/>
    <w:rsid w:val="004646C2"/>
    <w:rsid w:val="00467D67"/>
    <w:rsid w:val="00476648"/>
    <w:rsid w:val="00481DE3"/>
    <w:rsid w:val="004827C8"/>
    <w:rsid w:val="00482C2B"/>
    <w:rsid w:val="00482E0E"/>
    <w:rsid w:val="004843C5"/>
    <w:rsid w:val="0049208C"/>
    <w:rsid w:val="0049214E"/>
    <w:rsid w:val="004A272B"/>
    <w:rsid w:val="004A427B"/>
    <w:rsid w:val="004A47EE"/>
    <w:rsid w:val="004A6352"/>
    <w:rsid w:val="004A6E9B"/>
    <w:rsid w:val="004B06EF"/>
    <w:rsid w:val="004B5BE8"/>
    <w:rsid w:val="004C0EEB"/>
    <w:rsid w:val="004D112B"/>
    <w:rsid w:val="004D586D"/>
    <w:rsid w:val="004F7525"/>
    <w:rsid w:val="004F7A15"/>
    <w:rsid w:val="005005C8"/>
    <w:rsid w:val="00500DA6"/>
    <w:rsid w:val="0050613A"/>
    <w:rsid w:val="00510282"/>
    <w:rsid w:val="00513AFD"/>
    <w:rsid w:val="0051412F"/>
    <w:rsid w:val="005153E7"/>
    <w:rsid w:val="00523FA1"/>
    <w:rsid w:val="0052771E"/>
    <w:rsid w:val="00530DCB"/>
    <w:rsid w:val="00531249"/>
    <w:rsid w:val="005332BA"/>
    <w:rsid w:val="00534BC1"/>
    <w:rsid w:val="005402F5"/>
    <w:rsid w:val="005427E2"/>
    <w:rsid w:val="0054495C"/>
    <w:rsid w:val="00551119"/>
    <w:rsid w:val="0055224D"/>
    <w:rsid w:val="00562080"/>
    <w:rsid w:val="00564656"/>
    <w:rsid w:val="00571419"/>
    <w:rsid w:val="00571F68"/>
    <w:rsid w:val="00572EED"/>
    <w:rsid w:val="0057329D"/>
    <w:rsid w:val="005853A2"/>
    <w:rsid w:val="00593848"/>
    <w:rsid w:val="005940B2"/>
    <w:rsid w:val="0059775D"/>
    <w:rsid w:val="00597A4A"/>
    <w:rsid w:val="005A30AE"/>
    <w:rsid w:val="005B0E9C"/>
    <w:rsid w:val="005B314B"/>
    <w:rsid w:val="005B46C6"/>
    <w:rsid w:val="005B57BA"/>
    <w:rsid w:val="005B5ECD"/>
    <w:rsid w:val="005B6BB5"/>
    <w:rsid w:val="005C0F88"/>
    <w:rsid w:val="005D0801"/>
    <w:rsid w:val="005D4CFB"/>
    <w:rsid w:val="005D74CC"/>
    <w:rsid w:val="005E02A8"/>
    <w:rsid w:val="005E7EF4"/>
    <w:rsid w:val="005F0266"/>
    <w:rsid w:val="005F2B43"/>
    <w:rsid w:val="005F433D"/>
    <w:rsid w:val="005F54B7"/>
    <w:rsid w:val="005F6493"/>
    <w:rsid w:val="005F6D03"/>
    <w:rsid w:val="006001E3"/>
    <w:rsid w:val="00622C4E"/>
    <w:rsid w:val="00622D2C"/>
    <w:rsid w:val="00630D19"/>
    <w:rsid w:val="006310D2"/>
    <w:rsid w:val="00634CE1"/>
    <w:rsid w:val="00646A4F"/>
    <w:rsid w:val="006513D1"/>
    <w:rsid w:val="00651C23"/>
    <w:rsid w:val="006544D8"/>
    <w:rsid w:val="00654A70"/>
    <w:rsid w:val="006635E5"/>
    <w:rsid w:val="00665598"/>
    <w:rsid w:val="006666AA"/>
    <w:rsid w:val="00667268"/>
    <w:rsid w:val="006678F9"/>
    <w:rsid w:val="006679E9"/>
    <w:rsid w:val="00670460"/>
    <w:rsid w:val="006706D1"/>
    <w:rsid w:val="00677C6E"/>
    <w:rsid w:val="006818F2"/>
    <w:rsid w:val="006879B4"/>
    <w:rsid w:val="00690057"/>
    <w:rsid w:val="006909DB"/>
    <w:rsid w:val="00692491"/>
    <w:rsid w:val="00694C25"/>
    <w:rsid w:val="00695FE0"/>
    <w:rsid w:val="006D4F94"/>
    <w:rsid w:val="006D5F14"/>
    <w:rsid w:val="006D601B"/>
    <w:rsid w:val="006D67DE"/>
    <w:rsid w:val="006D6ABE"/>
    <w:rsid w:val="006F6C6D"/>
    <w:rsid w:val="007025D4"/>
    <w:rsid w:val="007108D1"/>
    <w:rsid w:val="00723C7E"/>
    <w:rsid w:val="00723EFA"/>
    <w:rsid w:val="00737A0A"/>
    <w:rsid w:val="00741DAA"/>
    <w:rsid w:val="00744238"/>
    <w:rsid w:val="00752526"/>
    <w:rsid w:val="00753443"/>
    <w:rsid w:val="007635BB"/>
    <w:rsid w:val="00774BC7"/>
    <w:rsid w:val="00780100"/>
    <w:rsid w:val="007801FC"/>
    <w:rsid w:val="00791032"/>
    <w:rsid w:val="00793563"/>
    <w:rsid w:val="007960C9"/>
    <w:rsid w:val="007A0C56"/>
    <w:rsid w:val="007A17A2"/>
    <w:rsid w:val="007A4F13"/>
    <w:rsid w:val="007A50C5"/>
    <w:rsid w:val="007A5223"/>
    <w:rsid w:val="007A562C"/>
    <w:rsid w:val="007B6859"/>
    <w:rsid w:val="007C280B"/>
    <w:rsid w:val="007C2F3B"/>
    <w:rsid w:val="007C79ED"/>
    <w:rsid w:val="007C7D04"/>
    <w:rsid w:val="007D2C97"/>
    <w:rsid w:val="007D72D0"/>
    <w:rsid w:val="007E15CA"/>
    <w:rsid w:val="007E1C49"/>
    <w:rsid w:val="007F383C"/>
    <w:rsid w:val="00801173"/>
    <w:rsid w:val="00801DA2"/>
    <w:rsid w:val="008028DE"/>
    <w:rsid w:val="00805B8C"/>
    <w:rsid w:val="00807A34"/>
    <w:rsid w:val="00811689"/>
    <w:rsid w:val="00813256"/>
    <w:rsid w:val="00815BE0"/>
    <w:rsid w:val="00817DCF"/>
    <w:rsid w:val="00827266"/>
    <w:rsid w:val="008305A1"/>
    <w:rsid w:val="008479F6"/>
    <w:rsid w:val="0085277B"/>
    <w:rsid w:val="00862054"/>
    <w:rsid w:val="00870FE4"/>
    <w:rsid w:val="00887372"/>
    <w:rsid w:val="00893171"/>
    <w:rsid w:val="008A0A06"/>
    <w:rsid w:val="008A158C"/>
    <w:rsid w:val="008A6D15"/>
    <w:rsid w:val="008A7072"/>
    <w:rsid w:val="008B2AE3"/>
    <w:rsid w:val="008C5DD4"/>
    <w:rsid w:val="008C6997"/>
    <w:rsid w:val="008C73EB"/>
    <w:rsid w:val="008D1CBA"/>
    <w:rsid w:val="008D514F"/>
    <w:rsid w:val="008D5522"/>
    <w:rsid w:val="008D5CD9"/>
    <w:rsid w:val="008D7C4D"/>
    <w:rsid w:val="008D7D6D"/>
    <w:rsid w:val="008E176A"/>
    <w:rsid w:val="008E35E1"/>
    <w:rsid w:val="008E5BAE"/>
    <w:rsid w:val="008E6F23"/>
    <w:rsid w:val="008F01D1"/>
    <w:rsid w:val="008F1284"/>
    <w:rsid w:val="008F44E4"/>
    <w:rsid w:val="008F6532"/>
    <w:rsid w:val="009011A2"/>
    <w:rsid w:val="00920F0B"/>
    <w:rsid w:val="00924BC9"/>
    <w:rsid w:val="0093587B"/>
    <w:rsid w:val="009376D5"/>
    <w:rsid w:val="009413FE"/>
    <w:rsid w:val="009421FD"/>
    <w:rsid w:val="009431F1"/>
    <w:rsid w:val="00944C30"/>
    <w:rsid w:val="009538B6"/>
    <w:rsid w:val="009541F5"/>
    <w:rsid w:val="00954E93"/>
    <w:rsid w:val="0095585A"/>
    <w:rsid w:val="0096372F"/>
    <w:rsid w:val="0096382A"/>
    <w:rsid w:val="009666F7"/>
    <w:rsid w:val="00967B68"/>
    <w:rsid w:val="00970828"/>
    <w:rsid w:val="00971237"/>
    <w:rsid w:val="00971561"/>
    <w:rsid w:val="009739B8"/>
    <w:rsid w:val="00974058"/>
    <w:rsid w:val="00977DAC"/>
    <w:rsid w:val="00986734"/>
    <w:rsid w:val="00992A94"/>
    <w:rsid w:val="0099517F"/>
    <w:rsid w:val="009979FB"/>
    <w:rsid w:val="009A35F5"/>
    <w:rsid w:val="009A59DF"/>
    <w:rsid w:val="009C056B"/>
    <w:rsid w:val="009C2E2A"/>
    <w:rsid w:val="009C4AFC"/>
    <w:rsid w:val="009C6522"/>
    <w:rsid w:val="009C6EA6"/>
    <w:rsid w:val="009D3E58"/>
    <w:rsid w:val="009D43EF"/>
    <w:rsid w:val="009D72D2"/>
    <w:rsid w:val="009D7E2A"/>
    <w:rsid w:val="009E3712"/>
    <w:rsid w:val="009F2047"/>
    <w:rsid w:val="009F2603"/>
    <w:rsid w:val="00A00A6E"/>
    <w:rsid w:val="00A0433C"/>
    <w:rsid w:val="00A048D4"/>
    <w:rsid w:val="00A100F3"/>
    <w:rsid w:val="00A1215B"/>
    <w:rsid w:val="00A1497B"/>
    <w:rsid w:val="00A15C98"/>
    <w:rsid w:val="00A369D5"/>
    <w:rsid w:val="00A42BEE"/>
    <w:rsid w:val="00A446D5"/>
    <w:rsid w:val="00A5063C"/>
    <w:rsid w:val="00A541F9"/>
    <w:rsid w:val="00A542A1"/>
    <w:rsid w:val="00A55C36"/>
    <w:rsid w:val="00A5774E"/>
    <w:rsid w:val="00A627DE"/>
    <w:rsid w:val="00A6752C"/>
    <w:rsid w:val="00A90F94"/>
    <w:rsid w:val="00A94C65"/>
    <w:rsid w:val="00A9545D"/>
    <w:rsid w:val="00A977DF"/>
    <w:rsid w:val="00AA5AB5"/>
    <w:rsid w:val="00AB1D9D"/>
    <w:rsid w:val="00AB468F"/>
    <w:rsid w:val="00AB4DFA"/>
    <w:rsid w:val="00AC047A"/>
    <w:rsid w:val="00AC7866"/>
    <w:rsid w:val="00AD2CD1"/>
    <w:rsid w:val="00AE053D"/>
    <w:rsid w:val="00AE0A95"/>
    <w:rsid w:val="00AE3101"/>
    <w:rsid w:val="00AE53B8"/>
    <w:rsid w:val="00AE7C22"/>
    <w:rsid w:val="00AF0D31"/>
    <w:rsid w:val="00AF6290"/>
    <w:rsid w:val="00AF66F1"/>
    <w:rsid w:val="00AF743A"/>
    <w:rsid w:val="00B00C69"/>
    <w:rsid w:val="00B11AC0"/>
    <w:rsid w:val="00B13942"/>
    <w:rsid w:val="00B13AA9"/>
    <w:rsid w:val="00B16873"/>
    <w:rsid w:val="00B20C25"/>
    <w:rsid w:val="00B21932"/>
    <w:rsid w:val="00B22356"/>
    <w:rsid w:val="00B22E59"/>
    <w:rsid w:val="00B2381F"/>
    <w:rsid w:val="00B2534A"/>
    <w:rsid w:val="00B27878"/>
    <w:rsid w:val="00B27EA4"/>
    <w:rsid w:val="00B311CB"/>
    <w:rsid w:val="00B334E1"/>
    <w:rsid w:val="00B36675"/>
    <w:rsid w:val="00B4170E"/>
    <w:rsid w:val="00B41710"/>
    <w:rsid w:val="00B4406B"/>
    <w:rsid w:val="00B523A9"/>
    <w:rsid w:val="00B53F88"/>
    <w:rsid w:val="00B550C6"/>
    <w:rsid w:val="00B609BC"/>
    <w:rsid w:val="00B610FC"/>
    <w:rsid w:val="00B62CEF"/>
    <w:rsid w:val="00B64DD1"/>
    <w:rsid w:val="00B670ED"/>
    <w:rsid w:val="00B70590"/>
    <w:rsid w:val="00B7492E"/>
    <w:rsid w:val="00B9477B"/>
    <w:rsid w:val="00B96BF4"/>
    <w:rsid w:val="00BA39E3"/>
    <w:rsid w:val="00BA629C"/>
    <w:rsid w:val="00BA62A9"/>
    <w:rsid w:val="00BB2606"/>
    <w:rsid w:val="00BB5C6F"/>
    <w:rsid w:val="00BB7B89"/>
    <w:rsid w:val="00BC0844"/>
    <w:rsid w:val="00BD6A59"/>
    <w:rsid w:val="00BE266C"/>
    <w:rsid w:val="00BE2CD6"/>
    <w:rsid w:val="00BE4E65"/>
    <w:rsid w:val="00BF0C4F"/>
    <w:rsid w:val="00BF585A"/>
    <w:rsid w:val="00C01311"/>
    <w:rsid w:val="00C019A9"/>
    <w:rsid w:val="00C01D3E"/>
    <w:rsid w:val="00C074EA"/>
    <w:rsid w:val="00C266A4"/>
    <w:rsid w:val="00C27A76"/>
    <w:rsid w:val="00C27E05"/>
    <w:rsid w:val="00C34C41"/>
    <w:rsid w:val="00C371FB"/>
    <w:rsid w:val="00C43335"/>
    <w:rsid w:val="00C46C82"/>
    <w:rsid w:val="00C6173D"/>
    <w:rsid w:val="00C65CBA"/>
    <w:rsid w:val="00C71085"/>
    <w:rsid w:val="00C71339"/>
    <w:rsid w:val="00C738FA"/>
    <w:rsid w:val="00C80792"/>
    <w:rsid w:val="00C80A5F"/>
    <w:rsid w:val="00C821EE"/>
    <w:rsid w:val="00C83906"/>
    <w:rsid w:val="00C85C7E"/>
    <w:rsid w:val="00C90B59"/>
    <w:rsid w:val="00C91E76"/>
    <w:rsid w:val="00C949D9"/>
    <w:rsid w:val="00C94AF5"/>
    <w:rsid w:val="00CA63CC"/>
    <w:rsid w:val="00CB14BB"/>
    <w:rsid w:val="00CB2869"/>
    <w:rsid w:val="00CB4843"/>
    <w:rsid w:val="00CB677E"/>
    <w:rsid w:val="00CC10A6"/>
    <w:rsid w:val="00CC1760"/>
    <w:rsid w:val="00CC4595"/>
    <w:rsid w:val="00CC4CFA"/>
    <w:rsid w:val="00CD0AF7"/>
    <w:rsid w:val="00CD30D8"/>
    <w:rsid w:val="00CD6A96"/>
    <w:rsid w:val="00CD7E2D"/>
    <w:rsid w:val="00CE1B3E"/>
    <w:rsid w:val="00CE55AB"/>
    <w:rsid w:val="00CE5924"/>
    <w:rsid w:val="00CF196E"/>
    <w:rsid w:val="00CF2B2F"/>
    <w:rsid w:val="00D01C40"/>
    <w:rsid w:val="00D01FDC"/>
    <w:rsid w:val="00D06437"/>
    <w:rsid w:val="00D11EE8"/>
    <w:rsid w:val="00D125B9"/>
    <w:rsid w:val="00D1546C"/>
    <w:rsid w:val="00D178DC"/>
    <w:rsid w:val="00D17D8C"/>
    <w:rsid w:val="00D26AF4"/>
    <w:rsid w:val="00D27344"/>
    <w:rsid w:val="00D301C1"/>
    <w:rsid w:val="00D30598"/>
    <w:rsid w:val="00D307CE"/>
    <w:rsid w:val="00D31137"/>
    <w:rsid w:val="00D33DAF"/>
    <w:rsid w:val="00D36A48"/>
    <w:rsid w:val="00D41DF8"/>
    <w:rsid w:val="00D43709"/>
    <w:rsid w:val="00D54090"/>
    <w:rsid w:val="00D54643"/>
    <w:rsid w:val="00D54E1A"/>
    <w:rsid w:val="00D54FB5"/>
    <w:rsid w:val="00D60FE1"/>
    <w:rsid w:val="00D62360"/>
    <w:rsid w:val="00D6431E"/>
    <w:rsid w:val="00D6581C"/>
    <w:rsid w:val="00D65F62"/>
    <w:rsid w:val="00D71B92"/>
    <w:rsid w:val="00D73EC4"/>
    <w:rsid w:val="00D80AFD"/>
    <w:rsid w:val="00D812A7"/>
    <w:rsid w:val="00D82CBF"/>
    <w:rsid w:val="00D83665"/>
    <w:rsid w:val="00D83E87"/>
    <w:rsid w:val="00D83F20"/>
    <w:rsid w:val="00D86C63"/>
    <w:rsid w:val="00DA3A07"/>
    <w:rsid w:val="00DA5709"/>
    <w:rsid w:val="00DA5D7F"/>
    <w:rsid w:val="00DA7903"/>
    <w:rsid w:val="00DA7C77"/>
    <w:rsid w:val="00DB4E3F"/>
    <w:rsid w:val="00DB4FB0"/>
    <w:rsid w:val="00DC2ECD"/>
    <w:rsid w:val="00DC5175"/>
    <w:rsid w:val="00DC78E5"/>
    <w:rsid w:val="00DD1AE4"/>
    <w:rsid w:val="00DD3567"/>
    <w:rsid w:val="00DD5047"/>
    <w:rsid w:val="00DD6B2B"/>
    <w:rsid w:val="00DE19E9"/>
    <w:rsid w:val="00DE454E"/>
    <w:rsid w:val="00DE45C3"/>
    <w:rsid w:val="00DF1F98"/>
    <w:rsid w:val="00DF77C6"/>
    <w:rsid w:val="00E00989"/>
    <w:rsid w:val="00E0664B"/>
    <w:rsid w:val="00E070E1"/>
    <w:rsid w:val="00E11E12"/>
    <w:rsid w:val="00E15209"/>
    <w:rsid w:val="00E15A7A"/>
    <w:rsid w:val="00E16CC4"/>
    <w:rsid w:val="00E17D43"/>
    <w:rsid w:val="00E17EB8"/>
    <w:rsid w:val="00E36DB3"/>
    <w:rsid w:val="00E36ED2"/>
    <w:rsid w:val="00E4021B"/>
    <w:rsid w:val="00E42714"/>
    <w:rsid w:val="00E43C24"/>
    <w:rsid w:val="00E52A82"/>
    <w:rsid w:val="00E5310C"/>
    <w:rsid w:val="00E579E4"/>
    <w:rsid w:val="00E62EC7"/>
    <w:rsid w:val="00E62F69"/>
    <w:rsid w:val="00E67A99"/>
    <w:rsid w:val="00E743FA"/>
    <w:rsid w:val="00E81DDF"/>
    <w:rsid w:val="00EA03F7"/>
    <w:rsid w:val="00EA0540"/>
    <w:rsid w:val="00EA0F86"/>
    <w:rsid w:val="00EA11B4"/>
    <w:rsid w:val="00EA53EE"/>
    <w:rsid w:val="00EA5B62"/>
    <w:rsid w:val="00EA7FDB"/>
    <w:rsid w:val="00EB07B1"/>
    <w:rsid w:val="00EB3824"/>
    <w:rsid w:val="00EB78AD"/>
    <w:rsid w:val="00EC171F"/>
    <w:rsid w:val="00EC2960"/>
    <w:rsid w:val="00EC4445"/>
    <w:rsid w:val="00ED02A9"/>
    <w:rsid w:val="00ED13B2"/>
    <w:rsid w:val="00ED6CD8"/>
    <w:rsid w:val="00EE2C14"/>
    <w:rsid w:val="00EE6021"/>
    <w:rsid w:val="00EE7BE3"/>
    <w:rsid w:val="00EE7D81"/>
    <w:rsid w:val="00EF2910"/>
    <w:rsid w:val="00EF3103"/>
    <w:rsid w:val="00EF4477"/>
    <w:rsid w:val="00F00480"/>
    <w:rsid w:val="00F04537"/>
    <w:rsid w:val="00F102AB"/>
    <w:rsid w:val="00F1310C"/>
    <w:rsid w:val="00F23375"/>
    <w:rsid w:val="00F2747F"/>
    <w:rsid w:val="00F3005D"/>
    <w:rsid w:val="00F335EA"/>
    <w:rsid w:val="00F3778F"/>
    <w:rsid w:val="00F41682"/>
    <w:rsid w:val="00F41769"/>
    <w:rsid w:val="00F43A66"/>
    <w:rsid w:val="00F5444B"/>
    <w:rsid w:val="00F67F3A"/>
    <w:rsid w:val="00F70035"/>
    <w:rsid w:val="00F718D8"/>
    <w:rsid w:val="00F81109"/>
    <w:rsid w:val="00F815D4"/>
    <w:rsid w:val="00F8253D"/>
    <w:rsid w:val="00F9138A"/>
    <w:rsid w:val="00F96A00"/>
    <w:rsid w:val="00FA77FC"/>
    <w:rsid w:val="00FB40B0"/>
    <w:rsid w:val="00FB5874"/>
    <w:rsid w:val="00FB7FB4"/>
    <w:rsid w:val="00FC0F19"/>
    <w:rsid w:val="00FC53FC"/>
    <w:rsid w:val="00FC67E2"/>
    <w:rsid w:val="00FC75AC"/>
    <w:rsid w:val="00FE1613"/>
    <w:rsid w:val="00FE1AF8"/>
    <w:rsid w:val="00FE677A"/>
    <w:rsid w:val="00FF3B3C"/>
    <w:rsid w:val="00FF62B1"/>
    <w:rsid w:val="00FF7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BC5BA"/>
  <w15:chartTrackingRefBased/>
  <w15:docId w15:val="{1FED449B-4503-4C6B-852B-1253133A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7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E6FC2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E6FC2"/>
    <w:rPr>
      <w:rFonts w:ascii="Arial" w:eastAsia="Times New Roman" w:hAnsi="Arial" w:cs="Arial"/>
      <w:b/>
      <w:bCs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2E6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E6FC2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2E6F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FC2"/>
    <w:pPr>
      <w:ind w:left="720"/>
      <w:contextualSpacing/>
    </w:pPr>
  </w:style>
  <w:style w:type="paragraph" w:customStyle="1" w:styleId="Body">
    <w:name w:val="Body"/>
    <w:rsid w:val="007E1C4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eading1Char">
    <w:name w:val="Heading 1 Char"/>
    <w:basedOn w:val="DefaultParagraphFont"/>
    <w:link w:val="Heading1"/>
    <w:uiPriority w:val="9"/>
    <w:rsid w:val="00FF790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A4B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F44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447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B6705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36A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6A48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6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ILGrant@ntu.edu.s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ibi.ntu.edu.sg/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67353BBBFE047FDBE0DFA9828534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6C5DB-2F4A-4992-ACA0-07455BD2BC67}"/>
      </w:docPartPr>
      <w:docPartBody>
        <w:p w:rsidR="00900498" w:rsidRDefault="00AD1BC9" w:rsidP="00AD1BC9">
          <w:pPr>
            <w:pStyle w:val="767353BBBFE047FDBE0DFA9828534C15"/>
          </w:pPr>
          <w:r w:rsidRPr="005146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F1925D3BF44B4934DE39C61323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7DD7B-E474-4629-AD46-B36F8026D931}"/>
      </w:docPartPr>
      <w:docPartBody>
        <w:p w:rsidR="00900498" w:rsidRDefault="00AD1BC9" w:rsidP="00AD1BC9">
          <w:pPr>
            <w:pStyle w:val="64CF1925D3BF44B4934DE39C61323F2B2"/>
          </w:pPr>
          <w:r w:rsidRPr="009B0C99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numeric value</w:t>
          </w:r>
          <w:r w:rsidRPr="009B0C99">
            <w:rPr>
              <w:rStyle w:val="PlaceholderText"/>
            </w:rPr>
            <w:t>.</w:t>
          </w:r>
        </w:p>
      </w:docPartBody>
    </w:docPart>
    <w:docPart>
      <w:docPartPr>
        <w:name w:val="CF8D5BD0DD964542BEC5A9C1B619F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62B30-A958-4758-963A-08EFD234E9F7}"/>
      </w:docPartPr>
      <w:docPartBody>
        <w:p w:rsidR="00900498" w:rsidRDefault="00AD1BC9" w:rsidP="00AD1BC9">
          <w:pPr>
            <w:pStyle w:val="CF8D5BD0DD964542BEC5A9C1B619FD562"/>
          </w:pPr>
          <w:r w:rsidRPr="009B0C99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9B0C99">
            <w:rPr>
              <w:rStyle w:val="PlaceholderText"/>
            </w:rPr>
            <w:t xml:space="preserve"> to enter text.</w:t>
          </w:r>
        </w:p>
      </w:docPartBody>
    </w:docPart>
    <w:docPart>
      <w:docPartPr>
        <w:name w:val="11360494D6264DB3B952F7F53DAD8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53C3D-5642-4BB6-90F8-CE7FDBB4D661}"/>
      </w:docPartPr>
      <w:docPartBody>
        <w:p w:rsidR="00900498" w:rsidRDefault="00AD1BC9" w:rsidP="00AD1BC9">
          <w:pPr>
            <w:pStyle w:val="11360494D6264DB3B952F7F53DAD869A2"/>
          </w:pPr>
          <w:r w:rsidRPr="009B0C99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numeric value</w:t>
          </w:r>
          <w:r w:rsidRPr="009B0C99">
            <w:rPr>
              <w:rStyle w:val="PlaceholderText"/>
            </w:rPr>
            <w:t>.</w:t>
          </w:r>
        </w:p>
      </w:docPartBody>
    </w:docPart>
    <w:docPart>
      <w:docPartPr>
        <w:name w:val="9EB3B96ECAE64CB9B20637CFF3053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16721-D3DE-4AA2-ADEB-7CBEE0EE8F55}"/>
      </w:docPartPr>
      <w:docPartBody>
        <w:p w:rsidR="00900498" w:rsidRDefault="00AD1BC9" w:rsidP="00AD1BC9">
          <w:pPr>
            <w:pStyle w:val="9EB3B96ECAE64CB9B20637CFF3053A222"/>
          </w:pPr>
          <w:r w:rsidRPr="009B0C99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numeric value</w:t>
          </w:r>
          <w:r w:rsidRPr="009B0C99">
            <w:rPr>
              <w:rStyle w:val="PlaceholderText"/>
            </w:rPr>
            <w:t>.</w:t>
          </w:r>
        </w:p>
      </w:docPartBody>
    </w:docPart>
    <w:docPart>
      <w:docPartPr>
        <w:name w:val="2AFB02ACEA324EA5BAB590FF52C59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4815D-EA7C-41C3-9E40-90EB0B43DF67}"/>
      </w:docPartPr>
      <w:docPartBody>
        <w:p w:rsidR="00900498" w:rsidRDefault="00AD1BC9" w:rsidP="00AD1BC9">
          <w:pPr>
            <w:pStyle w:val="2AFB02ACEA324EA5BAB590FF52C596032"/>
          </w:pPr>
          <w:r w:rsidRPr="009B0C99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numeric value</w:t>
          </w:r>
          <w:r w:rsidRPr="009B0C99">
            <w:rPr>
              <w:rStyle w:val="PlaceholderText"/>
            </w:rPr>
            <w:t>.</w:t>
          </w:r>
        </w:p>
      </w:docPartBody>
    </w:docPart>
    <w:docPart>
      <w:docPartPr>
        <w:name w:val="871C832E3C4640D68AA242548B157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1743F-AD73-4290-8EF0-AAC48873C413}"/>
      </w:docPartPr>
      <w:docPartBody>
        <w:p w:rsidR="00900498" w:rsidRDefault="00AD1BC9" w:rsidP="00AD1BC9">
          <w:pPr>
            <w:pStyle w:val="871C832E3C4640D68AA242548B1572362"/>
          </w:pPr>
          <w:r w:rsidRPr="009B0C99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enter numeric value</w:t>
          </w:r>
          <w:r w:rsidRPr="009B0C99">
            <w:rPr>
              <w:rStyle w:val="PlaceholderText"/>
            </w:rPr>
            <w:t>.</w:t>
          </w:r>
        </w:p>
      </w:docPartBody>
    </w:docPart>
    <w:docPart>
      <w:docPartPr>
        <w:name w:val="843629D72E3A4057AFCCF2CCBF55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EC37E-9B07-471E-BD0E-55FC0E6DE510}"/>
      </w:docPartPr>
      <w:docPartBody>
        <w:p w:rsidR="00900498" w:rsidRDefault="00AD1BC9" w:rsidP="00AD1BC9">
          <w:pPr>
            <w:pStyle w:val="843629D72E3A4057AFCCF2CCBF5535432"/>
          </w:pPr>
          <w:r w:rsidRPr="009B0C99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</w:t>
          </w:r>
          <w:r w:rsidRPr="009B0C99">
            <w:rPr>
              <w:rStyle w:val="PlaceholderText"/>
            </w:rPr>
            <w:t xml:space="preserve"> to enter text.</w:t>
          </w:r>
        </w:p>
      </w:docPartBody>
    </w:docPart>
    <w:docPart>
      <w:docPartPr>
        <w:name w:val="D7016EBBF0A74E858632FB823A36F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6D28-F01E-45C6-B104-D3669BB375FF}"/>
      </w:docPartPr>
      <w:docPartBody>
        <w:p w:rsidR="00900498" w:rsidRDefault="00AD1BC9" w:rsidP="00AD1BC9">
          <w:pPr>
            <w:pStyle w:val="D7016EBBF0A74E858632FB823A36F2E21"/>
          </w:pPr>
          <w:r w:rsidRPr="00C34C41">
            <w:rPr>
              <w:rStyle w:val="PlaceholderText"/>
            </w:rPr>
            <w:t>Click here to enter numeric value.</w:t>
          </w:r>
          <w:r w:rsidRPr="009B0C99">
            <w:rPr>
              <w:rStyle w:val="PlaceholderText"/>
            </w:rPr>
            <w:t>.</w:t>
          </w:r>
        </w:p>
      </w:docPartBody>
    </w:docPart>
    <w:docPart>
      <w:docPartPr>
        <w:name w:val="14971925654C47189110D86AFCE5C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B2FDF-EC7D-431F-B07F-0DDAE4523CE6}"/>
      </w:docPartPr>
      <w:docPartBody>
        <w:p w:rsidR="00900498" w:rsidRDefault="00AD1BC9" w:rsidP="00AD1BC9">
          <w:pPr>
            <w:pStyle w:val="14971925654C47189110D86AFCE5CF7B1"/>
          </w:pPr>
          <w:r w:rsidRPr="00C34C41">
            <w:rPr>
              <w:rStyle w:val="PlaceholderText"/>
            </w:rPr>
            <w:t>Click here to enter numeric value.</w:t>
          </w:r>
        </w:p>
      </w:docPartBody>
    </w:docPart>
    <w:docPart>
      <w:docPartPr>
        <w:name w:val="F082CEF5FE004A2A806A5924305AE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E05DA-235F-4432-A8D5-234BFC62BA70}"/>
      </w:docPartPr>
      <w:docPartBody>
        <w:p w:rsidR="00900498" w:rsidRDefault="00AD1BC9" w:rsidP="00AD1BC9">
          <w:pPr>
            <w:pStyle w:val="F082CEF5FE004A2A806A5924305AED7B1"/>
          </w:pPr>
          <w:r w:rsidRPr="001903F7">
            <w:rPr>
              <w:rStyle w:val="PlaceholderText"/>
            </w:rPr>
            <w:t>&lt;AY20XX/XX Sem 1/2/Special Term&gt;</w:t>
          </w:r>
        </w:p>
      </w:docPartBody>
    </w:docPart>
    <w:docPart>
      <w:docPartPr>
        <w:name w:val="807ED9F57CF549ADB4E8163A99ED1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9069D-403E-4E8B-B627-F653AB2145BD}"/>
      </w:docPartPr>
      <w:docPartBody>
        <w:p w:rsidR="00900498" w:rsidRDefault="00AD1BC9" w:rsidP="00AD1BC9">
          <w:pPr>
            <w:pStyle w:val="807ED9F57CF549ADB4E8163A99ED17AF"/>
          </w:pPr>
          <w:r w:rsidRPr="009B0C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F60820E1C248D3BC6CB297E2986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A9242-F3F1-4820-B656-2C76E50CC230}"/>
      </w:docPartPr>
      <w:docPartBody>
        <w:p w:rsidR="00900498" w:rsidRDefault="00AD1BC9" w:rsidP="00AD1BC9">
          <w:pPr>
            <w:pStyle w:val="48F60820E1C248D3BC6CB297E298637A"/>
          </w:pPr>
          <w:r w:rsidRPr="009B0C9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5CD5"/>
    <w:rsid w:val="000B5CD5"/>
    <w:rsid w:val="000F5A60"/>
    <w:rsid w:val="001315FA"/>
    <w:rsid w:val="00170D79"/>
    <w:rsid w:val="001F4F5F"/>
    <w:rsid w:val="003943EA"/>
    <w:rsid w:val="003C4936"/>
    <w:rsid w:val="00502779"/>
    <w:rsid w:val="0062634F"/>
    <w:rsid w:val="006B5E4F"/>
    <w:rsid w:val="007123BD"/>
    <w:rsid w:val="00771D5D"/>
    <w:rsid w:val="008A0A52"/>
    <w:rsid w:val="00900498"/>
    <w:rsid w:val="00A61EF0"/>
    <w:rsid w:val="00AD1BC9"/>
    <w:rsid w:val="00AF2E66"/>
    <w:rsid w:val="00B81B65"/>
    <w:rsid w:val="00BA18DC"/>
    <w:rsid w:val="00C26FA3"/>
    <w:rsid w:val="00C42F3E"/>
    <w:rsid w:val="00C73A63"/>
    <w:rsid w:val="00CA5A94"/>
    <w:rsid w:val="00CC61D9"/>
    <w:rsid w:val="00D12C28"/>
    <w:rsid w:val="00D56E8F"/>
    <w:rsid w:val="00DD6E2A"/>
    <w:rsid w:val="00E1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1BC9"/>
    <w:rPr>
      <w:color w:val="808080"/>
    </w:rPr>
  </w:style>
  <w:style w:type="paragraph" w:customStyle="1" w:styleId="767353BBBFE047FDBE0DFA9828534C15">
    <w:name w:val="767353BBBFE047FDBE0DFA9828534C15"/>
    <w:rsid w:val="00AD1BC9"/>
    <w:rPr>
      <w:kern w:val="2"/>
      <w14:ligatures w14:val="standardContextual"/>
    </w:rPr>
  </w:style>
  <w:style w:type="paragraph" w:customStyle="1" w:styleId="807ED9F57CF549ADB4E8163A99ED17AF">
    <w:name w:val="807ED9F57CF549ADB4E8163A99ED17AF"/>
    <w:rsid w:val="00AD1B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F60820E1C248D3BC6CB297E298637A">
    <w:name w:val="48F60820E1C248D3BC6CB297E298637A"/>
    <w:rsid w:val="00AD1B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82CEF5FE004A2A806A5924305AED7B1">
    <w:name w:val="F082CEF5FE004A2A806A5924305AED7B1"/>
    <w:rsid w:val="00AD1BC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4CF1925D3BF44B4934DE39C61323F2B2">
    <w:name w:val="64CF1925D3BF44B4934DE39C61323F2B2"/>
    <w:rsid w:val="00AD1BC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D5BD0DD964542BEC5A9C1B619FD562">
    <w:name w:val="CF8D5BD0DD964542BEC5A9C1B619FD562"/>
    <w:rsid w:val="00AD1BC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360494D6264DB3B952F7F53DAD869A2">
    <w:name w:val="11360494D6264DB3B952F7F53DAD869A2"/>
    <w:rsid w:val="00AD1BC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3B96ECAE64CB9B20637CFF3053A222">
    <w:name w:val="9EB3B96ECAE64CB9B20637CFF3053A222"/>
    <w:rsid w:val="00AD1BC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FB02ACEA324EA5BAB590FF52C596032">
    <w:name w:val="2AFB02ACEA324EA5BAB590FF52C596032"/>
    <w:rsid w:val="00AD1BC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1C832E3C4640D68AA242548B1572362">
    <w:name w:val="871C832E3C4640D68AA242548B1572362"/>
    <w:rsid w:val="00AD1BC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3629D72E3A4057AFCCF2CCBF5535432">
    <w:name w:val="843629D72E3A4057AFCCF2CCBF5535432"/>
    <w:rsid w:val="00AD1BC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016EBBF0A74E858632FB823A36F2E21">
    <w:name w:val="D7016EBBF0A74E858632FB823A36F2E21"/>
    <w:rsid w:val="00AD1BC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971925654C47189110D86AFCE5CF7B1">
    <w:name w:val="14971925654C47189110D86AFCE5CF7B1"/>
    <w:rsid w:val="00AD1BC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0D0AE9DDE0B349A5B98F3803966D03" ma:contentTypeVersion="7" ma:contentTypeDescription="Create a new document." ma:contentTypeScope="" ma:versionID="f83d7d696cc9feabc0af9abe215ad0d0">
  <xsd:schema xmlns:xsd="http://www.w3.org/2001/XMLSchema" xmlns:xs="http://www.w3.org/2001/XMLSchema" xmlns:p="http://schemas.microsoft.com/office/2006/metadata/properties" xmlns:ns2="7a7216c7-5213-46a7-8631-4f0adead216b" xmlns:ns3="5f4d50a2-9dcb-45a1-87da-c2c7ee006210" targetNamespace="http://schemas.microsoft.com/office/2006/metadata/properties" ma:root="true" ma:fieldsID="c4a8491170b2e74d88772ca62359ae48" ns2:_="" ns3:_="">
    <xsd:import namespace="7a7216c7-5213-46a7-8631-4f0adead216b"/>
    <xsd:import namespace="5f4d50a2-9dcb-45a1-87da-c2c7ee006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7216c7-5213-46a7-8631-4f0adead21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d50a2-9dcb-45a1-87da-c2c7ee006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93E12-B912-4856-98B4-9E779EB9E6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E2099B-5D41-4224-BA82-BDB317ABA938}"/>
</file>

<file path=customXml/itemProps3.xml><?xml version="1.0" encoding="utf-8"?>
<ds:datastoreItem xmlns:ds="http://schemas.openxmlformats.org/officeDocument/2006/customXml" ds:itemID="{A9D8258E-9FB0-4870-A8E9-64C39663DA8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76B111F-D00B-4D20-8968-AE80578D9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6</Pages>
  <Words>1084</Words>
  <Characters>618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nyang Technological University</Company>
  <LinksUpToDate>false</LinksUpToDate>
  <CharactersWithSpaces>7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Lee@ntu.edu.sg</dc:creator>
  <cp:keywords/>
  <dc:description/>
  <cp:lastModifiedBy>Jeanette Choy</cp:lastModifiedBy>
  <cp:revision>12</cp:revision>
  <cp:lastPrinted>2017-08-18T01:54:00Z</cp:lastPrinted>
  <dcterms:created xsi:type="dcterms:W3CDTF">2023-07-16T02:03:00Z</dcterms:created>
  <dcterms:modified xsi:type="dcterms:W3CDTF">2023-07-28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0D0AE9DDE0B349A5B98F3803966D03</vt:lpwstr>
  </property>
</Properties>
</file>